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387C5" w14:textId="77777777" w:rsidR="00440D0B" w:rsidRPr="00FC2384" w:rsidRDefault="00440D0B" w:rsidP="00326558">
      <w:pPr>
        <w:pStyle w:val="IntroParaInfo"/>
        <w:rPr>
          <w:b/>
          <w:color w:val="E30137"/>
          <w:sz w:val="48"/>
          <w:szCs w:val="40"/>
        </w:rPr>
      </w:pPr>
      <w:r w:rsidRPr="00FC2384">
        <w:rPr>
          <w:b/>
          <w:color w:val="E30137"/>
          <w:sz w:val="48"/>
          <w:szCs w:val="40"/>
        </w:rPr>
        <w:t>Safeguarding Adults Policy</w:t>
      </w:r>
    </w:p>
    <w:p w14:paraId="2C2964F1" w14:textId="0D2A5041" w:rsidR="00440D0B" w:rsidRDefault="00440D0B" w:rsidP="007B091B">
      <w:pPr>
        <w:pStyle w:val="IntroParaInfo"/>
      </w:pPr>
      <w:r w:rsidRPr="00FC2384">
        <w:t>Contents</w:t>
      </w:r>
    </w:p>
    <w:tbl>
      <w:tblPr>
        <w:tblStyle w:val="GridTable1Light-Accent11"/>
        <w:tblpPr w:leftFromText="180" w:rightFromText="180" w:vertAnchor="text" w:horzAnchor="margin" w:tblpXSpec="center" w:tblpY="121"/>
        <w:tblW w:w="9204" w:type="dxa"/>
        <w:tblLook w:val="04A0" w:firstRow="1" w:lastRow="0" w:firstColumn="1" w:lastColumn="0" w:noHBand="0" w:noVBand="1"/>
      </w:tblPr>
      <w:tblGrid>
        <w:gridCol w:w="7650"/>
        <w:gridCol w:w="1554"/>
      </w:tblGrid>
      <w:tr w:rsidR="004D2F90" w:rsidRPr="004D2F90" w14:paraId="72925A2F" w14:textId="77777777" w:rsidTr="0043321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650" w:type="dxa"/>
          </w:tcPr>
          <w:p w14:paraId="41D568A8" w14:textId="77777777" w:rsidR="004D2F90" w:rsidRPr="004D2F90" w:rsidRDefault="004D2F90" w:rsidP="0043321E">
            <w:pPr>
              <w:spacing w:after="0"/>
              <w:rPr>
                <w:b w:val="0"/>
                <w:bCs w:val="0"/>
                <w:sz w:val="22"/>
                <w:szCs w:val="22"/>
              </w:rPr>
            </w:pPr>
            <w:r w:rsidRPr="004D2F90">
              <w:rPr>
                <w:b w:val="0"/>
                <w:bCs w:val="0"/>
                <w:sz w:val="22"/>
                <w:szCs w:val="22"/>
              </w:rPr>
              <w:t>Safeguarding Policy Statement</w:t>
            </w:r>
          </w:p>
        </w:tc>
        <w:tc>
          <w:tcPr>
            <w:tcW w:w="1554" w:type="dxa"/>
          </w:tcPr>
          <w:p w14:paraId="331CCA87" w14:textId="089A25A7" w:rsidR="004D2F90" w:rsidRPr="00F14499" w:rsidRDefault="00ED5BD3" w:rsidP="0043321E">
            <w:pPr>
              <w:spacing w:after="0"/>
              <w:cnfStyle w:val="100000000000" w:firstRow="1" w:lastRow="0" w:firstColumn="0" w:lastColumn="0" w:oddVBand="0" w:evenVBand="0" w:oddHBand="0" w:evenHBand="0" w:firstRowFirstColumn="0" w:firstRowLastColumn="0" w:lastRowFirstColumn="0" w:lastRowLastColumn="0"/>
              <w:rPr>
                <w:b w:val="0"/>
                <w:bCs w:val="0"/>
                <w:color w:val="E30137"/>
                <w:sz w:val="22"/>
                <w:szCs w:val="22"/>
              </w:rPr>
            </w:pPr>
            <w:hyperlink w:anchor="_Introduction" w:history="1">
              <w:r w:rsidR="004D2F90" w:rsidRPr="00F14499">
                <w:rPr>
                  <w:rStyle w:val="Hyperlink"/>
                  <w:b w:val="0"/>
                  <w:bCs w:val="0"/>
                  <w:color w:val="E30137"/>
                  <w:sz w:val="22"/>
                  <w:szCs w:val="22"/>
                </w:rPr>
                <w:t>2</w:t>
              </w:r>
            </w:hyperlink>
          </w:p>
        </w:tc>
      </w:tr>
      <w:tr w:rsidR="004D2F90" w:rsidRPr="004D2F90" w14:paraId="0DDE5246"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9204" w:type="dxa"/>
            <w:gridSpan w:val="2"/>
            <w:shd w:val="clear" w:color="auto" w:fill="E30137"/>
          </w:tcPr>
          <w:p w14:paraId="739A9F4D" w14:textId="77777777" w:rsidR="004D2F90" w:rsidRPr="00F14499" w:rsidRDefault="004D2F90" w:rsidP="0043321E">
            <w:pPr>
              <w:spacing w:after="0"/>
              <w:rPr>
                <w:b w:val="0"/>
                <w:bCs w:val="0"/>
                <w:color w:val="E30137"/>
                <w:sz w:val="22"/>
                <w:szCs w:val="22"/>
              </w:rPr>
            </w:pPr>
            <w:r w:rsidRPr="00F14499">
              <w:rPr>
                <w:b w:val="0"/>
                <w:bCs w:val="0"/>
                <w:color w:val="E30137"/>
                <w:sz w:val="22"/>
                <w:szCs w:val="22"/>
              </w:rPr>
              <w:t>Procedures:</w:t>
            </w:r>
          </w:p>
        </w:tc>
      </w:tr>
      <w:tr w:rsidR="004D2F90" w:rsidRPr="004D2F90" w14:paraId="480E5374"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48F4A6D1" w14:textId="51AA0546" w:rsidR="004D2F90" w:rsidRPr="0017171D" w:rsidRDefault="004D2F90" w:rsidP="0017171D">
            <w:pPr>
              <w:pStyle w:val="ListParagraph"/>
              <w:numPr>
                <w:ilvl w:val="0"/>
                <w:numId w:val="45"/>
              </w:numPr>
              <w:spacing w:after="0"/>
              <w:rPr>
                <w:b w:val="0"/>
                <w:bCs w:val="0"/>
                <w:sz w:val="22"/>
                <w:szCs w:val="22"/>
              </w:rPr>
            </w:pPr>
            <w:r w:rsidRPr="0017171D">
              <w:rPr>
                <w:b w:val="0"/>
                <w:bCs w:val="0"/>
                <w:sz w:val="22"/>
                <w:szCs w:val="22"/>
              </w:rPr>
              <w:t>Complaints, concerns and allegations</w:t>
            </w:r>
            <w:r w:rsidRPr="0017171D">
              <w:rPr>
                <w:b w:val="0"/>
                <w:bCs w:val="0"/>
                <w:sz w:val="22"/>
                <w:szCs w:val="22"/>
              </w:rPr>
              <w:tab/>
            </w:r>
          </w:p>
        </w:tc>
        <w:tc>
          <w:tcPr>
            <w:tcW w:w="1554" w:type="dxa"/>
          </w:tcPr>
          <w:p w14:paraId="6CB071E5" w14:textId="31D22977" w:rsidR="004D2F90" w:rsidRPr="00F14499" w:rsidRDefault="00ED5BD3"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Complaints,_concerns_and" w:history="1">
              <w:r w:rsidR="004D2F90" w:rsidRPr="00F14499">
                <w:rPr>
                  <w:rStyle w:val="Hyperlink"/>
                  <w:color w:val="E30137"/>
                  <w:sz w:val="22"/>
                  <w:szCs w:val="22"/>
                </w:rPr>
                <w:t>4</w:t>
              </w:r>
            </w:hyperlink>
          </w:p>
        </w:tc>
      </w:tr>
      <w:tr w:rsidR="004D2F90" w:rsidRPr="004D2F90" w14:paraId="42394F75"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656A9F40" w14:textId="2946AE18" w:rsidR="004D2F90" w:rsidRPr="0017171D" w:rsidRDefault="004D2F90" w:rsidP="0017171D">
            <w:pPr>
              <w:pStyle w:val="ListParagraph"/>
              <w:numPr>
                <w:ilvl w:val="0"/>
                <w:numId w:val="45"/>
              </w:numPr>
              <w:spacing w:after="0"/>
              <w:rPr>
                <w:b w:val="0"/>
                <w:bCs w:val="0"/>
                <w:sz w:val="22"/>
                <w:szCs w:val="22"/>
              </w:rPr>
            </w:pPr>
            <w:r w:rsidRPr="0017171D">
              <w:rPr>
                <w:b w:val="0"/>
                <w:bCs w:val="0"/>
                <w:sz w:val="22"/>
                <w:szCs w:val="22"/>
              </w:rPr>
              <w:t>Responding to a Disclosure of Abuse</w:t>
            </w:r>
          </w:p>
        </w:tc>
        <w:tc>
          <w:tcPr>
            <w:tcW w:w="1554" w:type="dxa"/>
          </w:tcPr>
          <w:p w14:paraId="466C4253" w14:textId="3AD3C8F8" w:rsidR="004D2F90" w:rsidRPr="00F14499" w:rsidRDefault="00ED5BD3"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Responding_to_disclosure" w:history="1">
              <w:r w:rsidR="004D2F90" w:rsidRPr="00F14499">
                <w:rPr>
                  <w:rStyle w:val="Hyperlink"/>
                  <w:color w:val="E30137"/>
                  <w:sz w:val="22"/>
                  <w:szCs w:val="22"/>
                </w:rPr>
                <w:t>5</w:t>
              </w:r>
            </w:hyperlink>
          </w:p>
        </w:tc>
      </w:tr>
      <w:tr w:rsidR="004D2F90" w:rsidRPr="004D2F90" w14:paraId="780C8149"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7711ACA7" w14:textId="10254D8E" w:rsidR="004D2F90" w:rsidRPr="0017171D" w:rsidRDefault="004D2F90" w:rsidP="0017171D">
            <w:pPr>
              <w:pStyle w:val="ListParagraph"/>
              <w:numPr>
                <w:ilvl w:val="0"/>
                <w:numId w:val="45"/>
              </w:numPr>
              <w:spacing w:after="0"/>
              <w:rPr>
                <w:b w:val="0"/>
                <w:bCs w:val="0"/>
                <w:sz w:val="22"/>
                <w:szCs w:val="22"/>
              </w:rPr>
            </w:pPr>
            <w:r w:rsidRPr="0017171D">
              <w:rPr>
                <w:b w:val="0"/>
                <w:bCs w:val="0"/>
                <w:sz w:val="22"/>
                <w:szCs w:val="22"/>
              </w:rPr>
              <w:t>Signs and Indicators of Abuse and Neglect</w:t>
            </w:r>
          </w:p>
        </w:tc>
        <w:tc>
          <w:tcPr>
            <w:tcW w:w="1554" w:type="dxa"/>
          </w:tcPr>
          <w:p w14:paraId="7C19778E" w14:textId="7194A854" w:rsidR="004D2F90" w:rsidRPr="00F14499" w:rsidRDefault="00ED5BD3"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Signs_and_indicators" w:history="1">
              <w:r w:rsidR="004D2F90" w:rsidRPr="00F14499">
                <w:rPr>
                  <w:rStyle w:val="Hyperlink"/>
                  <w:color w:val="E30137"/>
                  <w:sz w:val="22"/>
                  <w:szCs w:val="22"/>
                </w:rPr>
                <w:t>6</w:t>
              </w:r>
            </w:hyperlink>
          </w:p>
        </w:tc>
      </w:tr>
      <w:tr w:rsidR="004D2F90" w:rsidRPr="004D2F90" w14:paraId="0192E7CF"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44779C09" w14:textId="453EC7E6" w:rsidR="004D2F90" w:rsidRPr="0017171D" w:rsidRDefault="00F14499" w:rsidP="0017171D">
            <w:pPr>
              <w:pStyle w:val="ListParagraph"/>
              <w:numPr>
                <w:ilvl w:val="0"/>
                <w:numId w:val="45"/>
              </w:numPr>
              <w:spacing w:after="0"/>
              <w:rPr>
                <w:b w:val="0"/>
                <w:bCs w:val="0"/>
                <w:sz w:val="22"/>
                <w:szCs w:val="22"/>
              </w:rPr>
            </w:pPr>
            <w:r w:rsidRPr="0017171D">
              <w:rPr>
                <w:b w:val="0"/>
                <w:bCs w:val="0"/>
                <w:sz w:val="22"/>
                <w:szCs w:val="22"/>
              </w:rPr>
              <w:t>Consent</w:t>
            </w:r>
          </w:p>
        </w:tc>
        <w:tc>
          <w:tcPr>
            <w:tcW w:w="1554" w:type="dxa"/>
          </w:tcPr>
          <w:p w14:paraId="3BA9F118" w14:textId="7D068BCB" w:rsidR="004D2F90" w:rsidRPr="00F14499" w:rsidRDefault="00ED5BD3"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Consent" w:history="1">
              <w:r w:rsidR="00F14499" w:rsidRPr="00F14499">
                <w:rPr>
                  <w:rStyle w:val="Hyperlink"/>
                  <w:color w:val="E30137"/>
                  <w:sz w:val="22"/>
                  <w:szCs w:val="22"/>
                </w:rPr>
                <w:t>7</w:t>
              </w:r>
            </w:hyperlink>
          </w:p>
        </w:tc>
      </w:tr>
      <w:tr w:rsidR="004D2F90" w:rsidRPr="004D2F90" w14:paraId="1760810E"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4B25FB40" w14:textId="140A49D6" w:rsidR="004D2F90" w:rsidRPr="0017171D" w:rsidRDefault="004D2F90" w:rsidP="0017171D">
            <w:pPr>
              <w:pStyle w:val="ListParagraph"/>
              <w:numPr>
                <w:ilvl w:val="0"/>
                <w:numId w:val="45"/>
              </w:numPr>
              <w:spacing w:after="0"/>
              <w:rPr>
                <w:b w:val="0"/>
                <w:bCs w:val="0"/>
                <w:sz w:val="22"/>
                <w:szCs w:val="22"/>
              </w:rPr>
            </w:pPr>
            <w:r w:rsidRPr="0017171D">
              <w:rPr>
                <w:b w:val="0"/>
                <w:bCs w:val="0"/>
                <w:sz w:val="22"/>
                <w:szCs w:val="22"/>
              </w:rPr>
              <w:t>Useful Contacts</w:t>
            </w:r>
          </w:p>
        </w:tc>
        <w:tc>
          <w:tcPr>
            <w:tcW w:w="1554" w:type="dxa"/>
          </w:tcPr>
          <w:p w14:paraId="0B24A1D1" w14:textId="3426AA31" w:rsidR="004D2F90" w:rsidRPr="00F14499" w:rsidRDefault="00ED5BD3"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Useful_Contacts" w:history="1">
              <w:r w:rsidR="00F14499" w:rsidRPr="00F14499">
                <w:rPr>
                  <w:rStyle w:val="Hyperlink"/>
                  <w:color w:val="E30137"/>
                  <w:sz w:val="22"/>
                  <w:szCs w:val="22"/>
                </w:rPr>
                <w:t>9</w:t>
              </w:r>
            </w:hyperlink>
          </w:p>
        </w:tc>
      </w:tr>
      <w:tr w:rsidR="004D2F90" w:rsidRPr="004D2F90" w14:paraId="3A57AA88" w14:textId="77777777" w:rsidTr="004D2F90">
        <w:trPr>
          <w:trHeight w:val="20"/>
        </w:trPr>
        <w:tc>
          <w:tcPr>
            <w:cnfStyle w:val="001000000000" w:firstRow="0" w:lastRow="0" w:firstColumn="1" w:lastColumn="0" w:oddVBand="0" w:evenVBand="0" w:oddHBand="0" w:evenHBand="0" w:firstRowFirstColumn="0" w:firstRowLastColumn="0" w:lastRowFirstColumn="0" w:lastRowLastColumn="0"/>
            <w:tcW w:w="7650" w:type="dxa"/>
            <w:shd w:val="clear" w:color="auto" w:fill="E30137"/>
          </w:tcPr>
          <w:p w14:paraId="3B04DE25" w14:textId="7B70D322" w:rsidR="004D2F90" w:rsidRPr="004D2F90" w:rsidRDefault="004D2F90" w:rsidP="004D2F90">
            <w:pPr>
              <w:spacing w:after="0"/>
              <w:ind w:left="284" w:hanging="284"/>
              <w:rPr>
                <w:b w:val="0"/>
                <w:bCs w:val="0"/>
                <w:color w:val="FFFFFF" w:themeColor="background1"/>
                <w:sz w:val="22"/>
                <w:szCs w:val="22"/>
              </w:rPr>
            </w:pPr>
            <w:r w:rsidRPr="004D2F90">
              <w:rPr>
                <w:b w:val="0"/>
                <w:bCs w:val="0"/>
                <w:color w:val="FFFFFF" w:themeColor="background1"/>
                <w:sz w:val="22"/>
                <w:szCs w:val="22"/>
              </w:rPr>
              <w:t xml:space="preserve">Supporting Documents </w:t>
            </w:r>
          </w:p>
        </w:tc>
        <w:tc>
          <w:tcPr>
            <w:tcW w:w="1554" w:type="dxa"/>
            <w:shd w:val="clear" w:color="auto" w:fill="E30137"/>
          </w:tcPr>
          <w:p w14:paraId="44CAFCF9" w14:textId="77777777" w:rsidR="004D2F90" w:rsidRPr="00F14499" w:rsidRDefault="004D2F90"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p>
        </w:tc>
      </w:tr>
      <w:tr w:rsidR="004D2F90" w:rsidRPr="004D2F90" w14:paraId="18A032A8"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16D7AEBF" w14:textId="47377A6D" w:rsidR="004D2F90" w:rsidRPr="004D2F90" w:rsidRDefault="004D2F90" w:rsidP="004D2F90">
            <w:pPr>
              <w:spacing w:after="0"/>
              <w:ind w:left="284" w:hanging="284"/>
              <w:rPr>
                <w:b w:val="0"/>
                <w:bCs w:val="0"/>
                <w:sz w:val="22"/>
                <w:szCs w:val="22"/>
              </w:rPr>
            </w:pPr>
            <w:r w:rsidRPr="004D2F90">
              <w:rPr>
                <w:b w:val="0"/>
                <w:bCs w:val="0"/>
                <w:sz w:val="22"/>
                <w:szCs w:val="22"/>
              </w:rPr>
              <w:t>Safeguarding Adults Flowchart</w:t>
            </w:r>
          </w:p>
        </w:tc>
        <w:tc>
          <w:tcPr>
            <w:tcW w:w="1554" w:type="dxa"/>
          </w:tcPr>
          <w:p w14:paraId="6B578BEF" w14:textId="12BCC77C" w:rsidR="004D2F90" w:rsidRPr="00F14499" w:rsidRDefault="00ED5BD3"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Safeguarding_Adults_Flowchart" w:history="1">
              <w:r w:rsidR="00F14499" w:rsidRPr="00F14499">
                <w:rPr>
                  <w:rStyle w:val="Hyperlink"/>
                  <w:color w:val="E30137"/>
                  <w:sz w:val="22"/>
                  <w:szCs w:val="22"/>
                </w:rPr>
                <w:t>10</w:t>
              </w:r>
            </w:hyperlink>
          </w:p>
        </w:tc>
      </w:tr>
      <w:tr w:rsidR="004D2F90" w:rsidRPr="004D2F90" w14:paraId="0A8592E5"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3602039F" w14:textId="22B4CFF7" w:rsidR="004D2F90" w:rsidRPr="004D2F90" w:rsidRDefault="004D2F90" w:rsidP="004D2F90">
            <w:pPr>
              <w:spacing w:after="0"/>
              <w:ind w:left="284" w:hanging="284"/>
              <w:rPr>
                <w:b w:val="0"/>
                <w:bCs w:val="0"/>
                <w:sz w:val="22"/>
                <w:szCs w:val="22"/>
              </w:rPr>
            </w:pPr>
            <w:r w:rsidRPr="004D2F90">
              <w:rPr>
                <w:b w:val="0"/>
                <w:bCs w:val="0"/>
                <w:sz w:val="22"/>
                <w:szCs w:val="22"/>
              </w:rPr>
              <w:t>Capacity – Guidance on Making Decisions</w:t>
            </w:r>
          </w:p>
        </w:tc>
        <w:tc>
          <w:tcPr>
            <w:tcW w:w="1554" w:type="dxa"/>
          </w:tcPr>
          <w:p w14:paraId="0651C880" w14:textId="0AED4E9A" w:rsidR="004D2F90" w:rsidRPr="00F14499" w:rsidRDefault="00ED5BD3"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Capacity_–_Guidance" w:history="1">
              <w:r w:rsidR="004D2F90" w:rsidRPr="00F14499">
                <w:rPr>
                  <w:rStyle w:val="Hyperlink"/>
                  <w:color w:val="E30137"/>
                  <w:sz w:val="22"/>
                  <w:szCs w:val="22"/>
                </w:rPr>
                <w:t>1</w:t>
              </w:r>
              <w:r w:rsidR="00F14499" w:rsidRPr="00F14499">
                <w:rPr>
                  <w:rStyle w:val="Hyperlink"/>
                  <w:color w:val="E30137"/>
                  <w:sz w:val="22"/>
                  <w:szCs w:val="22"/>
                </w:rPr>
                <w:t>1</w:t>
              </w:r>
            </w:hyperlink>
          </w:p>
        </w:tc>
      </w:tr>
      <w:tr w:rsidR="004D2F90" w:rsidRPr="004D2F90" w14:paraId="59918EED"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1099C358" w14:textId="406A86B9" w:rsidR="004D2F90" w:rsidRPr="004D2F90" w:rsidRDefault="004D2F90" w:rsidP="004D2F90">
            <w:pPr>
              <w:spacing w:after="0"/>
              <w:ind w:left="284" w:hanging="284"/>
              <w:rPr>
                <w:b w:val="0"/>
                <w:bCs w:val="0"/>
                <w:sz w:val="22"/>
                <w:szCs w:val="22"/>
              </w:rPr>
            </w:pPr>
            <w:r w:rsidRPr="004D2F90">
              <w:rPr>
                <w:b w:val="0"/>
                <w:bCs w:val="0"/>
                <w:sz w:val="22"/>
                <w:szCs w:val="22"/>
              </w:rPr>
              <w:t>Incident Report Form</w:t>
            </w:r>
          </w:p>
        </w:tc>
        <w:tc>
          <w:tcPr>
            <w:tcW w:w="1554" w:type="dxa"/>
          </w:tcPr>
          <w:p w14:paraId="75E7D2DE" w14:textId="304F1FD2" w:rsidR="004D2F90" w:rsidRPr="00F14499" w:rsidRDefault="00ED5BD3"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Incident_Report_Form" w:history="1">
              <w:r w:rsidR="004D2F90" w:rsidRPr="00F14499">
                <w:rPr>
                  <w:rStyle w:val="Hyperlink"/>
                  <w:color w:val="E30137"/>
                  <w:sz w:val="22"/>
                  <w:szCs w:val="22"/>
                </w:rPr>
                <w:t>13</w:t>
              </w:r>
            </w:hyperlink>
          </w:p>
        </w:tc>
      </w:tr>
      <w:tr w:rsidR="004D2F90" w:rsidRPr="004D2F90" w14:paraId="1E024C09"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1D205F5F" w14:textId="5A99CDFF" w:rsidR="004D2F90" w:rsidRPr="004D2F90" w:rsidRDefault="004D2F90" w:rsidP="004D2F90">
            <w:pPr>
              <w:spacing w:after="0"/>
              <w:ind w:left="284" w:hanging="284"/>
              <w:rPr>
                <w:b w:val="0"/>
                <w:bCs w:val="0"/>
                <w:sz w:val="22"/>
                <w:szCs w:val="22"/>
              </w:rPr>
            </w:pPr>
            <w:r w:rsidRPr="004D2F90">
              <w:rPr>
                <w:b w:val="0"/>
                <w:bCs w:val="0"/>
                <w:sz w:val="22"/>
                <w:szCs w:val="22"/>
              </w:rPr>
              <w:t>Guidance on Types of Harm</w:t>
            </w:r>
          </w:p>
        </w:tc>
        <w:tc>
          <w:tcPr>
            <w:tcW w:w="1554" w:type="dxa"/>
          </w:tcPr>
          <w:p w14:paraId="7DF79454" w14:textId="2864A57A" w:rsidR="004D2F90" w:rsidRPr="00F14499" w:rsidRDefault="00ED5BD3"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Guidance_on_types" w:history="1">
              <w:r w:rsidR="004D2F90" w:rsidRPr="00F14499">
                <w:rPr>
                  <w:rStyle w:val="Hyperlink"/>
                  <w:color w:val="E30137"/>
                  <w:sz w:val="22"/>
                  <w:szCs w:val="22"/>
                </w:rPr>
                <w:t>15</w:t>
              </w:r>
            </w:hyperlink>
          </w:p>
        </w:tc>
      </w:tr>
      <w:tr w:rsidR="004D2F90" w:rsidRPr="004D2F90" w14:paraId="5EA903C3" w14:textId="77777777" w:rsidTr="00F14499">
        <w:trPr>
          <w:trHeight w:val="109"/>
        </w:trPr>
        <w:tc>
          <w:tcPr>
            <w:cnfStyle w:val="001000000000" w:firstRow="0" w:lastRow="0" w:firstColumn="1" w:lastColumn="0" w:oddVBand="0" w:evenVBand="0" w:oddHBand="0" w:evenHBand="0" w:firstRowFirstColumn="0" w:firstRowLastColumn="0" w:lastRowFirstColumn="0" w:lastRowLastColumn="0"/>
            <w:tcW w:w="7650" w:type="dxa"/>
          </w:tcPr>
          <w:p w14:paraId="45046B4E" w14:textId="17925519" w:rsidR="004D2F90" w:rsidRPr="004D2F90" w:rsidRDefault="004D2F90" w:rsidP="004D2F90">
            <w:pPr>
              <w:spacing w:after="0"/>
              <w:ind w:left="284" w:hanging="284"/>
              <w:rPr>
                <w:b w:val="0"/>
                <w:bCs w:val="0"/>
                <w:sz w:val="22"/>
                <w:szCs w:val="22"/>
              </w:rPr>
            </w:pPr>
            <w:r w:rsidRPr="004D2F90">
              <w:rPr>
                <w:b w:val="0"/>
                <w:bCs w:val="0"/>
                <w:sz w:val="22"/>
                <w:szCs w:val="22"/>
              </w:rPr>
              <w:t>Guidance on Consent and Information Sharing</w:t>
            </w:r>
          </w:p>
        </w:tc>
        <w:tc>
          <w:tcPr>
            <w:tcW w:w="1554" w:type="dxa"/>
          </w:tcPr>
          <w:p w14:paraId="559560A2" w14:textId="4DCDC8F6" w:rsidR="004D2F90" w:rsidRPr="00F14499" w:rsidRDefault="00ED5BD3"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Consent_and_Information" w:history="1">
              <w:r w:rsidR="004D2F90" w:rsidRPr="00F14499">
                <w:rPr>
                  <w:rStyle w:val="Hyperlink"/>
                  <w:color w:val="E30137"/>
                  <w:sz w:val="22"/>
                  <w:szCs w:val="22"/>
                </w:rPr>
                <w:t>17</w:t>
              </w:r>
            </w:hyperlink>
          </w:p>
        </w:tc>
      </w:tr>
    </w:tbl>
    <w:p w14:paraId="2B558104" w14:textId="77777777" w:rsidR="004D2F90" w:rsidRPr="00FC2384" w:rsidRDefault="004D2F90" w:rsidP="007B091B">
      <w:pPr>
        <w:pStyle w:val="IntroParaInfo"/>
      </w:pPr>
    </w:p>
    <w:p w14:paraId="7B17F2C2" w14:textId="39131B7F" w:rsidR="00326558" w:rsidRDefault="00326558" w:rsidP="007B091B"/>
    <w:p w14:paraId="2D12ACC8" w14:textId="407B3FBC" w:rsidR="004D2F90" w:rsidRDefault="004D2F90" w:rsidP="007B091B"/>
    <w:p w14:paraId="5348E949" w14:textId="2F2A7521" w:rsidR="004D2F90" w:rsidRDefault="004D2F90" w:rsidP="007B091B"/>
    <w:p w14:paraId="0ADC4424" w14:textId="3F2EC1B1" w:rsidR="004D2F90" w:rsidRDefault="004D2F90" w:rsidP="007B091B"/>
    <w:p w14:paraId="7FC96802" w14:textId="77777777" w:rsidR="004D2F90" w:rsidRPr="00FC2384" w:rsidRDefault="004D2F90" w:rsidP="007B091B"/>
    <w:p w14:paraId="62F8488F" w14:textId="6A04946D" w:rsidR="00440D0B" w:rsidRPr="00FC2384" w:rsidRDefault="00440D0B" w:rsidP="007B091B"/>
    <w:p w14:paraId="4CBF0AD0" w14:textId="580EB902" w:rsidR="00440D0B" w:rsidRPr="00FC2384" w:rsidRDefault="00440D0B" w:rsidP="007B091B"/>
    <w:p w14:paraId="47DC6DB3" w14:textId="6E693C0C" w:rsidR="00440D0B" w:rsidRPr="00FC2384" w:rsidRDefault="00440D0B" w:rsidP="007B091B"/>
    <w:p w14:paraId="56319843" w14:textId="77777777" w:rsidR="00440D0B" w:rsidRPr="00FC2384" w:rsidRDefault="00440D0B" w:rsidP="007B091B"/>
    <w:p w14:paraId="7FE72D78" w14:textId="00CC40C0" w:rsidR="00440D0B" w:rsidRDefault="00440D0B" w:rsidP="00EA425A">
      <w:pPr>
        <w:pStyle w:val="Heading2"/>
        <w:spacing w:line="276" w:lineRule="auto"/>
      </w:pPr>
      <w:r w:rsidRPr="00FC2384">
        <w:lastRenderedPageBreak/>
        <w:t>Safeguarding Adults Policy</w:t>
      </w:r>
    </w:p>
    <w:p w14:paraId="36DCBEA9" w14:textId="77777777" w:rsidR="00FC2384" w:rsidRPr="00FC2384" w:rsidRDefault="00FC2384" w:rsidP="00EA425A">
      <w:pPr>
        <w:spacing w:line="276" w:lineRule="auto"/>
      </w:pPr>
    </w:p>
    <w:p w14:paraId="37F4641B" w14:textId="1BF1B95F" w:rsidR="00440D0B" w:rsidRPr="00FC2384" w:rsidRDefault="00440D0B" w:rsidP="00EA425A">
      <w:pPr>
        <w:pStyle w:val="Heading2"/>
        <w:spacing w:line="276" w:lineRule="auto"/>
        <w:rPr>
          <w:rFonts w:cs="Arial"/>
          <w:lang w:eastAsia="en-GB"/>
        </w:rPr>
      </w:pPr>
      <w:bookmarkStart w:id="0" w:name="_Introduction"/>
      <w:bookmarkEnd w:id="0"/>
      <w:r w:rsidRPr="00FC2384">
        <w:rPr>
          <w:rFonts w:cs="Arial"/>
          <w:lang w:eastAsia="en-GB"/>
        </w:rPr>
        <w:t>Introduction</w:t>
      </w:r>
    </w:p>
    <w:p w14:paraId="6831A72D" w14:textId="04949C70" w:rsidR="00440D0B" w:rsidRPr="00FC2384" w:rsidRDefault="00027AF5" w:rsidP="00EA425A">
      <w:pPr>
        <w:overflowPunct/>
        <w:autoSpaceDE/>
        <w:autoSpaceDN/>
        <w:adjustRightInd/>
        <w:spacing w:line="276" w:lineRule="auto"/>
        <w:textAlignment w:val="auto"/>
        <w:rPr>
          <w:rFonts w:cs="Arial"/>
          <w:bCs/>
          <w:lang w:eastAsia="en-GB"/>
        </w:rPr>
      </w:pPr>
      <w:bookmarkStart w:id="1" w:name="_Hlk11835495"/>
      <w:r>
        <w:t xml:space="preserve">The Cheshunt GC </w:t>
      </w:r>
      <w:bookmarkEnd w:id="1"/>
      <w:r w:rsidR="00440D0B" w:rsidRPr="00FC2384">
        <w:rPr>
          <w:rFonts w:cs="Arial"/>
          <w:bCs/>
          <w:lang w:eastAsia="en-GB"/>
        </w:rPr>
        <w:t>is committed to creating and maintaining a safe and positive environment for all individuals involved in golf.</w:t>
      </w:r>
    </w:p>
    <w:p w14:paraId="6E45095A" w14:textId="417B256A" w:rsidR="00440D0B" w:rsidRPr="00FC2384" w:rsidRDefault="00440D0B" w:rsidP="00EA425A">
      <w:pPr>
        <w:overflowPunct/>
        <w:autoSpaceDE/>
        <w:autoSpaceDN/>
        <w:adjustRightInd/>
        <w:spacing w:line="276" w:lineRule="auto"/>
        <w:textAlignment w:val="auto"/>
        <w:rPr>
          <w:rFonts w:cs="Arial"/>
          <w:bCs/>
          <w:lang w:eastAsia="en-GB"/>
        </w:rPr>
      </w:pPr>
      <w:r w:rsidRPr="00FC2384">
        <w:rPr>
          <w:rFonts w:cs="Arial"/>
          <w:bCs/>
          <w:lang w:eastAsia="en-GB"/>
        </w:rPr>
        <w:t>Safeguarding duties apply to an adult who:</w:t>
      </w:r>
    </w:p>
    <w:p w14:paraId="6984AE57" w14:textId="77777777" w:rsidR="00440D0B" w:rsidRPr="00FC2384" w:rsidRDefault="00440D0B" w:rsidP="00EA425A">
      <w:pPr>
        <w:pStyle w:val="ListParagraph"/>
        <w:spacing w:line="276" w:lineRule="auto"/>
        <w:rPr>
          <w:lang w:eastAsia="en-GB"/>
        </w:rPr>
      </w:pPr>
      <w:r w:rsidRPr="00FC2384">
        <w:rPr>
          <w:lang w:eastAsia="en-GB"/>
        </w:rPr>
        <w:t>Has needs for care and support (whether or not the local authority is meeting any of those needs) and;</w:t>
      </w:r>
    </w:p>
    <w:p w14:paraId="22212822" w14:textId="77777777" w:rsidR="00440D0B" w:rsidRPr="00FC2384" w:rsidRDefault="00440D0B" w:rsidP="00EA425A">
      <w:pPr>
        <w:pStyle w:val="ListParagraph"/>
        <w:spacing w:line="276" w:lineRule="auto"/>
        <w:rPr>
          <w:lang w:eastAsia="en-GB"/>
        </w:rPr>
      </w:pPr>
      <w:r w:rsidRPr="00FC2384">
        <w:rPr>
          <w:lang w:eastAsia="en-GB"/>
        </w:rPr>
        <w:t>Is experiencing, or is at risk of, abuse or neglect; and;</w:t>
      </w:r>
    </w:p>
    <w:p w14:paraId="6D0D62BC" w14:textId="77777777" w:rsidR="00440D0B" w:rsidRPr="00FC2384" w:rsidRDefault="00440D0B" w:rsidP="00EA425A">
      <w:pPr>
        <w:pStyle w:val="ListParagraph"/>
        <w:spacing w:line="276" w:lineRule="auto"/>
        <w:rPr>
          <w:lang w:eastAsia="en-GB"/>
        </w:rPr>
      </w:pPr>
      <w:r w:rsidRPr="00FC2384">
        <w:rPr>
          <w:lang w:eastAsia="en-GB"/>
        </w:rPr>
        <w:t>As a result of those care and support needs is unable to protect themselves from either the risk of, or the experience of, abuse or neglect.</w:t>
      </w:r>
    </w:p>
    <w:p w14:paraId="341732A5" w14:textId="77777777" w:rsidR="00440D0B" w:rsidRPr="00FC2384" w:rsidRDefault="00440D0B" w:rsidP="00EA425A">
      <w:pPr>
        <w:overflowPunct/>
        <w:autoSpaceDE/>
        <w:autoSpaceDN/>
        <w:adjustRightInd/>
        <w:spacing w:line="276" w:lineRule="auto"/>
        <w:textAlignment w:val="auto"/>
        <w:rPr>
          <w:lang w:val="x-none"/>
        </w:rPr>
      </w:pPr>
    </w:p>
    <w:p w14:paraId="78FEB6F5" w14:textId="6EA44F80" w:rsidR="00440D0B" w:rsidRPr="00FC2384" w:rsidRDefault="00440D0B" w:rsidP="00EA425A">
      <w:pPr>
        <w:pStyle w:val="Heading2"/>
        <w:spacing w:line="276" w:lineRule="auto"/>
        <w:rPr>
          <w:lang w:val="x-none"/>
        </w:rPr>
      </w:pPr>
      <w:r w:rsidRPr="00FC2384">
        <w:t xml:space="preserve">Principles in relation to adults at risk </w:t>
      </w:r>
    </w:p>
    <w:p w14:paraId="57258DED" w14:textId="2C5734FE" w:rsidR="00440D0B" w:rsidRPr="00EA425A" w:rsidRDefault="00440D0B" w:rsidP="00EA425A">
      <w:pPr>
        <w:shd w:val="clear" w:color="auto" w:fill="FFFFFF"/>
        <w:overflowPunct/>
        <w:autoSpaceDE/>
        <w:autoSpaceDN/>
        <w:adjustRightInd/>
        <w:spacing w:line="276" w:lineRule="auto"/>
        <w:textAlignment w:val="auto"/>
        <w:rPr>
          <w:rFonts w:cs="Arial"/>
          <w:szCs w:val="24"/>
          <w:lang w:eastAsia="en-GB"/>
        </w:rPr>
      </w:pPr>
      <w:r w:rsidRPr="00FC2384">
        <w:rPr>
          <w:rFonts w:cs="Arial"/>
          <w:bCs/>
          <w:szCs w:val="24"/>
          <w:lang w:eastAsia="en-GB"/>
        </w:rPr>
        <w:t xml:space="preserve">The </w:t>
      </w:r>
      <w:r w:rsidRPr="00FC2384">
        <w:rPr>
          <w:rFonts w:cs="Arial"/>
          <w:szCs w:val="24"/>
          <w:lang w:eastAsia="en-GB"/>
        </w:rPr>
        <w:t>Care and Support Statutory Guidance Section 14.13 sets out the following six key principles which underpin all adult safeguarding work:</w:t>
      </w:r>
    </w:p>
    <w:p w14:paraId="01730EE2" w14:textId="60A033DD" w:rsidR="00440D0B" w:rsidRPr="00FC2384" w:rsidRDefault="00440D0B" w:rsidP="00EA425A">
      <w:pPr>
        <w:pStyle w:val="ListParagraph"/>
        <w:spacing w:line="276" w:lineRule="auto"/>
        <w:rPr>
          <w:bCs/>
          <w:lang w:eastAsia="en-GB"/>
        </w:rPr>
      </w:pPr>
      <w:r w:rsidRPr="00FC2384">
        <w:rPr>
          <w:bCs/>
          <w:lang w:eastAsia="en-GB"/>
        </w:rPr>
        <w:t xml:space="preserve">Empowerment: </w:t>
      </w:r>
      <w:r w:rsidRPr="00FC2384">
        <w:rPr>
          <w:lang w:eastAsia="en-GB"/>
        </w:rPr>
        <w:t xml:space="preserve">People being supported and encouraged to make their own decisions and informed consent. </w:t>
      </w:r>
    </w:p>
    <w:p w14:paraId="693A41B7" w14:textId="6FAF1185" w:rsidR="00440D0B" w:rsidRPr="00FC2384" w:rsidRDefault="00440D0B" w:rsidP="00EA425A">
      <w:pPr>
        <w:pStyle w:val="ListParagraph"/>
        <w:spacing w:line="276" w:lineRule="auto"/>
        <w:rPr>
          <w:bCs/>
          <w:lang w:eastAsia="en-GB"/>
        </w:rPr>
      </w:pPr>
      <w:r w:rsidRPr="00FC2384">
        <w:rPr>
          <w:bCs/>
          <w:lang w:eastAsia="en-GB"/>
        </w:rPr>
        <w:t xml:space="preserve">Prevention: </w:t>
      </w:r>
      <w:r w:rsidRPr="00FC2384">
        <w:rPr>
          <w:lang w:eastAsia="en-GB"/>
        </w:rPr>
        <w:t>It is better to take action before harm occurs.</w:t>
      </w:r>
    </w:p>
    <w:p w14:paraId="166D8935" w14:textId="3BAC614D" w:rsidR="00440D0B" w:rsidRPr="00FC2384" w:rsidRDefault="00440D0B" w:rsidP="00EA425A">
      <w:pPr>
        <w:pStyle w:val="ListParagraph"/>
        <w:spacing w:line="276" w:lineRule="auto"/>
        <w:rPr>
          <w:bCs/>
          <w:lang w:eastAsia="en-GB"/>
        </w:rPr>
      </w:pPr>
      <w:r w:rsidRPr="00FC2384">
        <w:rPr>
          <w:bCs/>
          <w:lang w:eastAsia="en-GB"/>
        </w:rPr>
        <w:t xml:space="preserve">Proportionality: </w:t>
      </w:r>
      <w:r w:rsidRPr="00FC2384">
        <w:rPr>
          <w:lang w:eastAsia="en-GB"/>
        </w:rPr>
        <w:t xml:space="preserve">The least intrusive response appropriate to the risk presented. </w:t>
      </w:r>
    </w:p>
    <w:p w14:paraId="374D8CC1" w14:textId="115AD059" w:rsidR="00440D0B" w:rsidRPr="00FC2384" w:rsidRDefault="00440D0B" w:rsidP="00EA425A">
      <w:pPr>
        <w:pStyle w:val="ListParagraph"/>
        <w:spacing w:line="276" w:lineRule="auto"/>
        <w:rPr>
          <w:bCs/>
          <w:lang w:eastAsia="en-GB"/>
        </w:rPr>
      </w:pPr>
      <w:r w:rsidRPr="00FC2384">
        <w:rPr>
          <w:bCs/>
          <w:lang w:eastAsia="en-GB"/>
        </w:rPr>
        <w:t xml:space="preserve">Protection: </w:t>
      </w:r>
      <w:r w:rsidRPr="00FC2384">
        <w:rPr>
          <w:lang w:eastAsia="en-GB"/>
        </w:rPr>
        <w:t>Support and representation for those in greatest need.</w:t>
      </w:r>
    </w:p>
    <w:p w14:paraId="4E3F6647" w14:textId="7AA25B32" w:rsidR="00440D0B" w:rsidRPr="00FC2384" w:rsidRDefault="00440D0B" w:rsidP="00EA425A">
      <w:pPr>
        <w:pStyle w:val="ListParagraph"/>
        <w:spacing w:line="276" w:lineRule="auto"/>
        <w:rPr>
          <w:b/>
          <w:bCs/>
          <w:lang w:eastAsia="en-GB"/>
        </w:rPr>
      </w:pPr>
      <w:r w:rsidRPr="00FC2384">
        <w:rPr>
          <w:bCs/>
          <w:lang w:eastAsia="en-GB"/>
        </w:rPr>
        <w:t>Partnership:</w:t>
      </w:r>
      <w:r w:rsidRPr="00FC2384">
        <w:rPr>
          <w:b/>
          <w:bCs/>
          <w:lang w:eastAsia="en-GB"/>
        </w:rPr>
        <w:t xml:space="preserve"> </w:t>
      </w:r>
      <w:r w:rsidRPr="00FC2384">
        <w:rPr>
          <w:lang w:eastAsia="en-GB"/>
        </w:rPr>
        <w:t xml:space="preserve">Local solutions through services working with their communities. Communities have a part to play in preventing, detecting and reporting neglect and abuse. </w:t>
      </w:r>
    </w:p>
    <w:p w14:paraId="7B1D0B56" w14:textId="39D442DD" w:rsidR="00440D0B" w:rsidRDefault="00440D0B" w:rsidP="00EA425A">
      <w:pPr>
        <w:pStyle w:val="ListParagraph"/>
        <w:spacing w:line="276" w:lineRule="auto"/>
        <w:rPr>
          <w:lang w:eastAsia="en-GB"/>
        </w:rPr>
      </w:pPr>
      <w:r w:rsidRPr="00FC2384">
        <w:rPr>
          <w:bCs/>
          <w:lang w:eastAsia="en-GB"/>
        </w:rPr>
        <w:t>Accountability:</w:t>
      </w:r>
      <w:r w:rsidRPr="00FC2384">
        <w:rPr>
          <w:b/>
          <w:bCs/>
          <w:lang w:eastAsia="en-GB"/>
        </w:rPr>
        <w:t xml:space="preserve"> </w:t>
      </w:r>
      <w:r w:rsidRPr="00FC2384">
        <w:rPr>
          <w:lang w:eastAsia="en-GB"/>
        </w:rPr>
        <w:t>Accountability and transparency in delivering safeguarding.</w:t>
      </w:r>
    </w:p>
    <w:p w14:paraId="1F15F0C7" w14:textId="77777777" w:rsidR="00EA425A" w:rsidRPr="00FC2384" w:rsidRDefault="00EA425A" w:rsidP="00EA425A">
      <w:pPr>
        <w:spacing w:line="276" w:lineRule="auto"/>
        <w:rPr>
          <w:lang w:eastAsia="en-GB"/>
        </w:rPr>
      </w:pPr>
    </w:p>
    <w:p w14:paraId="58FFA272" w14:textId="77777777" w:rsidR="00440D0B" w:rsidRPr="00FC2384" w:rsidRDefault="00440D0B" w:rsidP="00EA425A">
      <w:pPr>
        <w:shd w:val="clear" w:color="auto" w:fill="FFFFFF"/>
        <w:overflowPunct/>
        <w:autoSpaceDE/>
        <w:autoSpaceDN/>
        <w:adjustRightInd/>
        <w:spacing w:line="276" w:lineRule="auto"/>
        <w:contextualSpacing/>
        <w:outlineLvl w:val="3"/>
        <w:rPr>
          <w:rFonts w:cs="Arial"/>
          <w:szCs w:val="24"/>
          <w:lang w:eastAsia="en-GB"/>
        </w:rPr>
      </w:pPr>
      <w:r w:rsidRPr="00FC2384">
        <w:rPr>
          <w:rFonts w:cs="Arial"/>
          <w:b/>
          <w:szCs w:val="24"/>
          <w:lang w:eastAsia="en-GB"/>
        </w:rPr>
        <w:t>Making safeguarding personal</w:t>
      </w:r>
      <w:r w:rsidRPr="00FC2384">
        <w:rPr>
          <w:rFonts w:cs="Arial"/>
          <w:szCs w:val="24"/>
          <w:lang w:eastAsia="en-GB"/>
        </w:rPr>
        <w:t xml:space="preserve"> is the concept that adult safeguarding should be person led and outcome focused. It engages the person in a conversation about how best to respond to their safeguarding situation in a way that enhances involvement, choice and control. As well as improving quality of life, well-being and safety.</w:t>
      </w:r>
    </w:p>
    <w:p w14:paraId="6207D265" w14:textId="77777777" w:rsidR="00440D0B" w:rsidRPr="00FC2384" w:rsidRDefault="00440D0B" w:rsidP="00EA425A">
      <w:pPr>
        <w:shd w:val="clear" w:color="auto" w:fill="FFFFFF"/>
        <w:overflowPunct/>
        <w:autoSpaceDE/>
        <w:autoSpaceDN/>
        <w:adjustRightInd/>
        <w:spacing w:line="276" w:lineRule="auto"/>
        <w:contextualSpacing/>
        <w:outlineLvl w:val="3"/>
        <w:rPr>
          <w:rFonts w:cs="Arial"/>
          <w:szCs w:val="24"/>
          <w:lang w:eastAsia="en-GB"/>
        </w:rPr>
      </w:pPr>
    </w:p>
    <w:p w14:paraId="04DF4D6C" w14:textId="77777777" w:rsidR="00EA425A" w:rsidRDefault="00440D0B" w:rsidP="00EA425A">
      <w:pPr>
        <w:shd w:val="clear" w:color="auto" w:fill="FFFFFF"/>
        <w:overflowPunct/>
        <w:autoSpaceDE/>
        <w:autoSpaceDN/>
        <w:adjustRightInd/>
        <w:spacing w:line="276" w:lineRule="auto"/>
        <w:contextualSpacing/>
        <w:outlineLvl w:val="3"/>
        <w:rPr>
          <w:rFonts w:cs="Arial"/>
          <w:szCs w:val="24"/>
          <w:lang w:eastAsia="en-GB"/>
        </w:rPr>
      </w:pPr>
      <w:r w:rsidRPr="00FC2384">
        <w:rPr>
          <w:rFonts w:cs="Arial"/>
          <w:szCs w:val="24"/>
          <w:lang w:eastAsia="en-GB"/>
        </w:rPr>
        <w:lastRenderedPageBreak/>
        <w:t>Wherever possible discuss safeguarding concerns with the adult to get their view of what they would like to happen and keep them involved in the safeguarding process, seeking their consent to share information outside of the organisation where necessary.</w:t>
      </w:r>
    </w:p>
    <w:p w14:paraId="60BAA2A6" w14:textId="77777777" w:rsidR="00EA425A" w:rsidRDefault="00EA425A" w:rsidP="00EA425A">
      <w:pPr>
        <w:shd w:val="clear" w:color="auto" w:fill="FFFFFF"/>
        <w:overflowPunct/>
        <w:autoSpaceDE/>
        <w:autoSpaceDN/>
        <w:adjustRightInd/>
        <w:spacing w:line="276" w:lineRule="auto"/>
        <w:contextualSpacing/>
        <w:outlineLvl w:val="3"/>
        <w:rPr>
          <w:rFonts w:cs="Arial"/>
          <w:szCs w:val="24"/>
          <w:lang w:eastAsia="en-GB"/>
        </w:rPr>
      </w:pPr>
    </w:p>
    <w:p w14:paraId="54802A9B" w14:textId="05A9DE1D" w:rsidR="00440D0B" w:rsidRPr="00FC2384" w:rsidRDefault="00440D0B" w:rsidP="00EA425A">
      <w:pPr>
        <w:shd w:val="clear" w:color="auto" w:fill="FFFFFF"/>
        <w:overflowPunct/>
        <w:autoSpaceDE/>
        <w:autoSpaceDN/>
        <w:adjustRightInd/>
        <w:spacing w:line="276" w:lineRule="auto"/>
        <w:contextualSpacing/>
        <w:outlineLvl w:val="3"/>
        <w:rPr>
          <w:rFonts w:cs="Arial"/>
          <w:szCs w:val="24"/>
          <w:lang w:eastAsia="en-GB"/>
        </w:rPr>
      </w:pPr>
      <w:r w:rsidRPr="00FC2384">
        <w:rPr>
          <w:rFonts w:cs="Arial"/>
          <w:szCs w:val="24"/>
          <w:lang w:eastAsia="en-GB"/>
        </w:rPr>
        <w:t xml:space="preserve">The principles of the Mental Capacity Act 2005 (MCA) state that every individual has the right to make their own decisions and provides the framework for this to happen. </w:t>
      </w:r>
    </w:p>
    <w:p w14:paraId="53EF66C8" w14:textId="77777777" w:rsidR="00440D0B" w:rsidRPr="00FC2384" w:rsidRDefault="00440D0B" w:rsidP="00EA425A">
      <w:pPr>
        <w:shd w:val="clear" w:color="auto" w:fill="FFFFFF"/>
        <w:overflowPunct/>
        <w:autoSpaceDE/>
        <w:autoSpaceDN/>
        <w:adjustRightInd/>
        <w:spacing w:line="276" w:lineRule="auto"/>
        <w:contextualSpacing/>
        <w:outlineLvl w:val="3"/>
        <w:rPr>
          <w:rFonts w:cs="Arial"/>
          <w:szCs w:val="24"/>
          <w:lang w:eastAsia="en-GB"/>
        </w:rPr>
      </w:pPr>
    </w:p>
    <w:p w14:paraId="0D4F647C" w14:textId="2360B1C5" w:rsidR="00440D0B" w:rsidRPr="00FC2384" w:rsidRDefault="00440D0B" w:rsidP="00EA425A">
      <w:pPr>
        <w:shd w:val="clear" w:color="auto" w:fill="FFFFFF"/>
        <w:overflowPunct/>
        <w:autoSpaceDE/>
        <w:autoSpaceDN/>
        <w:adjustRightInd/>
        <w:spacing w:line="276" w:lineRule="auto"/>
        <w:contextualSpacing/>
        <w:outlineLvl w:val="3"/>
        <w:rPr>
          <w:rFonts w:cs="Arial"/>
          <w:szCs w:val="24"/>
          <w:lang w:eastAsia="en-GB"/>
        </w:rPr>
      </w:pPr>
      <w:r w:rsidRPr="00FC2384">
        <w:rPr>
          <w:rFonts w:cs="Arial"/>
          <w:szCs w:val="24"/>
          <w:lang w:eastAsia="en-GB"/>
        </w:rPr>
        <w:t xml:space="preserve">In addition </w:t>
      </w:r>
      <w:r w:rsidR="00027AF5">
        <w:rPr>
          <w:rFonts w:cs="Arial"/>
          <w:szCs w:val="24"/>
          <w:lang w:eastAsia="en-GB"/>
        </w:rPr>
        <w:t>The Cheshunt GC</w:t>
      </w:r>
      <w:r w:rsidR="00D95193" w:rsidRPr="00FC2384">
        <w:rPr>
          <w:rFonts w:cs="Arial"/>
          <w:szCs w:val="24"/>
          <w:lang w:eastAsia="en-GB"/>
        </w:rPr>
        <w:t xml:space="preserve"> </w:t>
      </w:r>
      <w:r w:rsidRPr="00FC2384">
        <w:rPr>
          <w:rFonts w:cs="Arial"/>
          <w:szCs w:val="24"/>
          <w:lang w:eastAsia="en-GB"/>
        </w:rPr>
        <w:t>recognises the following principles which underpin our work with all groups and individuals who may have additional needs for support and protection:</w:t>
      </w:r>
    </w:p>
    <w:p w14:paraId="199DB1A4" w14:textId="677A98FB" w:rsidR="00440D0B" w:rsidRPr="00FC2384" w:rsidRDefault="00440D0B" w:rsidP="00EA425A">
      <w:pPr>
        <w:pStyle w:val="ListParagraph"/>
        <w:spacing w:line="276" w:lineRule="auto"/>
        <w:rPr>
          <w:lang w:eastAsia="en-GB"/>
        </w:rPr>
      </w:pPr>
      <w:r w:rsidRPr="00FC2384">
        <w:rPr>
          <w:lang w:eastAsia="en-GB"/>
        </w:rPr>
        <w:t>It is every adult’s right to be protected from abuse irrespective of their age, gender identity, faith or religion, culture, ethnicity, sexual orientation, background, economic position, marital status, disability or level of ability.</w:t>
      </w:r>
    </w:p>
    <w:p w14:paraId="19EDF440" w14:textId="08D0FFFB" w:rsidR="00440D0B" w:rsidRPr="00FC2384" w:rsidRDefault="00440D0B" w:rsidP="00EA425A">
      <w:pPr>
        <w:pStyle w:val="ListParagraph"/>
        <w:spacing w:line="276" w:lineRule="auto"/>
        <w:rPr>
          <w:bCs/>
          <w:color w:val="000000"/>
          <w:lang w:eastAsia="en-GB"/>
        </w:rPr>
      </w:pPr>
      <w:r w:rsidRPr="00FC2384">
        <w:rPr>
          <w:bCs/>
          <w:color w:val="000000"/>
          <w:lang w:eastAsia="en-GB"/>
        </w:rPr>
        <w:t>All staff and volunteers share the responsibility for the protection of adults at risk and will show respect and understanding for their rights, safety and welfare.</w:t>
      </w:r>
    </w:p>
    <w:p w14:paraId="56054971" w14:textId="0DEA4B2F" w:rsidR="00440D0B" w:rsidRPr="00FC2384" w:rsidRDefault="00440D0B" w:rsidP="00EA425A">
      <w:pPr>
        <w:pStyle w:val="ListParagraph"/>
        <w:spacing w:line="276" w:lineRule="auto"/>
        <w:rPr>
          <w:lang w:eastAsia="en-GB"/>
        </w:rPr>
      </w:pPr>
      <w:r w:rsidRPr="00FC2384">
        <w:rPr>
          <w:lang w:eastAsia="en-GB"/>
        </w:rPr>
        <w:t xml:space="preserve">The additional vulnerability of disabled adults (including those with invisible disabilities, learning and communication differences) is recognised. </w:t>
      </w:r>
    </w:p>
    <w:p w14:paraId="47AAE1C9" w14:textId="705798A9" w:rsidR="00440D0B" w:rsidRPr="00FC2384" w:rsidRDefault="00440D0B" w:rsidP="00EA425A">
      <w:pPr>
        <w:pStyle w:val="ListParagraph"/>
        <w:spacing w:line="276" w:lineRule="auto"/>
        <w:rPr>
          <w:lang w:eastAsia="en-GB"/>
        </w:rPr>
      </w:pPr>
      <w:r w:rsidRPr="00FC2384">
        <w:rPr>
          <w:lang w:eastAsia="en-GB"/>
        </w:rPr>
        <w:t>Allegations of abuse or concerns about the welfare of any adult will be treated seriously and will be responded to swiftly and appropriately.</w:t>
      </w:r>
    </w:p>
    <w:p w14:paraId="27FE1DCB" w14:textId="68EC127D" w:rsidR="00440D0B" w:rsidRPr="00FC2384" w:rsidRDefault="00027AF5" w:rsidP="00EA425A">
      <w:pPr>
        <w:pStyle w:val="ListParagraph"/>
        <w:spacing w:line="276" w:lineRule="auto"/>
        <w:rPr>
          <w:lang w:eastAsia="en-GB"/>
        </w:rPr>
      </w:pPr>
      <w:r>
        <w:rPr>
          <w:lang w:eastAsia="en-GB"/>
        </w:rPr>
        <w:t>The Cheshunt GC</w:t>
      </w:r>
      <w:r w:rsidR="00D95193" w:rsidRPr="00FC2384">
        <w:rPr>
          <w:lang w:eastAsia="en-GB"/>
        </w:rPr>
        <w:t xml:space="preserve"> </w:t>
      </w:r>
      <w:r w:rsidR="00440D0B" w:rsidRPr="00FC2384">
        <w:rPr>
          <w:lang w:eastAsia="en-GB"/>
        </w:rPr>
        <w:t>recognises the role and responsibilities of the statutory agencies in safeguarding adults and is committed to complying with the procedures of the Local Safeguarding Adults Boards.</w:t>
      </w:r>
    </w:p>
    <w:p w14:paraId="074FB87A" w14:textId="07730837" w:rsidR="00440D0B" w:rsidRPr="00FC2384" w:rsidRDefault="00440D0B" w:rsidP="00EA425A">
      <w:pPr>
        <w:pStyle w:val="ListParagraph"/>
        <w:spacing w:line="276" w:lineRule="auto"/>
        <w:rPr>
          <w:lang w:eastAsia="en-GB"/>
        </w:rPr>
      </w:pPr>
      <w:r w:rsidRPr="00FC2384">
        <w:rPr>
          <w:lang w:eastAsia="en-GB"/>
        </w:rPr>
        <w:t xml:space="preserve">Confidentiality will be maintained appropriately at all times and the adult’s safety and welfare must be the overriding consideration when making decisions on whether or not to share information about them. </w:t>
      </w:r>
    </w:p>
    <w:p w14:paraId="6EB3AF90" w14:textId="3DAEEE76" w:rsidR="00440D0B" w:rsidRPr="00FC2384" w:rsidRDefault="00027AF5" w:rsidP="00EA425A">
      <w:pPr>
        <w:pStyle w:val="ListParagraph"/>
        <w:spacing w:line="276" w:lineRule="auto"/>
        <w:rPr>
          <w:lang w:eastAsia="en-GB"/>
        </w:rPr>
      </w:pPr>
      <w:r>
        <w:rPr>
          <w:lang w:eastAsia="en-GB"/>
        </w:rPr>
        <w:t>The Cheshunt GC</w:t>
      </w:r>
      <w:r w:rsidR="00D95193" w:rsidRPr="00FC2384">
        <w:rPr>
          <w:lang w:eastAsia="en-GB"/>
        </w:rPr>
        <w:t xml:space="preserve"> </w:t>
      </w:r>
      <w:r w:rsidR="00440D0B" w:rsidRPr="00FC2384">
        <w:rPr>
          <w:lang w:eastAsia="en-GB"/>
        </w:rPr>
        <w:t xml:space="preserve">will support all adults to understand their roles and responsibilities with regards to safeguarding and protecting adults at risk, including the responsibility to report all concerns in line with </w:t>
      </w:r>
      <w:r>
        <w:rPr>
          <w:lang w:eastAsia="en-GB"/>
        </w:rPr>
        <w:t xml:space="preserve">The Cheshunt GC </w:t>
      </w:r>
      <w:r w:rsidR="00D95193" w:rsidRPr="00FC2384">
        <w:rPr>
          <w:lang w:eastAsia="en-GB"/>
        </w:rPr>
        <w:t xml:space="preserve"> </w:t>
      </w:r>
      <w:r w:rsidR="00440D0B" w:rsidRPr="00FC2384">
        <w:rPr>
          <w:lang w:eastAsia="en-GB"/>
        </w:rPr>
        <w:t>safeguarding adults policy and procedures.</w:t>
      </w:r>
    </w:p>
    <w:p w14:paraId="1A9E1360" w14:textId="3603360A" w:rsidR="00440D0B" w:rsidRPr="00FC2384" w:rsidRDefault="00440D0B" w:rsidP="00EA425A">
      <w:pPr>
        <w:pStyle w:val="ListParagraph"/>
        <w:spacing w:line="276" w:lineRule="auto"/>
        <w:rPr>
          <w:lang w:eastAsia="en-GB"/>
        </w:rPr>
      </w:pPr>
      <w:r w:rsidRPr="00FC2384">
        <w:rPr>
          <w:lang w:eastAsia="en-GB"/>
        </w:rPr>
        <w:t>All participants involved in golfing activities have the right to be listened to with respect and to be heard.</w:t>
      </w:r>
    </w:p>
    <w:p w14:paraId="1FDE4BCB" w14:textId="2EB0BCA5" w:rsidR="00440D0B" w:rsidRDefault="00440D0B" w:rsidP="00EA425A">
      <w:pPr>
        <w:spacing w:line="276" w:lineRule="auto"/>
        <w:rPr>
          <w:lang w:eastAsia="en-GB"/>
        </w:rPr>
      </w:pPr>
    </w:p>
    <w:p w14:paraId="4D41D417" w14:textId="77777777" w:rsidR="00EA425A" w:rsidRPr="00FC2384" w:rsidRDefault="00EA425A" w:rsidP="00EA425A">
      <w:pPr>
        <w:spacing w:line="276" w:lineRule="auto"/>
        <w:rPr>
          <w:lang w:eastAsia="en-GB"/>
        </w:rPr>
      </w:pPr>
    </w:p>
    <w:p w14:paraId="659A789E" w14:textId="77777777" w:rsidR="007B091B" w:rsidRPr="00FC2384" w:rsidRDefault="007B091B" w:rsidP="00EA425A">
      <w:pPr>
        <w:spacing w:line="276" w:lineRule="auto"/>
        <w:rPr>
          <w:lang w:eastAsia="en-GB"/>
        </w:rPr>
      </w:pPr>
    </w:p>
    <w:p w14:paraId="261D2BAB" w14:textId="027403DD" w:rsidR="00440D0B" w:rsidRPr="00FC2384" w:rsidRDefault="00440D0B" w:rsidP="00EA425A">
      <w:pPr>
        <w:pStyle w:val="Heading2"/>
        <w:spacing w:line="276" w:lineRule="auto"/>
        <w:rPr>
          <w:lang w:eastAsia="en-GB"/>
        </w:rPr>
      </w:pPr>
      <w:r w:rsidRPr="00FC2384">
        <w:rPr>
          <w:lang w:eastAsia="en-GB"/>
        </w:rPr>
        <w:lastRenderedPageBreak/>
        <w:t xml:space="preserve">Guidance and legislation </w:t>
      </w:r>
    </w:p>
    <w:p w14:paraId="37041B58" w14:textId="71726180" w:rsidR="00440D0B" w:rsidRPr="00FC2384" w:rsidRDefault="00440D0B" w:rsidP="00EA425A">
      <w:pPr>
        <w:overflowPunct/>
        <w:autoSpaceDE/>
        <w:autoSpaceDN/>
        <w:adjustRightInd/>
        <w:spacing w:line="276" w:lineRule="auto"/>
        <w:textAlignment w:val="auto"/>
        <w:rPr>
          <w:rFonts w:cs="Arial"/>
          <w:lang w:eastAsia="en-GB"/>
        </w:rPr>
      </w:pPr>
      <w:r w:rsidRPr="00FC2384">
        <w:rPr>
          <w:rFonts w:cs="Arial"/>
          <w:lang w:eastAsia="en-GB"/>
        </w:rPr>
        <w:t>The practices and procedures within this policy are based on the principles contained within the UK and legislation and Government Guidance and have been developed to complement the Safeguarding Adults Boards policy and procedures, and take the following into consideration:</w:t>
      </w:r>
    </w:p>
    <w:p w14:paraId="3399D330" w14:textId="77777777" w:rsidR="00440D0B" w:rsidRPr="00FC2384" w:rsidRDefault="00440D0B" w:rsidP="00EA425A">
      <w:pPr>
        <w:pStyle w:val="ListParagraph"/>
        <w:spacing w:line="276" w:lineRule="auto"/>
        <w:rPr>
          <w:lang w:eastAsia="en-GB"/>
        </w:rPr>
      </w:pPr>
      <w:r w:rsidRPr="00FC2384">
        <w:rPr>
          <w:lang w:eastAsia="en-GB"/>
        </w:rPr>
        <w:t>The Care Act 2014</w:t>
      </w:r>
    </w:p>
    <w:p w14:paraId="2F47B892" w14:textId="77777777" w:rsidR="00440D0B" w:rsidRPr="00FC2384" w:rsidRDefault="00440D0B" w:rsidP="00EA425A">
      <w:pPr>
        <w:pStyle w:val="ListParagraph"/>
        <w:spacing w:line="276" w:lineRule="auto"/>
        <w:rPr>
          <w:iCs/>
          <w:lang w:eastAsia="en-GB"/>
        </w:rPr>
      </w:pPr>
      <w:r w:rsidRPr="00FC2384">
        <w:rPr>
          <w:iCs/>
          <w:lang w:eastAsia="en-GB"/>
        </w:rPr>
        <w:t>The Protection of Freedoms Act 2012</w:t>
      </w:r>
    </w:p>
    <w:p w14:paraId="6D809499" w14:textId="77777777" w:rsidR="00440D0B" w:rsidRPr="00FC2384" w:rsidRDefault="00440D0B" w:rsidP="00EA425A">
      <w:pPr>
        <w:pStyle w:val="ListParagraph"/>
        <w:spacing w:line="276" w:lineRule="auto"/>
        <w:rPr>
          <w:iCs/>
          <w:lang w:eastAsia="en-GB"/>
        </w:rPr>
      </w:pPr>
      <w:r w:rsidRPr="00FC2384">
        <w:rPr>
          <w:iCs/>
          <w:lang w:eastAsia="en-GB"/>
        </w:rPr>
        <w:t>Domestic Violence, Crime and Victims (Amendment ) Act 2012</w:t>
      </w:r>
    </w:p>
    <w:p w14:paraId="78D1B06F" w14:textId="77777777" w:rsidR="00440D0B" w:rsidRPr="00FC2384" w:rsidRDefault="00440D0B" w:rsidP="00EA425A">
      <w:pPr>
        <w:pStyle w:val="ListParagraph"/>
        <w:spacing w:line="276" w:lineRule="auto"/>
        <w:rPr>
          <w:iCs/>
          <w:lang w:eastAsia="en-GB"/>
        </w:rPr>
      </w:pPr>
      <w:r w:rsidRPr="00FC2384">
        <w:rPr>
          <w:iCs/>
          <w:lang w:eastAsia="en-GB"/>
        </w:rPr>
        <w:t xml:space="preserve">The Equality Act 2010 </w:t>
      </w:r>
    </w:p>
    <w:p w14:paraId="1F6A8019" w14:textId="77777777" w:rsidR="00440D0B" w:rsidRPr="00FC2384" w:rsidRDefault="00440D0B" w:rsidP="00EA425A">
      <w:pPr>
        <w:pStyle w:val="ListParagraph"/>
        <w:spacing w:line="276" w:lineRule="auto"/>
        <w:rPr>
          <w:iCs/>
          <w:lang w:eastAsia="en-GB"/>
        </w:rPr>
      </w:pPr>
      <w:r w:rsidRPr="00FC2384">
        <w:rPr>
          <w:iCs/>
          <w:lang w:eastAsia="en-GB"/>
        </w:rPr>
        <w:t>The Safeguarding Vulnerable Groups Act 2006</w:t>
      </w:r>
    </w:p>
    <w:p w14:paraId="53C0F69A" w14:textId="77777777" w:rsidR="00440D0B" w:rsidRPr="00FC2384" w:rsidRDefault="00440D0B" w:rsidP="00EA425A">
      <w:pPr>
        <w:pStyle w:val="ListParagraph"/>
        <w:spacing w:line="276" w:lineRule="auto"/>
        <w:rPr>
          <w:iCs/>
          <w:lang w:eastAsia="en-GB"/>
        </w:rPr>
      </w:pPr>
      <w:r w:rsidRPr="00FC2384">
        <w:rPr>
          <w:iCs/>
          <w:lang w:eastAsia="en-GB"/>
        </w:rPr>
        <w:t>Mental Capacity Act 2005</w:t>
      </w:r>
    </w:p>
    <w:p w14:paraId="2CC162A4" w14:textId="77777777" w:rsidR="00440D0B" w:rsidRPr="00FC2384" w:rsidRDefault="00440D0B" w:rsidP="00EA425A">
      <w:pPr>
        <w:pStyle w:val="ListParagraph"/>
        <w:spacing w:line="276" w:lineRule="auto"/>
        <w:rPr>
          <w:iCs/>
          <w:lang w:eastAsia="en-GB"/>
        </w:rPr>
      </w:pPr>
      <w:r w:rsidRPr="00FC2384">
        <w:rPr>
          <w:iCs/>
          <w:lang w:eastAsia="en-GB"/>
        </w:rPr>
        <w:t>Sexual Offences Act 2003</w:t>
      </w:r>
    </w:p>
    <w:p w14:paraId="11F1E840" w14:textId="77777777" w:rsidR="00440D0B" w:rsidRPr="00FC2384" w:rsidRDefault="00440D0B" w:rsidP="00EA425A">
      <w:pPr>
        <w:pStyle w:val="ListParagraph"/>
        <w:spacing w:line="276" w:lineRule="auto"/>
        <w:rPr>
          <w:lang w:eastAsia="en-GB"/>
        </w:rPr>
      </w:pPr>
      <w:r w:rsidRPr="00FC2384">
        <w:rPr>
          <w:lang w:eastAsia="en-GB"/>
        </w:rPr>
        <w:t>The Human Rights Act 1998</w:t>
      </w:r>
    </w:p>
    <w:p w14:paraId="08679B59" w14:textId="77777777" w:rsidR="00440D0B" w:rsidRPr="00FC2384" w:rsidRDefault="00440D0B" w:rsidP="00EA425A">
      <w:pPr>
        <w:pStyle w:val="ListParagraph"/>
        <w:spacing w:line="276" w:lineRule="auto"/>
        <w:rPr>
          <w:lang w:eastAsia="en-GB"/>
        </w:rPr>
      </w:pPr>
      <w:r w:rsidRPr="00FC2384">
        <w:rPr>
          <w:lang w:eastAsia="en-GB"/>
        </w:rPr>
        <w:t>The Data Protection Act 2018</w:t>
      </w:r>
    </w:p>
    <w:p w14:paraId="671B1A0E" w14:textId="77777777" w:rsidR="00440D0B" w:rsidRPr="00FC2384" w:rsidRDefault="00440D0B" w:rsidP="00EA425A">
      <w:pPr>
        <w:overflowPunct/>
        <w:autoSpaceDE/>
        <w:autoSpaceDN/>
        <w:adjustRightInd/>
        <w:spacing w:line="276" w:lineRule="auto"/>
        <w:textAlignment w:val="auto"/>
        <w:rPr>
          <w:b/>
          <w:bCs/>
          <w:lang w:val="x-none"/>
        </w:rPr>
      </w:pPr>
    </w:p>
    <w:p w14:paraId="29D5C359" w14:textId="57C765C7" w:rsidR="00440D0B" w:rsidRPr="00FC2384" w:rsidRDefault="00440D0B" w:rsidP="00EA425A">
      <w:pPr>
        <w:pStyle w:val="Heading2"/>
        <w:spacing w:line="276" w:lineRule="auto"/>
      </w:pPr>
      <w:r w:rsidRPr="00FC2384">
        <w:t xml:space="preserve">Responsibilities and implementation </w:t>
      </w:r>
    </w:p>
    <w:p w14:paraId="476CADFC" w14:textId="02AABF88" w:rsidR="00440D0B" w:rsidRPr="00FC2384" w:rsidRDefault="00027AF5" w:rsidP="00EA425A">
      <w:pPr>
        <w:overflowPunct/>
        <w:autoSpaceDE/>
        <w:autoSpaceDN/>
        <w:adjustRightInd/>
        <w:spacing w:line="276" w:lineRule="auto"/>
        <w:textAlignment w:val="auto"/>
        <w:rPr>
          <w:szCs w:val="24"/>
          <w:lang w:eastAsia="en-GB"/>
        </w:rPr>
      </w:pPr>
      <w:r>
        <w:rPr>
          <w:szCs w:val="24"/>
          <w:lang w:eastAsia="en-GB"/>
        </w:rPr>
        <w:t>The Cheshunt GC</w:t>
      </w:r>
      <w:r w:rsidR="00D95193" w:rsidRPr="00FC2384">
        <w:rPr>
          <w:szCs w:val="24"/>
          <w:lang w:eastAsia="en-GB"/>
        </w:rPr>
        <w:t xml:space="preserve"> </w:t>
      </w:r>
      <w:r w:rsidR="00440D0B" w:rsidRPr="00FC2384">
        <w:rPr>
          <w:szCs w:val="24"/>
          <w:lang w:eastAsia="en-GB"/>
        </w:rPr>
        <w:t>will seek to promote the principles of safeguarding by:</w:t>
      </w:r>
    </w:p>
    <w:p w14:paraId="2F5B7171" w14:textId="370B8400" w:rsidR="00440D0B" w:rsidRPr="00FC2384" w:rsidRDefault="00440D0B" w:rsidP="00EA425A">
      <w:pPr>
        <w:pStyle w:val="ListParagraph"/>
        <w:spacing w:line="276" w:lineRule="auto"/>
      </w:pPr>
      <w:r w:rsidRPr="00FC2384">
        <w:t xml:space="preserve">Reviewing </w:t>
      </w:r>
      <w:r w:rsidR="00027AF5">
        <w:t>The Cheshunt GC</w:t>
      </w:r>
      <w:r w:rsidR="00D95193" w:rsidRPr="00FC2384">
        <w:t xml:space="preserve"> </w:t>
      </w:r>
      <w:r w:rsidRPr="00FC2384">
        <w:t xml:space="preserve">policy and procedures every three years or whenever there is a major change in legislation. </w:t>
      </w:r>
    </w:p>
    <w:p w14:paraId="621BCE2C" w14:textId="77777777" w:rsidR="00440D0B" w:rsidRPr="00FC2384" w:rsidRDefault="00440D0B" w:rsidP="00EA425A">
      <w:pPr>
        <w:pStyle w:val="ListParagraph"/>
        <w:spacing w:line="276" w:lineRule="auto"/>
      </w:pPr>
      <w:r w:rsidRPr="00FC2384">
        <w:t>Giving guidance on appropriate recruitment procedures to assess the suitability of volunteers and staff working with vulnerable groups.</w:t>
      </w:r>
    </w:p>
    <w:p w14:paraId="5FC14AD2" w14:textId="77777777" w:rsidR="00440D0B" w:rsidRPr="00FC2384" w:rsidRDefault="00440D0B" w:rsidP="00EA425A">
      <w:pPr>
        <w:pStyle w:val="ListParagraph"/>
        <w:spacing w:line="276" w:lineRule="auto"/>
      </w:pPr>
      <w:r w:rsidRPr="00FC2384">
        <w:t>Following procedures to report welfare concerns and allegations about the behaviour of adults and ensure that all staff, volunteers, parents and participants, including children, are aware of these procedures.</w:t>
      </w:r>
    </w:p>
    <w:p w14:paraId="15603627" w14:textId="77777777" w:rsidR="00440D0B" w:rsidRPr="00FC2384" w:rsidRDefault="00440D0B" w:rsidP="00EA425A">
      <w:pPr>
        <w:pStyle w:val="ListParagraph"/>
        <w:spacing w:line="276" w:lineRule="auto"/>
      </w:pPr>
      <w:r w:rsidRPr="00FC2384">
        <w:t>Directing club staff, volunteers &amp; coaches to appropriate safeguarding training and learning opportunities, where this is appropriate to their role.</w:t>
      </w:r>
    </w:p>
    <w:p w14:paraId="270A442C" w14:textId="77777777" w:rsidR="00440D0B" w:rsidRPr="00FC2384" w:rsidRDefault="00440D0B" w:rsidP="00EA425A">
      <w:pPr>
        <w:overflowPunct/>
        <w:autoSpaceDE/>
        <w:autoSpaceDN/>
        <w:adjustRightInd/>
        <w:spacing w:line="276" w:lineRule="auto"/>
        <w:textAlignment w:val="auto"/>
        <w:rPr>
          <w:b/>
          <w:bCs/>
        </w:rPr>
      </w:pPr>
    </w:p>
    <w:p w14:paraId="4FE602D5" w14:textId="12EFA98D" w:rsidR="00440D0B" w:rsidRPr="00FC2384" w:rsidRDefault="003F5A9F" w:rsidP="00EA425A">
      <w:pPr>
        <w:pStyle w:val="Heading2"/>
        <w:numPr>
          <w:ilvl w:val="0"/>
          <w:numId w:val="29"/>
        </w:numPr>
        <w:spacing w:line="276" w:lineRule="auto"/>
        <w:rPr>
          <w:lang w:val="x-none"/>
        </w:rPr>
      </w:pPr>
      <w:bookmarkStart w:id="2" w:name="_Complaints,_concerns_and"/>
      <w:bookmarkEnd w:id="2"/>
      <w:r w:rsidRPr="00FC2384">
        <w:t xml:space="preserve">Complaints, concerns and allegations </w:t>
      </w:r>
    </w:p>
    <w:p w14:paraId="20F6CD64" w14:textId="4076986F" w:rsidR="003F5A9F" w:rsidRPr="00EA425A" w:rsidRDefault="00440D0B" w:rsidP="00EA425A">
      <w:pPr>
        <w:pStyle w:val="ListParagraph"/>
        <w:numPr>
          <w:ilvl w:val="1"/>
          <w:numId w:val="24"/>
        </w:numPr>
        <w:overflowPunct/>
        <w:autoSpaceDE/>
        <w:autoSpaceDN/>
        <w:adjustRightInd/>
        <w:spacing w:line="276" w:lineRule="auto"/>
        <w:contextualSpacing/>
        <w:textAlignment w:val="auto"/>
        <w:rPr>
          <w:b/>
          <w:bCs/>
          <w:u w:val="single"/>
        </w:rPr>
      </w:pPr>
      <w:r w:rsidRPr="00FC2384">
        <w:rPr>
          <w:rFonts w:cs="Arial"/>
          <w:lang w:eastAsia="en-GB"/>
        </w:rPr>
        <w:t xml:space="preserve">As a player, parent, carer, member of staff or volunteer you may be concerned about the welfare of an adult, become aware that abuse or poor practice is taking place, suspect abuse or poor practice may be </w:t>
      </w:r>
      <w:r w:rsidRPr="00FC2384">
        <w:rPr>
          <w:rFonts w:cs="Arial"/>
          <w:lang w:eastAsia="en-GB"/>
        </w:rPr>
        <w:lastRenderedPageBreak/>
        <w:t>occurring or be told about something that may be abuse or poor practice. These concerns should be brought to the attention of the England Golf Lead Safeguarding Officer without delay.</w:t>
      </w:r>
      <w:r w:rsidRPr="00FC2384">
        <w:rPr>
          <w:rFonts w:cs="Arial"/>
          <w:sz w:val="24"/>
          <w:szCs w:val="24"/>
          <w:lang w:eastAsia="en-GB"/>
        </w:rPr>
        <w:t xml:space="preserve"> </w:t>
      </w:r>
    </w:p>
    <w:p w14:paraId="513937BE" w14:textId="4C7495E5" w:rsidR="003F5A9F" w:rsidRPr="00FC2384" w:rsidRDefault="00440D0B" w:rsidP="00EA425A">
      <w:pPr>
        <w:numPr>
          <w:ilvl w:val="1"/>
          <w:numId w:val="24"/>
        </w:numPr>
        <w:overflowPunct/>
        <w:autoSpaceDE/>
        <w:autoSpaceDN/>
        <w:adjustRightInd/>
        <w:spacing w:line="276" w:lineRule="auto"/>
        <w:contextualSpacing/>
        <w:textAlignment w:val="auto"/>
        <w:rPr>
          <w:lang w:val="x-none"/>
        </w:rPr>
      </w:pPr>
      <w:r w:rsidRPr="00FC2384">
        <w:rPr>
          <w:szCs w:val="24"/>
          <w:lang w:eastAsia="en-GB"/>
        </w:rPr>
        <w:t xml:space="preserve">The person reporting the concern is not required to decide whether abuse has occurred, but simply has a duty to pass on their concerns and any relevant information tel: 01526 351824. </w:t>
      </w:r>
      <w:r w:rsidRPr="00FC2384">
        <w:rPr>
          <w:lang w:eastAsia="en-GB"/>
        </w:rPr>
        <w:t xml:space="preserve">All concerns will </w:t>
      </w:r>
      <w:r w:rsidRPr="00FC2384">
        <w:rPr>
          <w:szCs w:val="24"/>
          <w:lang w:eastAsia="en-GB"/>
        </w:rPr>
        <w:t>be treated in confidence. Details should only be shared on a ‘need to know’ basis with those who can hel</w:t>
      </w:r>
      <w:r w:rsidRPr="00FC2384">
        <w:rPr>
          <w:lang w:eastAsia="en-GB"/>
        </w:rPr>
        <w:t xml:space="preserve">p with the management of the concern.  </w:t>
      </w:r>
      <w:r w:rsidR="003F5A9F" w:rsidRPr="00FC2384">
        <w:rPr>
          <w:lang w:val="x-none"/>
        </w:rPr>
        <w:br/>
      </w:r>
    </w:p>
    <w:p w14:paraId="2500FB5B" w14:textId="061A11BA" w:rsidR="003F5A9F" w:rsidRPr="00FC2384" w:rsidRDefault="00440D0B" w:rsidP="00EA425A">
      <w:pPr>
        <w:numPr>
          <w:ilvl w:val="1"/>
          <w:numId w:val="24"/>
        </w:numPr>
        <w:overflowPunct/>
        <w:autoSpaceDE/>
        <w:autoSpaceDN/>
        <w:adjustRightInd/>
        <w:spacing w:line="276" w:lineRule="auto"/>
        <w:contextualSpacing/>
        <w:textAlignment w:val="auto"/>
        <w:rPr>
          <w:iCs/>
        </w:rPr>
      </w:pPr>
      <w:r w:rsidRPr="00FC2384">
        <w:rPr>
          <w:lang w:val="x-none"/>
        </w:rPr>
        <w:t xml:space="preserve">Concerns will be recorded on an Incident Report Form and sent to </w:t>
      </w:r>
      <w:r w:rsidRPr="00FC2384">
        <w:t xml:space="preserve">England Golf Lead Safeguarding Officer </w:t>
      </w:r>
      <w:r w:rsidRPr="00FC2384">
        <w:rPr>
          <w:lang w:val="x-none"/>
        </w:rPr>
        <w:t>and retained confidentiall</w:t>
      </w:r>
      <w:r w:rsidRPr="00FC2384">
        <w:t>y</w:t>
      </w:r>
      <w:r w:rsidRPr="00FC2384">
        <w:rPr>
          <w:lang w:val="x-none"/>
        </w:rPr>
        <w:t xml:space="preserve">. </w:t>
      </w:r>
      <w:r w:rsidRPr="00FC2384">
        <w:rPr>
          <w:iCs/>
          <w:lang w:val="x-none"/>
        </w:rPr>
        <w:t>The</w:t>
      </w:r>
      <w:r w:rsidRPr="00FC2384">
        <w:rPr>
          <w:iCs/>
        </w:rPr>
        <w:t xml:space="preserve"> Lead Safeguarding Officer</w:t>
      </w:r>
      <w:r w:rsidRPr="00FC2384">
        <w:rPr>
          <w:iCs/>
          <w:lang w:val="x-none"/>
        </w:rPr>
        <w:t xml:space="preserve"> will assist with completion of this form</w:t>
      </w:r>
      <w:r w:rsidRPr="00FC2384">
        <w:rPr>
          <w:iCs/>
        </w:rPr>
        <w:t xml:space="preserve"> </w:t>
      </w:r>
      <w:r w:rsidRPr="00FC2384">
        <w:rPr>
          <w:iCs/>
          <w:lang w:val="x-none"/>
        </w:rPr>
        <w:t>if required,</w:t>
      </w:r>
      <w:r w:rsidRPr="00FC2384">
        <w:rPr>
          <w:iCs/>
        </w:rPr>
        <w:t xml:space="preserve"> tel 01526 351824.</w:t>
      </w:r>
    </w:p>
    <w:p w14:paraId="6DDD2D23" w14:textId="77777777" w:rsidR="003F5A9F" w:rsidRPr="00FC2384" w:rsidRDefault="003F5A9F" w:rsidP="00EA425A">
      <w:pPr>
        <w:overflowPunct/>
        <w:autoSpaceDE/>
        <w:autoSpaceDN/>
        <w:adjustRightInd/>
        <w:spacing w:line="276" w:lineRule="auto"/>
        <w:contextualSpacing/>
        <w:textAlignment w:val="auto"/>
        <w:rPr>
          <w:iCs/>
        </w:rPr>
      </w:pPr>
    </w:p>
    <w:p w14:paraId="719223F3" w14:textId="38A7445D" w:rsidR="003F5A9F" w:rsidRPr="00FC2384" w:rsidRDefault="00027AF5" w:rsidP="00EA425A">
      <w:pPr>
        <w:numPr>
          <w:ilvl w:val="1"/>
          <w:numId w:val="24"/>
        </w:numPr>
        <w:overflowPunct/>
        <w:autoSpaceDE/>
        <w:autoSpaceDN/>
        <w:adjustRightInd/>
        <w:spacing w:line="276" w:lineRule="auto"/>
        <w:contextualSpacing/>
        <w:textAlignment w:val="auto"/>
      </w:pPr>
      <w:r>
        <w:t>The Cheshunt GC</w:t>
      </w:r>
      <w:r w:rsidR="00D95193" w:rsidRPr="00FC2384">
        <w:rPr>
          <w:lang w:val="x-none"/>
        </w:rPr>
        <w:t xml:space="preserve"> </w:t>
      </w:r>
      <w:r w:rsidR="00440D0B" w:rsidRPr="00FC2384">
        <w:rPr>
          <w:lang w:val="x-none"/>
        </w:rPr>
        <w:t>will work with</w:t>
      </w:r>
      <w:r w:rsidR="00440D0B" w:rsidRPr="00FC2384">
        <w:t xml:space="preserve"> England Golf, counties and other </w:t>
      </w:r>
      <w:r w:rsidR="00440D0B" w:rsidRPr="00FC2384">
        <w:rPr>
          <w:lang w:val="x-none"/>
        </w:rPr>
        <w:t xml:space="preserve">external agencies to take appropriate action where concerns relate to potential abuse or serious poor practice. </w:t>
      </w:r>
      <w:r>
        <w:t>The Cheshunt GC</w:t>
      </w:r>
      <w:r w:rsidR="00D95193" w:rsidRPr="00FC2384">
        <w:rPr>
          <w:lang w:val="x-none"/>
        </w:rPr>
        <w:t xml:space="preserve"> </w:t>
      </w:r>
      <w:r w:rsidR="00440D0B" w:rsidRPr="00FC2384">
        <w:rPr>
          <w:lang w:val="x-none"/>
        </w:rPr>
        <w:t>disciplinary procedures will be applied and followed where possible.</w:t>
      </w:r>
      <w:r w:rsidR="003F5A9F" w:rsidRPr="00FC2384">
        <w:br/>
      </w:r>
    </w:p>
    <w:p w14:paraId="5660E060" w14:textId="5755BB6E" w:rsidR="003F5A9F" w:rsidRPr="00FC2384" w:rsidRDefault="00440D0B" w:rsidP="00EA425A">
      <w:pPr>
        <w:numPr>
          <w:ilvl w:val="1"/>
          <w:numId w:val="24"/>
        </w:numPr>
        <w:overflowPunct/>
        <w:autoSpaceDE/>
        <w:autoSpaceDN/>
        <w:adjustRightInd/>
        <w:spacing w:line="276" w:lineRule="auto"/>
        <w:contextualSpacing/>
        <w:textAlignment w:val="auto"/>
        <w:rPr>
          <w:b/>
          <w:szCs w:val="24"/>
        </w:rPr>
      </w:pPr>
      <w:r w:rsidRPr="00FC2384">
        <w:rPr>
          <w:lang w:val="x-none"/>
        </w:rPr>
        <w:t xml:space="preserve">Safeguarding adults at risk requires everyone to be committed to the highest possible standards of openness, integrity and accountability.  </w:t>
      </w:r>
      <w:r w:rsidR="00027AF5">
        <w:t>The Cheshunt GC</w:t>
      </w:r>
      <w:r w:rsidR="00D95193" w:rsidRPr="00FC2384">
        <w:rPr>
          <w:lang w:val="x-none"/>
        </w:rPr>
        <w:t xml:space="preserve"> </w:t>
      </w:r>
      <w:r w:rsidRPr="00FC2384">
        <w:rPr>
          <w:lang w:val="x-none"/>
        </w:rPr>
        <w:t>supports an environment where staff, volunteers, parents/carers and the public are encouraged to raise safeguarding concerns.  Anyone who reports a legitimate concern to the organisation (even if their concerns subsequently appear to be unfounded) will be supported. All concerns will be taken seriously</w:t>
      </w:r>
      <w:r w:rsidRPr="00FC2384">
        <w:t>.</w:t>
      </w:r>
    </w:p>
    <w:p w14:paraId="769E6790" w14:textId="51B00730" w:rsidR="003F5A9F" w:rsidRPr="00FC2384" w:rsidRDefault="003F5A9F" w:rsidP="00EA425A">
      <w:pPr>
        <w:overflowPunct/>
        <w:autoSpaceDE/>
        <w:autoSpaceDN/>
        <w:adjustRightInd/>
        <w:spacing w:line="276" w:lineRule="auto"/>
        <w:contextualSpacing/>
        <w:textAlignment w:val="auto"/>
        <w:rPr>
          <w:b/>
          <w:szCs w:val="24"/>
        </w:rPr>
      </w:pPr>
    </w:p>
    <w:p w14:paraId="56E2B272" w14:textId="66DFD39E" w:rsidR="003F5A9F" w:rsidRPr="00FC2384" w:rsidRDefault="00440D0B" w:rsidP="00EA425A">
      <w:pPr>
        <w:numPr>
          <w:ilvl w:val="1"/>
          <w:numId w:val="24"/>
        </w:numPr>
        <w:overflowPunct/>
        <w:autoSpaceDE/>
        <w:autoSpaceDN/>
        <w:adjustRightInd/>
        <w:spacing w:line="276" w:lineRule="auto"/>
        <w:contextualSpacing/>
        <w:textAlignment w:val="auto"/>
        <w:rPr>
          <w:b/>
          <w:szCs w:val="24"/>
        </w:rPr>
      </w:pPr>
      <w:r w:rsidRPr="00FC2384">
        <w:rPr>
          <w:rFonts w:cs="Arial"/>
          <w:lang w:val="x-none"/>
        </w:rPr>
        <w:t>It is important when considering your concern that you also consider the needs and wishes of the person at risk</w:t>
      </w:r>
      <w:r w:rsidRPr="00FC2384">
        <w:rPr>
          <w:rFonts w:cs="Arial"/>
        </w:rPr>
        <w:t>.</w:t>
      </w:r>
      <w:r w:rsidR="003F5A9F" w:rsidRPr="00FC2384">
        <w:rPr>
          <w:b/>
          <w:szCs w:val="24"/>
        </w:rPr>
        <w:br/>
      </w:r>
    </w:p>
    <w:p w14:paraId="0BFB8A0E" w14:textId="77777777" w:rsidR="00440D0B" w:rsidRPr="00FC2384" w:rsidRDefault="00440D0B" w:rsidP="00EA425A">
      <w:pPr>
        <w:overflowPunct/>
        <w:spacing w:line="276" w:lineRule="auto"/>
        <w:textAlignment w:val="auto"/>
        <w:rPr>
          <w:rFonts w:cs="Arial"/>
          <w:color w:val="000000"/>
          <w:sz w:val="24"/>
          <w:szCs w:val="24"/>
          <w:lang w:eastAsia="en-GB"/>
        </w:rPr>
      </w:pPr>
    </w:p>
    <w:p w14:paraId="09885823" w14:textId="29608EF8" w:rsidR="003F5A9F" w:rsidRPr="00FC2384" w:rsidRDefault="00440D0B" w:rsidP="00EA425A">
      <w:pPr>
        <w:pStyle w:val="Heading2"/>
        <w:numPr>
          <w:ilvl w:val="0"/>
          <w:numId w:val="29"/>
        </w:numPr>
        <w:spacing w:line="276" w:lineRule="auto"/>
        <w:rPr>
          <w:lang w:eastAsia="en-GB"/>
        </w:rPr>
      </w:pPr>
      <w:bookmarkStart w:id="3" w:name="_Responding_to_disclosure"/>
      <w:bookmarkEnd w:id="3"/>
      <w:r w:rsidRPr="00FC2384">
        <w:rPr>
          <w:lang w:eastAsia="en-GB"/>
        </w:rPr>
        <w:t>R</w:t>
      </w:r>
      <w:r w:rsidR="003F5A9F" w:rsidRPr="00FC2384">
        <w:rPr>
          <w:lang w:eastAsia="en-GB"/>
        </w:rPr>
        <w:t xml:space="preserve">esponding to disclosure of abuse </w:t>
      </w:r>
      <w:r w:rsidRPr="00FC2384">
        <w:rPr>
          <w:lang w:eastAsia="en-GB"/>
        </w:rPr>
        <w:t xml:space="preserve"> </w:t>
      </w:r>
    </w:p>
    <w:p w14:paraId="6A39D246" w14:textId="373524A1" w:rsidR="00440D0B" w:rsidRPr="00FC2384" w:rsidRDefault="00440D0B" w:rsidP="00EA425A">
      <w:pPr>
        <w:pStyle w:val="ListParagraph"/>
        <w:numPr>
          <w:ilvl w:val="1"/>
          <w:numId w:val="28"/>
        </w:numPr>
        <w:overflowPunct/>
        <w:spacing w:line="276" w:lineRule="auto"/>
        <w:textAlignment w:val="auto"/>
        <w:rPr>
          <w:rFonts w:cs="Arial"/>
          <w:b/>
          <w:bCs/>
          <w:lang w:eastAsia="en-GB"/>
        </w:rPr>
      </w:pPr>
      <w:r w:rsidRPr="00FC2384">
        <w:rPr>
          <w:rFonts w:cs="Arial"/>
          <w:lang w:eastAsia="en-GB"/>
        </w:rPr>
        <w:t xml:space="preserve">If an adult indicates that they are being abused the person receiving the </w:t>
      </w:r>
    </w:p>
    <w:p w14:paraId="2FE2DA9E" w14:textId="20C2A268" w:rsidR="00440D0B" w:rsidRPr="00FC2384" w:rsidRDefault="00440D0B" w:rsidP="00EA425A">
      <w:pPr>
        <w:overflowPunct/>
        <w:spacing w:line="276" w:lineRule="auto"/>
        <w:ind w:firstLine="720"/>
        <w:textAlignment w:val="auto"/>
        <w:rPr>
          <w:rFonts w:cs="Arial"/>
          <w:lang w:eastAsia="en-GB"/>
        </w:rPr>
      </w:pPr>
      <w:r w:rsidRPr="00FC2384">
        <w:rPr>
          <w:rFonts w:cs="Arial"/>
          <w:lang w:eastAsia="en-GB"/>
        </w:rPr>
        <w:t>information should:</w:t>
      </w:r>
    </w:p>
    <w:p w14:paraId="2CE9AFA6" w14:textId="77777777" w:rsidR="00440D0B" w:rsidRPr="00FC2384" w:rsidRDefault="00440D0B" w:rsidP="00EA425A">
      <w:pPr>
        <w:pStyle w:val="ListParagraph"/>
        <w:numPr>
          <w:ilvl w:val="1"/>
          <w:numId w:val="1"/>
        </w:numPr>
        <w:spacing w:line="276" w:lineRule="auto"/>
        <w:rPr>
          <w:lang w:eastAsia="en-GB"/>
        </w:rPr>
      </w:pPr>
      <w:r w:rsidRPr="00FC2384">
        <w:rPr>
          <w:lang w:eastAsia="en-GB"/>
        </w:rPr>
        <w:t xml:space="preserve">Stay Calm </w:t>
      </w:r>
    </w:p>
    <w:p w14:paraId="1C043B63" w14:textId="77777777" w:rsidR="00440D0B" w:rsidRPr="00FC2384" w:rsidRDefault="00440D0B" w:rsidP="00EA425A">
      <w:pPr>
        <w:pStyle w:val="ListParagraph"/>
        <w:numPr>
          <w:ilvl w:val="1"/>
          <w:numId w:val="1"/>
        </w:numPr>
        <w:spacing w:line="276" w:lineRule="auto"/>
        <w:rPr>
          <w:lang w:eastAsia="en-GB"/>
        </w:rPr>
      </w:pPr>
      <w:r w:rsidRPr="00FC2384">
        <w:rPr>
          <w:lang w:eastAsia="en-GB"/>
        </w:rPr>
        <w:t xml:space="preserve">Listen carefully to what is said, allowing the adult to continue at their own pace, and take it seriously. </w:t>
      </w:r>
    </w:p>
    <w:p w14:paraId="696714C3" w14:textId="77777777" w:rsidR="00440D0B" w:rsidRPr="00FC2384" w:rsidRDefault="00440D0B" w:rsidP="00EA425A">
      <w:pPr>
        <w:pStyle w:val="ListParagraph"/>
        <w:numPr>
          <w:ilvl w:val="1"/>
          <w:numId w:val="1"/>
        </w:numPr>
        <w:spacing w:line="276" w:lineRule="auto"/>
        <w:rPr>
          <w:lang w:eastAsia="en-GB"/>
        </w:rPr>
      </w:pPr>
      <w:r w:rsidRPr="00FC2384">
        <w:rPr>
          <w:lang w:eastAsia="en-GB"/>
        </w:rPr>
        <w:t xml:space="preserve">Explain that it is likely the information will have to be shared with others- do not promise to keep secrets. </w:t>
      </w:r>
    </w:p>
    <w:p w14:paraId="329467D7" w14:textId="77777777" w:rsidR="00440D0B" w:rsidRPr="00FC2384" w:rsidRDefault="00440D0B" w:rsidP="00EA425A">
      <w:pPr>
        <w:pStyle w:val="ListParagraph"/>
        <w:numPr>
          <w:ilvl w:val="1"/>
          <w:numId w:val="1"/>
        </w:numPr>
        <w:spacing w:line="276" w:lineRule="auto"/>
        <w:rPr>
          <w:lang w:eastAsia="en-GB"/>
        </w:rPr>
      </w:pPr>
      <w:r w:rsidRPr="00FC2384">
        <w:rPr>
          <w:lang w:eastAsia="en-GB"/>
        </w:rPr>
        <w:lastRenderedPageBreak/>
        <w:t xml:space="preserve">Keep questions to a minimum, only ask questions if you need to identify/ clarify what the person is telling you. Take care to distinguish between fact, observation, allegation and opinion. It is important that the information you have is accurate. </w:t>
      </w:r>
    </w:p>
    <w:p w14:paraId="4719CA74" w14:textId="693544B4" w:rsidR="00440D0B" w:rsidRPr="00FC2384" w:rsidRDefault="00440D0B" w:rsidP="00A723BC">
      <w:pPr>
        <w:pStyle w:val="ListParagraph"/>
        <w:numPr>
          <w:ilvl w:val="1"/>
          <w:numId w:val="1"/>
        </w:numPr>
        <w:spacing w:line="276" w:lineRule="auto"/>
        <w:rPr>
          <w:lang w:eastAsia="en-GB"/>
        </w:rPr>
      </w:pPr>
      <w:r w:rsidRPr="00FC2384">
        <w:rPr>
          <w:lang w:eastAsia="en-GB"/>
        </w:rPr>
        <w:t>Reassure the person that they have done the right thing in revealing the</w:t>
      </w:r>
      <w:r w:rsidR="00A723BC">
        <w:rPr>
          <w:lang w:eastAsia="en-GB"/>
        </w:rPr>
        <w:t xml:space="preserve"> </w:t>
      </w:r>
      <w:r w:rsidRPr="00FC2384">
        <w:rPr>
          <w:lang w:eastAsia="en-GB"/>
        </w:rPr>
        <w:t xml:space="preserve">information. </w:t>
      </w:r>
    </w:p>
    <w:p w14:paraId="43789B6F" w14:textId="77777777" w:rsidR="00440D0B" w:rsidRPr="00FC2384" w:rsidRDefault="00440D0B" w:rsidP="00EA425A">
      <w:pPr>
        <w:pStyle w:val="ListParagraph"/>
        <w:numPr>
          <w:ilvl w:val="1"/>
          <w:numId w:val="1"/>
        </w:numPr>
        <w:spacing w:line="276" w:lineRule="auto"/>
        <w:rPr>
          <w:lang w:eastAsia="en-GB"/>
        </w:rPr>
      </w:pPr>
      <w:r w:rsidRPr="00FC2384">
        <w:rPr>
          <w:lang w:eastAsia="en-GB"/>
        </w:rPr>
        <w:t xml:space="preserve">Ask them what they would like to happen next. </w:t>
      </w:r>
    </w:p>
    <w:p w14:paraId="04EFD342" w14:textId="77777777" w:rsidR="00440D0B" w:rsidRPr="00FC2384" w:rsidRDefault="00440D0B" w:rsidP="00EA425A">
      <w:pPr>
        <w:pStyle w:val="ListParagraph"/>
        <w:numPr>
          <w:ilvl w:val="1"/>
          <w:numId w:val="1"/>
        </w:numPr>
        <w:spacing w:line="276" w:lineRule="auto"/>
        <w:rPr>
          <w:lang w:eastAsia="en-GB"/>
        </w:rPr>
      </w:pPr>
      <w:r w:rsidRPr="00FC2384">
        <w:rPr>
          <w:lang w:eastAsia="en-GB"/>
        </w:rPr>
        <w:t xml:space="preserve">Explain what you would like to do next and ask if they are happy for you to share the information in order for you to help them. </w:t>
      </w:r>
      <w:r w:rsidRPr="00FC2384">
        <w:rPr>
          <w:color w:val="000000"/>
          <w:lang w:eastAsia="en-GB"/>
        </w:rPr>
        <w:t>As long as it does not increase the risk to the individual, you should explain to them that it is your duty to share your concern with your Lead Safeguarding Officer.</w:t>
      </w:r>
    </w:p>
    <w:p w14:paraId="62F406ED" w14:textId="1F1E2581" w:rsidR="007B091B" w:rsidRPr="00EA425A" w:rsidRDefault="00440D0B" w:rsidP="00EA425A">
      <w:pPr>
        <w:pStyle w:val="ListParagraph"/>
        <w:numPr>
          <w:ilvl w:val="1"/>
          <w:numId w:val="1"/>
        </w:numPr>
        <w:spacing w:line="276" w:lineRule="auto"/>
        <w:rPr>
          <w:lang w:eastAsia="en-GB"/>
        </w:rPr>
      </w:pPr>
      <w:r w:rsidRPr="00FC2384">
        <w:rPr>
          <w:lang w:eastAsia="en-GB"/>
        </w:rPr>
        <w:t xml:space="preserve">Record in writing what was said using the adult’s own words as soon as possible </w:t>
      </w:r>
    </w:p>
    <w:p w14:paraId="428486AD" w14:textId="1B20B48F" w:rsidR="00440D0B" w:rsidRPr="00FC2384" w:rsidRDefault="00440D0B" w:rsidP="00EA425A">
      <w:pPr>
        <w:pStyle w:val="ListParagraph"/>
        <w:numPr>
          <w:ilvl w:val="1"/>
          <w:numId w:val="28"/>
        </w:numPr>
        <w:spacing w:line="276" w:lineRule="auto"/>
        <w:rPr>
          <w:lang w:eastAsia="en-GB"/>
        </w:rPr>
      </w:pPr>
      <w:r w:rsidRPr="00FC2384">
        <w:rPr>
          <w:rFonts w:cs="Arial"/>
          <w:lang w:eastAsia="en-GB"/>
        </w:rPr>
        <w:t xml:space="preserve">DO NOT: </w:t>
      </w:r>
    </w:p>
    <w:p w14:paraId="712F603B" w14:textId="77777777" w:rsidR="00440D0B" w:rsidRPr="00FC2384" w:rsidRDefault="00440D0B" w:rsidP="00EA425A">
      <w:pPr>
        <w:pStyle w:val="ListParagraph"/>
        <w:numPr>
          <w:ilvl w:val="1"/>
          <w:numId w:val="1"/>
        </w:numPr>
        <w:spacing w:line="276" w:lineRule="auto"/>
        <w:rPr>
          <w:lang w:eastAsia="en-GB"/>
        </w:rPr>
      </w:pPr>
      <w:r w:rsidRPr="00FC2384">
        <w:rPr>
          <w:lang w:eastAsia="en-GB"/>
        </w:rPr>
        <w:t xml:space="preserve">Dismiss the concern. </w:t>
      </w:r>
      <w:r w:rsidRPr="00FC2384">
        <w:rPr>
          <w:lang w:eastAsia="en-GB"/>
        </w:rPr>
        <w:tab/>
      </w:r>
    </w:p>
    <w:p w14:paraId="418B98EA" w14:textId="77777777" w:rsidR="00440D0B" w:rsidRPr="00FC2384" w:rsidRDefault="00440D0B" w:rsidP="00EA425A">
      <w:pPr>
        <w:pStyle w:val="ListParagraph"/>
        <w:numPr>
          <w:ilvl w:val="1"/>
          <w:numId w:val="1"/>
        </w:numPr>
        <w:spacing w:line="276" w:lineRule="auto"/>
        <w:rPr>
          <w:lang w:eastAsia="en-GB"/>
        </w:rPr>
      </w:pPr>
      <w:r w:rsidRPr="00FC2384">
        <w:rPr>
          <w:lang w:eastAsia="en-GB"/>
        </w:rPr>
        <w:t xml:space="preserve">Panic or allow shock or distaste to show. </w:t>
      </w:r>
    </w:p>
    <w:p w14:paraId="23762EFD" w14:textId="77777777" w:rsidR="00440D0B" w:rsidRPr="00FC2384" w:rsidRDefault="00440D0B" w:rsidP="00EA425A">
      <w:pPr>
        <w:pStyle w:val="ListParagraph"/>
        <w:numPr>
          <w:ilvl w:val="1"/>
          <w:numId w:val="1"/>
        </w:numPr>
        <w:spacing w:line="276" w:lineRule="auto"/>
        <w:rPr>
          <w:lang w:eastAsia="en-GB"/>
        </w:rPr>
      </w:pPr>
      <w:r w:rsidRPr="00FC2384">
        <w:rPr>
          <w:lang w:eastAsia="en-GB"/>
        </w:rPr>
        <w:t xml:space="preserve">Probe for more information than is offered. </w:t>
      </w:r>
    </w:p>
    <w:p w14:paraId="07F55B8F" w14:textId="77777777" w:rsidR="00440D0B" w:rsidRPr="00FC2384" w:rsidRDefault="00440D0B" w:rsidP="00EA425A">
      <w:pPr>
        <w:pStyle w:val="ListParagraph"/>
        <w:numPr>
          <w:ilvl w:val="1"/>
          <w:numId w:val="1"/>
        </w:numPr>
        <w:spacing w:line="276" w:lineRule="auto"/>
        <w:rPr>
          <w:lang w:eastAsia="en-GB"/>
        </w:rPr>
      </w:pPr>
      <w:r w:rsidRPr="00FC2384">
        <w:rPr>
          <w:lang w:eastAsia="en-GB"/>
        </w:rPr>
        <w:t xml:space="preserve">Make promises that cannot be kept. </w:t>
      </w:r>
    </w:p>
    <w:p w14:paraId="6AC6208A" w14:textId="77777777" w:rsidR="00440D0B" w:rsidRPr="00FC2384" w:rsidRDefault="00440D0B" w:rsidP="00EA425A">
      <w:pPr>
        <w:pStyle w:val="ListParagraph"/>
        <w:numPr>
          <w:ilvl w:val="1"/>
          <w:numId w:val="1"/>
        </w:numPr>
        <w:spacing w:line="276" w:lineRule="auto"/>
        <w:rPr>
          <w:b/>
          <w:lang w:eastAsia="en-GB"/>
        </w:rPr>
      </w:pPr>
      <w:r w:rsidRPr="00FC2384">
        <w:rPr>
          <w:lang w:eastAsia="en-GB"/>
        </w:rPr>
        <w:t>Conduct an investigation of the case.</w:t>
      </w:r>
      <w:r w:rsidRPr="00FC2384">
        <w:rPr>
          <w:b/>
          <w:lang w:eastAsia="en-GB"/>
        </w:rPr>
        <w:t xml:space="preserve"> </w:t>
      </w:r>
    </w:p>
    <w:p w14:paraId="0C1CC643" w14:textId="2253D68A" w:rsidR="007B091B" w:rsidRPr="00FC2384" w:rsidRDefault="00440D0B" w:rsidP="00EA425A">
      <w:pPr>
        <w:pStyle w:val="ListParagraph"/>
        <w:numPr>
          <w:ilvl w:val="1"/>
          <w:numId w:val="1"/>
        </w:numPr>
        <w:spacing w:line="276" w:lineRule="auto"/>
        <w:rPr>
          <w:lang w:eastAsia="en-GB"/>
        </w:rPr>
      </w:pPr>
      <w:r w:rsidRPr="00FC2384">
        <w:rPr>
          <w:lang w:eastAsia="en-GB"/>
        </w:rPr>
        <w:t xml:space="preserve">Make negative comments about the alleged perpetrator. </w:t>
      </w:r>
    </w:p>
    <w:p w14:paraId="7FEF5ADE" w14:textId="148D9ECD" w:rsidR="007B091B" w:rsidRPr="00FC2384" w:rsidRDefault="00440D0B" w:rsidP="00EA425A">
      <w:pPr>
        <w:spacing w:line="276" w:lineRule="auto"/>
        <w:rPr>
          <w:lang w:eastAsia="en-GB"/>
        </w:rPr>
      </w:pPr>
      <w:r w:rsidRPr="00FC2384">
        <w:rPr>
          <w:lang w:eastAsia="en-GB"/>
        </w:rPr>
        <w:t xml:space="preserve">If the matter is urgent and relates to the immediate safety of an adult at risk </w:t>
      </w:r>
      <w:r w:rsidR="007B091B" w:rsidRPr="00FC2384">
        <w:rPr>
          <w:lang w:eastAsia="en-GB"/>
        </w:rPr>
        <w:t>t</w:t>
      </w:r>
      <w:r w:rsidRPr="00FC2384">
        <w:rPr>
          <w:lang w:eastAsia="en-GB"/>
        </w:rPr>
        <w:t xml:space="preserve">hen contact the police immediately. Complete and Incident Form and copy it to the England Golf Lead Safeguarding Officer within 24 hours. </w:t>
      </w:r>
    </w:p>
    <w:p w14:paraId="1811D2B3" w14:textId="77777777" w:rsidR="00232972" w:rsidRPr="00FC2384" w:rsidRDefault="00232972" w:rsidP="00EA425A">
      <w:pPr>
        <w:spacing w:line="276" w:lineRule="auto"/>
        <w:rPr>
          <w:lang w:eastAsia="en-GB"/>
        </w:rPr>
      </w:pPr>
    </w:p>
    <w:p w14:paraId="5C79F83D" w14:textId="77777777" w:rsidR="00232972" w:rsidRPr="00FC2384" w:rsidRDefault="007B091B" w:rsidP="00EA425A">
      <w:pPr>
        <w:pStyle w:val="Heading2"/>
        <w:numPr>
          <w:ilvl w:val="0"/>
          <w:numId w:val="29"/>
        </w:numPr>
        <w:spacing w:line="276" w:lineRule="auto"/>
        <w:rPr>
          <w:lang w:eastAsia="en-GB"/>
        </w:rPr>
      </w:pPr>
      <w:bookmarkStart w:id="4" w:name="_Signs_and_indicators"/>
      <w:bookmarkEnd w:id="4"/>
      <w:r w:rsidRPr="00FC2384">
        <w:rPr>
          <w:lang w:eastAsia="en-GB"/>
        </w:rPr>
        <w:t xml:space="preserve">Signs and indicators of abuse and neglect </w:t>
      </w:r>
    </w:p>
    <w:p w14:paraId="2E78D6BD" w14:textId="4092DB20" w:rsidR="00EA425A" w:rsidRPr="00EA425A" w:rsidRDefault="00440D0B" w:rsidP="00EA425A">
      <w:pPr>
        <w:pStyle w:val="ListParagraph"/>
        <w:numPr>
          <w:ilvl w:val="1"/>
          <w:numId w:val="32"/>
        </w:numPr>
        <w:spacing w:line="276" w:lineRule="auto"/>
        <w:rPr>
          <w:lang w:eastAsia="en-GB"/>
        </w:rPr>
      </w:pPr>
      <w:r w:rsidRPr="00FC2384">
        <w:rPr>
          <w:lang w:eastAsia="en-GB"/>
        </w:rPr>
        <w:t>Abuse can take place in any context. Abuse may be inflicted by anyone. Players, members, staff, volunteers or coaches may suspect that an adult is being abused or neglected outside of the club setting. There are many</w:t>
      </w:r>
      <w:r w:rsidR="00232972" w:rsidRPr="00FC2384">
        <w:rPr>
          <w:lang w:eastAsia="en-GB"/>
        </w:rPr>
        <w:t xml:space="preserve"> </w:t>
      </w:r>
      <w:r w:rsidRPr="00FC2384">
        <w:rPr>
          <w:lang w:eastAsia="en-GB"/>
        </w:rPr>
        <w:t>signs</w:t>
      </w:r>
      <w:r w:rsidR="00232972" w:rsidRPr="00FC2384">
        <w:rPr>
          <w:lang w:eastAsia="en-GB"/>
        </w:rPr>
        <w:t xml:space="preserve"> </w:t>
      </w:r>
      <w:r w:rsidRPr="00FC2384">
        <w:rPr>
          <w:lang w:eastAsia="en-GB"/>
        </w:rPr>
        <w:t>and indicators that may suggest someone is being abused or neglected,</w:t>
      </w:r>
      <w:r w:rsidR="00232972" w:rsidRPr="00FC2384">
        <w:rPr>
          <w:lang w:eastAsia="en-GB"/>
        </w:rPr>
        <w:t xml:space="preserve"> </w:t>
      </w:r>
      <w:r w:rsidRPr="00FC2384">
        <w:rPr>
          <w:lang w:eastAsia="en-GB"/>
        </w:rPr>
        <w:t>these</w:t>
      </w:r>
      <w:r w:rsidR="00232972" w:rsidRPr="00FC2384">
        <w:rPr>
          <w:lang w:eastAsia="en-GB"/>
        </w:rPr>
        <w:t xml:space="preserve"> </w:t>
      </w:r>
      <w:r w:rsidRPr="00FC2384">
        <w:rPr>
          <w:lang w:eastAsia="en-GB"/>
        </w:rPr>
        <w:t>include but are not limited to:</w:t>
      </w:r>
    </w:p>
    <w:p w14:paraId="2479ED9C" w14:textId="77777777" w:rsidR="00440D0B" w:rsidRPr="00FC2384" w:rsidRDefault="00440D0B" w:rsidP="00EA425A">
      <w:pPr>
        <w:pStyle w:val="ListParagraph"/>
        <w:numPr>
          <w:ilvl w:val="1"/>
          <w:numId w:val="1"/>
        </w:numPr>
        <w:spacing w:line="276" w:lineRule="auto"/>
        <w:rPr>
          <w:lang w:eastAsia="en-GB"/>
        </w:rPr>
      </w:pPr>
      <w:r w:rsidRPr="00FC2384">
        <w:rPr>
          <w:lang w:eastAsia="en-GB"/>
        </w:rPr>
        <w:t>Unexplained bruises or injuries – or lack of medical attention when an injury is present.</w:t>
      </w:r>
    </w:p>
    <w:p w14:paraId="749D3769" w14:textId="77777777" w:rsidR="00440D0B" w:rsidRPr="00FC2384" w:rsidRDefault="00440D0B" w:rsidP="00EA425A">
      <w:pPr>
        <w:pStyle w:val="ListParagraph"/>
        <w:numPr>
          <w:ilvl w:val="1"/>
          <w:numId w:val="1"/>
        </w:numPr>
        <w:spacing w:line="276" w:lineRule="auto"/>
        <w:rPr>
          <w:lang w:eastAsia="en-GB"/>
        </w:rPr>
      </w:pPr>
      <w:r w:rsidRPr="00FC2384">
        <w:rPr>
          <w:lang w:eastAsia="en-GB"/>
        </w:rPr>
        <w:t>Person has belongings or money going missing.</w:t>
      </w:r>
    </w:p>
    <w:p w14:paraId="4E63AAC2" w14:textId="77777777" w:rsidR="00440D0B" w:rsidRPr="00FC2384" w:rsidRDefault="00440D0B" w:rsidP="00EA425A">
      <w:pPr>
        <w:pStyle w:val="ListParagraph"/>
        <w:numPr>
          <w:ilvl w:val="1"/>
          <w:numId w:val="1"/>
        </w:numPr>
        <w:spacing w:line="276" w:lineRule="auto"/>
        <w:rPr>
          <w:lang w:eastAsia="en-GB"/>
        </w:rPr>
      </w:pPr>
      <w:r w:rsidRPr="00FC2384">
        <w:rPr>
          <w:lang w:eastAsia="en-GB"/>
        </w:rPr>
        <w:lastRenderedPageBreak/>
        <w:t>Person is not attending / no longer enjoying their sessions.</w:t>
      </w:r>
    </w:p>
    <w:p w14:paraId="609AB8CE" w14:textId="77777777" w:rsidR="00440D0B" w:rsidRPr="00FC2384" w:rsidRDefault="00440D0B" w:rsidP="00EA425A">
      <w:pPr>
        <w:pStyle w:val="ListParagraph"/>
        <w:numPr>
          <w:ilvl w:val="1"/>
          <w:numId w:val="1"/>
        </w:numPr>
        <w:spacing w:line="276" w:lineRule="auto"/>
        <w:rPr>
          <w:lang w:eastAsia="en-GB"/>
        </w:rPr>
      </w:pPr>
      <w:r w:rsidRPr="00FC2384">
        <w:rPr>
          <w:lang w:eastAsia="en-GB"/>
        </w:rPr>
        <w:t>Someone losing or gaining weight / an unkempt appearance. A change in the behaviour or confidence of a person.</w:t>
      </w:r>
    </w:p>
    <w:p w14:paraId="2AB098FE" w14:textId="77777777" w:rsidR="00440D0B" w:rsidRPr="00FC2384" w:rsidRDefault="00440D0B" w:rsidP="00EA425A">
      <w:pPr>
        <w:pStyle w:val="ListParagraph"/>
        <w:numPr>
          <w:ilvl w:val="1"/>
          <w:numId w:val="1"/>
        </w:numPr>
        <w:spacing w:line="276" w:lineRule="auto"/>
        <w:rPr>
          <w:lang w:eastAsia="en-GB"/>
        </w:rPr>
      </w:pPr>
      <w:r w:rsidRPr="00FC2384">
        <w:rPr>
          <w:lang w:eastAsia="en-GB"/>
        </w:rPr>
        <w:t>Self-harm.</w:t>
      </w:r>
    </w:p>
    <w:p w14:paraId="53EA202A" w14:textId="77777777" w:rsidR="00440D0B" w:rsidRPr="00FC2384" w:rsidRDefault="00440D0B" w:rsidP="00EA425A">
      <w:pPr>
        <w:pStyle w:val="ListParagraph"/>
        <w:numPr>
          <w:ilvl w:val="1"/>
          <w:numId w:val="1"/>
        </w:numPr>
        <w:spacing w:line="276" w:lineRule="auto"/>
        <w:rPr>
          <w:lang w:eastAsia="en-GB"/>
        </w:rPr>
      </w:pPr>
      <w:r w:rsidRPr="00FC2384">
        <w:rPr>
          <w:lang w:eastAsia="en-GB"/>
        </w:rPr>
        <w:t>A fear of a particular group or individual.</w:t>
      </w:r>
    </w:p>
    <w:p w14:paraId="57E0C791" w14:textId="77777777" w:rsidR="00440D0B" w:rsidRPr="00FC2384" w:rsidRDefault="00440D0B" w:rsidP="00EA425A">
      <w:pPr>
        <w:pStyle w:val="ListParagraph"/>
        <w:numPr>
          <w:ilvl w:val="1"/>
          <w:numId w:val="1"/>
        </w:numPr>
        <w:spacing w:line="276" w:lineRule="auto"/>
        <w:rPr>
          <w:lang w:eastAsia="en-GB"/>
        </w:rPr>
      </w:pPr>
      <w:r w:rsidRPr="00FC2384">
        <w:rPr>
          <w:lang w:eastAsia="en-GB"/>
        </w:rPr>
        <w:t>They may tell you / another person they are being abused – i.e. a disclosure.</w:t>
      </w:r>
    </w:p>
    <w:p w14:paraId="3FAC8461" w14:textId="77777777" w:rsidR="00232972" w:rsidRPr="00FC2384" w:rsidRDefault="00232972" w:rsidP="00EA425A">
      <w:pPr>
        <w:overflowPunct/>
        <w:autoSpaceDE/>
        <w:autoSpaceDN/>
        <w:adjustRightInd/>
        <w:spacing w:line="276" w:lineRule="auto"/>
        <w:textAlignment w:val="auto"/>
        <w:rPr>
          <w:b/>
          <w:szCs w:val="24"/>
        </w:rPr>
      </w:pPr>
    </w:p>
    <w:p w14:paraId="0379E422" w14:textId="51A77074" w:rsidR="00232972" w:rsidRPr="00FC2384" w:rsidRDefault="00232972" w:rsidP="00EA425A">
      <w:pPr>
        <w:pStyle w:val="Heading2"/>
        <w:numPr>
          <w:ilvl w:val="0"/>
          <w:numId w:val="29"/>
        </w:numPr>
        <w:spacing w:line="276" w:lineRule="auto"/>
      </w:pPr>
      <w:bookmarkStart w:id="5" w:name="_Consent"/>
      <w:bookmarkEnd w:id="5"/>
      <w:r w:rsidRPr="00FC2384">
        <w:t xml:space="preserve">Consent </w:t>
      </w:r>
    </w:p>
    <w:p w14:paraId="71685311" w14:textId="76A30895" w:rsidR="00232972" w:rsidRPr="00EA425A" w:rsidRDefault="00232972"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FC2384">
        <w:rPr>
          <w:szCs w:val="24"/>
          <w:lang w:val="x-none"/>
        </w:rPr>
        <w:t>The Care Act 2014 statutory guidance advises that the first priority in safeguarding should always be to ensure the safety and well-being of the adult.</w:t>
      </w:r>
    </w:p>
    <w:p w14:paraId="7B0C9C5A" w14:textId="678D4505" w:rsidR="00232972" w:rsidRPr="00FC2384" w:rsidRDefault="00440D0B"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FC2384">
        <w:rPr>
          <w:szCs w:val="24"/>
          <w:lang w:eastAsia="en-GB"/>
        </w:rPr>
        <w:t xml:space="preserve">Adults have a general right to independence, choice and self-determination including control over information about themselves. </w:t>
      </w:r>
    </w:p>
    <w:p w14:paraId="321EB8CA" w14:textId="76A731A4" w:rsidR="00232972" w:rsidRPr="00EA425A" w:rsidRDefault="00027AF5"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Pr>
          <w:szCs w:val="24"/>
          <w:lang w:eastAsia="en-GB"/>
        </w:rPr>
        <w:t>The Cheshunt GC</w:t>
      </w:r>
      <w:r w:rsidR="00D95193" w:rsidRPr="00FC2384">
        <w:rPr>
          <w:szCs w:val="24"/>
          <w:lang w:eastAsia="en-GB"/>
        </w:rPr>
        <w:t xml:space="preserve"> </w:t>
      </w:r>
      <w:r w:rsidR="00440D0B" w:rsidRPr="00FC2384">
        <w:rPr>
          <w:szCs w:val="24"/>
          <w:lang w:eastAsia="en-GB"/>
        </w:rPr>
        <w:t xml:space="preserve">does not expect staff, coaches or volunteers to support an adult who is felt to be vulnerable or at risk through their decision making process but expects them to inform England Golf without delay so that they can clearly define the various options to help support the adult at risk to make a decision about their safety. </w:t>
      </w:r>
      <w:r w:rsidR="00440D0B" w:rsidRPr="00FC2384">
        <w:rPr>
          <w:rFonts w:cs="Arial"/>
          <w:szCs w:val="24"/>
          <w:lang w:eastAsia="en-GB"/>
        </w:rPr>
        <w:t>As long as it does not increase the risk to the individual, it should be explained to them that it is their duty to share their concern with the England Golf</w:t>
      </w:r>
      <w:r w:rsidR="00A723BC">
        <w:rPr>
          <w:rFonts w:cs="Arial"/>
          <w:szCs w:val="24"/>
          <w:lang w:eastAsia="en-GB"/>
        </w:rPr>
        <w:t xml:space="preserve"> Lead Safeguarding Officer</w:t>
      </w:r>
      <w:r w:rsidR="00440D0B" w:rsidRPr="00FC2384">
        <w:rPr>
          <w:rFonts w:cs="Arial"/>
          <w:szCs w:val="24"/>
          <w:lang w:eastAsia="en-GB"/>
        </w:rPr>
        <w:t>. Consent is not required to seek guidance or share information with the National Governing Body.</w:t>
      </w:r>
    </w:p>
    <w:p w14:paraId="654468E0" w14:textId="39E6393B" w:rsidR="00232972" w:rsidRPr="00FC2384" w:rsidRDefault="00440D0B"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FC2384">
        <w:rPr>
          <w:szCs w:val="24"/>
          <w:lang w:eastAsia="en-GB"/>
        </w:rPr>
        <w:t xml:space="preserve">Adults may not give their consent to the sharing of safeguarding information outside of the organisation for a number of reasons. For example, they may be unduly influenced, coerced or intimidated by another person, they may be frightened of reprisals, they may fear losing control, they may not trust social services or other partners or they may fear that their relationship with the abuser will be damaged. Reassurance and appropriate support may help to change their view on whether it is best to share information. </w:t>
      </w:r>
    </w:p>
    <w:p w14:paraId="7EAFFDB2" w14:textId="2D4B763C" w:rsidR="003A06D2" w:rsidRPr="00EA425A" w:rsidRDefault="00440D0B"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FC2384">
        <w:rPr>
          <w:szCs w:val="24"/>
          <w:lang w:eastAsia="en-GB"/>
        </w:rPr>
        <w:t xml:space="preserve">Those seeking to support the adult should consider the following: </w:t>
      </w:r>
    </w:p>
    <w:p w14:paraId="4DA63D76" w14:textId="4A2B6AE0" w:rsidR="00440D0B" w:rsidRPr="00FC2384" w:rsidRDefault="00440D0B" w:rsidP="00EA425A">
      <w:pPr>
        <w:pStyle w:val="ListParagraph"/>
        <w:numPr>
          <w:ilvl w:val="1"/>
          <w:numId w:val="1"/>
        </w:numPr>
        <w:spacing w:line="276" w:lineRule="auto"/>
        <w:rPr>
          <w:lang w:eastAsia="en-GB"/>
        </w:rPr>
      </w:pPr>
      <w:r w:rsidRPr="00FC2384">
        <w:rPr>
          <w:lang w:eastAsia="en-GB"/>
        </w:rPr>
        <w:t xml:space="preserve">Explore the reasons for the adult’s objections – what are they worried about? </w:t>
      </w:r>
    </w:p>
    <w:p w14:paraId="7D90B167" w14:textId="03A36828" w:rsidR="00440D0B" w:rsidRPr="00FC2384" w:rsidRDefault="00440D0B" w:rsidP="00EA425A">
      <w:pPr>
        <w:pStyle w:val="ListParagraph"/>
        <w:numPr>
          <w:ilvl w:val="1"/>
          <w:numId w:val="1"/>
        </w:numPr>
        <w:spacing w:line="276" w:lineRule="auto"/>
        <w:rPr>
          <w:lang w:eastAsia="en-GB"/>
        </w:rPr>
      </w:pPr>
      <w:r w:rsidRPr="00FC2384">
        <w:rPr>
          <w:lang w:eastAsia="en-GB"/>
        </w:rPr>
        <w:t xml:space="preserve">Explain the concern and why you think it is important to share the information </w:t>
      </w:r>
    </w:p>
    <w:p w14:paraId="32F2BEF2" w14:textId="4F8C028F" w:rsidR="00440D0B" w:rsidRPr="00FC2384" w:rsidRDefault="00440D0B" w:rsidP="00EA425A">
      <w:pPr>
        <w:pStyle w:val="ListParagraph"/>
        <w:numPr>
          <w:ilvl w:val="1"/>
          <w:numId w:val="1"/>
        </w:numPr>
        <w:spacing w:line="276" w:lineRule="auto"/>
        <w:rPr>
          <w:lang w:eastAsia="en-GB"/>
        </w:rPr>
      </w:pPr>
      <w:r w:rsidRPr="00FC2384">
        <w:rPr>
          <w:lang w:eastAsia="en-GB"/>
        </w:rPr>
        <w:lastRenderedPageBreak/>
        <w:t xml:space="preserve">Tell the adult with whom you may be sharing the information with and why </w:t>
      </w:r>
    </w:p>
    <w:p w14:paraId="0A09B994" w14:textId="77777777" w:rsidR="003A06D2" w:rsidRPr="00FC2384" w:rsidRDefault="00440D0B" w:rsidP="00EA425A">
      <w:pPr>
        <w:pStyle w:val="ListParagraph"/>
        <w:numPr>
          <w:ilvl w:val="1"/>
          <w:numId w:val="1"/>
        </w:numPr>
        <w:spacing w:line="276" w:lineRule="auto"/>
        <w:rPr>
          <w:lang w:eastAsia="en-GB"/>
        </w:rPr>
      </w:pPr>
      <w:r w:rsidRPr="00FC2384">
        <w:rPr>
          <w:lang w:eastAsia="en-GB"/>
        </w:rPr>
        <w:t>Explain the benefits, to them or others, of sharing information – could</w:t>
      </w:r>
    </w:p>
    <w:p w14:paraId="3BD99B11" w14:textId="7F8E1D5F" w:rsidR="00440D0B" w:rsidRPr="00FC2384" w:rsidRDefault="003A06D2" w:rsidP="00EA425A">
      <w:pPr>
        <w:pStyle w:val="ListParagraph"/>
        <w:numPr>
          <w:ilvl w:val="1"/>
          <w:numId w:val="1"/>
        </w:numPr>
        <w:spacing w:line="276" w:lineRule="auto"/>
        <w:rPr>
          <w:lang w:eastAsia="en-GB"/>
        </w:rPr>
      </w:pPr>
      <w:r w:rsidRPr="00FC2384">
        <w:rPr>
          <w:lang w:eastAsia="en-GB"/>
        </w:rPr>
        <w:t>t</w:t>
      </w:r>
      <w:r w:rsidR="00440D0B" w:rsidRPr="00FC2384">
        <w:rPr>
          <w:lang w:eastAsia="en-GB"/>
        </w:rPr>
        <w:t xml:space="preserve">hey access better help and support? </w:t>
      </w:r>
    </w:p>
    <w:p w14:paraId="01D6FA5B" w14:textId="79C6F0AF" w:rsidR="00440D0B" w:rsidRPr="00FC2384" w:rsidRDefault="00440D0B" w:rsidP="00EA425A">
      <w:pPr>
        <w:pStyle w:val="ListParagraph"/>
        <w:numPr>
          <w:ilvl w:val="1"/>
          <w:numId w:val="1"/>
        </w:numPr>
        <w:spacing w:line="276" w:lineRule="auto"/>
        <w:rPr>
          <w:lang w:eastAsia="en-GB"/>
        </w:rPr>
      </w:pPr>
      <w:r w:rsidRPr="00FC2384">
        <w:rPr>
          <w:lang w:eastAsia="en-GB"/>
        </w:rPr>
        <w:t xml:space="preserve">Discuss the consequences of not sharing the information – could someone   come to harm? </w:t>
      </w:r>
    </w:p>
    <w:p w14:paraId="4C326E44" w14:textId="77777777" w:rsidR="003A06D2" w:rsidRPr="00FC2384" w:rsidRDefault="00440D0B" w:rsidP="00EA425A">
      <w:pPr>
        <w:pStyle w:val="ListParagraph"/>
        <w:numPr>
          <w:ilvl w:val="1"/>
          <w:numId w:val="1"/>
        </w:numPr>
        <w:spacing w:line="276" w:lineRule="auto"/>
      </w:pPr>
      <w:r w:rsidRPr="00FC2384">
        <w:t>Reassure them that the information will not be shared with anyone who</w:t>
      </w:r>
      <w:r w:rsidR="003A06D2" w:rsidRPr="00FC2384">
        <w:t xml:space="preserve"> </w:t>
      </w:r>
      <w:r w:rsidRPr="00FC2384">
        <w:t xml:space="preserve">does not need to know </w:t>
      </w:r>
    </w:p>
    <w:p w14:paraId="402AC877" w14:textId="69CB9E6E" w:rsidR="003A06D2" w:rsidRPr="00EA425A" w:rsidRDefault="00440D0B" w:rsidP="00EA425A">
      <w:pPr>
        <w:pStyle w:val="ListParagraph"/>
        <w:numPr>
          <w:ilvl w:val="1"/>
          <w:numId w:val="1"/>
        </w:numPr>
        <w:spacing w:line="276" w:lineRule="auto"/>
      </w:pPr>
      <w:r w:rsidRPr="00FC2384">
        <w:t xml:space="preserve">Reassure them that they are not alone and that support is available to them. </w:t>
      </w:r>
    </w:p>
    <w:p w14:paraId="7754A360" w14:textId="2AB259C7" w:rsidR="003A06D2" w:rsidRPr="00EA425A" w:rsidRDefault="00440D0B"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FC2384">
        <w:rPr>
          <w:szCs w:val="24"/>
          <w:lang w:eastAsia="en-GB"/>
        </w:rPr>
        <w:t>If the adult continues to refuse intervention to support them with a safeguarding concern, or requests that information about them is not shared with other safeguarding partners their wishes should be respected.</w:t>
      </w:r>
    </w:p>
    <w:p w14:paraId="5EF6577B" w14:textId="670A1447" w:rsidR="00440D0B" w:rsidRPr="00EA425A" w:rsidRDefault="00440D0B"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FC2384">
        <w:rPr>
          <w:szCs w:val="24"/>
          <w:lang w:eastAsia="en-GB"/>
        </w:rPr>
        <w:t xml:space="preserve">However, there are a number of circumstances where those seeking to support the adult can reasonably override such a decision, including but not limited to: </w:t>
      </w:r>
    </w:p>
    <w:p w14:paraId="2B86F01D" w14:textId="4F4EE549" w:rsidR="00440D0B" w:rsidRPr="00FC2384" w:rsidRDefault="00440D0B" w:rsidP="00EA425A">
      <w:pPr>
        <w:pStyle w:val="ListParagraph"/>
        <w:numPr>
          <w:ilvl w:val="1"/>
          <w:numId w:val="1"/>
        </w:numPr>
        <w:spacing w:line="276" w:lineRule="auto"/>
        <w:rPr>
          <w:lang w:eastAsia="en-GB"/>
        </w:rPr>
      </w:pPr>
      <w:r w:rsidRPr="00FC2384">
        <w:rPr>
          <w:lang w:eastAsia="en-GB"/>
        </w:rPr>
        <w:t>It appears that the adult lacks the mental capacity to make that decision (this must be properly explored and further guidance should be sought from the England Golf Lead Safeguarding Officer)</w:t>
      </w:r>
    </w:p>
    <w:p w14:paraId="72B6479F" w14:textId="5FA401A9" w:rsidR="00440D0B" w:rsidRPr="00FC2384" w:rsidRDefault="00440D0B" w:rsidP="00EA425A">
      <w:pPr>
        <w:pStyle w:val="ListParagraph"/>
        <w:numPr>
          <w:ilvl w:val="1"/>
          <w:numId w:val="1"/>
        </w:numPr>
        <w:spacing w:line="276" w:lineRule="auto"/>
        <w:rPr>
          <w:lang w:eastAsia="en-GB"/>
        </w:rPr>
      </w:pPr>
      <w:r w:rsidRPr="00FC2384">
        <w:rPr>
          <w:lang w:eastAsia="en-GB"/>
        </w:rPr>
        <w:t xml:space="preserve">Emergency or life-threatening situations may warrant the sharing of relevant information with the emergency services without consent </w:t>
      </w:r>
    </w:p>
    <w:p w14:paraId="55E69CB7" w14:textId="68C1E384" w:rsidR="00440D0B" w:rsidRPr="00FC2384" w:rsidRDefault="00440D0B" w:rsidP="00EA425A">
      <w:pPr>
        <w:pStyle w:val="ListParagraph"/>
        <w:numPr>
          <w:ilvl w:val="1"/>
          <w:numId w:val="1"/>
        </w:numPr>
        <w:spacing w:line="276" w:lineRule="auto"/>
        <w:rPr>
          <w:lang w:eastAsia="en-GB"/>
        </w:rPr>
      </w:pPr>
      <w:r w:rsidRPr="00FC2384">
        <w:rPr>
          <w:lang w:eastAsia="en-GB"/>
        </w:rPr>
        <w:t xml:space="preserve">Other people are, or may be, at risk, including children </w:t>
      </w:r>
    </w:p>
    <w:p w14:paraId="0B16FF5C" w14:textId="14ABDCA6" w:rsidR="00440D0B" w:rsidRPr="00FC2384" w:rsidRDefault="00440D0B" w:rsidP="00EA425A">
      <w:pPr>
        <w:pStyle w:val="ListParagraph"/>
        <w:numPr>
          <w:ilvl w:val="1"/>
          <w:numId w:val="1"/>
        </w:numPr>
        <w:spacing w:line="276" w:lineRule="auto"/>
        <w:rPr>
          <w:lang w:eastAsia="en-GB"/>
        </w:rPr>
      </w:pPr>
      <w:r w:rsidRPr="00FC2384">
        <w:rPr>
          <w:lang w:eastAsia="en-GB"/>
        </w:rPr>
        <w:t>A serious crime has been committed / may be prevented</w:t>
      </w:r>
    </w:p>
    <w:p w14:paraId="49C2562C" w14:textId="29B02058" w:rsidR="003A06D2" w:rsidRPr="00EA425A" w:rsidRDefault="00440D0B" w:rsidP="00EA425A">
      <w:pPr>
        <w:pStyle w:val="ListParagraph"/>
        <w:numPr>
          <w:ilvl w:val="1"/>
          <w:numId w:val="1"/>
        </w:numPr>
        <w:spacing w:line="276" w:lineRule="auto"/>
        <w:rPr>
          <w:lang w:eastAsia="en-GB"/>
        </w:rPr>
      </w:pPr>
      <w:r w:rsidRPr="00FC2384">
        <w:rPr>
          <w:lang w:eastAsia="en-GB"/>
        </w:rPr>
        <w:t>Individuals in a Position of Trust are implicated</w:t>
      </w:r>
    </w:p>
    <w:p w14:paraId="4A648A7C" w14:textId="5F50616A" w:rsidR="00440D0B" w:rsidRPr="00FC2384" w:rsidRDefault="00440D0B" w:rsidP="00EA425A">
      <w:pPr>
        <w:pStyle w:val="ListParagraph"/>
        <w:numPr>
          <w:ilvl w:val="2"/>
          <w:numId w:val="34"/>
        </w:numPr>
        <w:spacing w:line="276" w:lineRule="auto"/>
        <w:rPr>
          <w:lang w:eastAsia="en-GB"/>
        </w:rPr>
      </w:pPr>
      <w:r w:rsidRPr="00FC2384">
        <w:rPr>
          <w:szCs w:val="24"/>
          <w:lang w:eastAsia="en-GB"/>
        </w:rPr>
        <w:t xml:space="preserve">In such circumstances, it is important to keep a careful record of the </w:t>
      </w:r>
      <w:r w:rsidR="00A2368C" w:rsidRPr="00FC2384">
        <w:rPr>
          <w:szCs w:val="24"/>
          <w:lang w:eastAsia="en-GB"/>
        </w:rPr>
        <w:t>decision-making</w:t>
      </w:r>
      <w:r w:rsidRPr="00FC2384">
        <w:rPr>
          <w:szCs w:val="24"/>
          <w:lang w:eastAsia="en-GB"/>
        </w:rPr>
        <w:t xml:space="preserve"> process and guidance should be sought from the England Golf Lead Safeguarding Officer. Legal advice will be sought where appropriate. If the decision is to take action without the adult’s consent, then unless it is unsafe to do so, the adult should be informed that this is being done and of the reasons why. </w:t>
      </w:r>
    </w:p>
    <w:p w14:paraId="2626779D" w14:textId="64D590EE" w:rsidR="003A06D2" w:rsidRDefault="003A06D2" w:rsidP="00EA425A">
      <w:pPr>
        <w:spacing w:line="276" w:lineRule="auto"/>
        <w:rPr>
          <w:lang w:eastAsia="en-GB"/>
        </w:rPr>
      </w:pPr>
    </w:p>
    <w:p w14:paraId="7025E6CE" w14:textId="77777777" w:rsidR="00EA425A" w:rsidRPr="00FC2384" w:rsidRDefault="00EA425A" w:rsidP="00EA425A">
      <w:pPr>
        <w:spacing w:line="276" w:lineRule="auto"/>
        <w:rPr>
          <w:lang w:eastAsia="en-GB"/>
        </w:rPr>
      </w:pPr>
    </w:p>
    <w:p w14:paraId="2DFD9120" w14:textId="73B53B4F" w:rsidR="003A06D2" w:rsidRPr="00FC2384" w:rsidRDefault="003A06D2" w:rsidP="00EA425A">
      <w:pPr>
        <w:spacing w:line="276" w:lineRule="auto"/>
        <w:rPr>
          <w:lang w:eastAsia="en-GB"/>
        </w:rPr>
      </w:pPr>
    </w:p>
    <w:p w14:paraId="0AB138DE" w14:textId="77777777" w:rsidR="003A06D2" w:rsidRPr="00FC2384" w:rsidRDefault="003A06D2" w:rsidP="00EA425A">
      <w:pPr>
        <w:spacing w:line="276" w:lineRule="auto"/>
        <w:rPr>
          <w:lang w:eastAsia="en-GB"/>
        </w:rPr>
      </w:pPr>
    </w:p>
    <w:p w14:paraId="7E108D69" w14:textId="6DF0AD82" w:rsidR="003A06D2" w:rsidRPr="00FC2384" w:rsidRDefault="003A06D2" w:rsidP="00EA425A">
      <w:pPr>
        <w:pStyle w:val="Heading2"/>
        <w:numPr>
          <w:ilvl w:val="0"/>
          <w:numId w:val="29"/>
        </w:numPr>
        <w:spacing w:line="276" w:lineRule="auto"/>
        <w:rPr>
          <w:lang w:eastAsia="en-GB"/>
        </w:rPr>
      </w:pPr>
      <w:bookmarkStart w:id="6" w:name="_Useful_Contacts"/>
      <w:bookmarkEnd w:id="6"/>
      <w:r w:rsidRPr="00FC2384">
        <w:rPr>
          <w:lang w:eastAsia="en-GB"/>
        </w:rPr>
        <w:lastRenderedPageBreak/>
        <w:t xml:space="preserve">Useful Contacts </w:t>
      </w:r>
    </w:p>
    <w:p w14:paraId="3CBD1ECE" w14:textId="54266110" w:rsidR="003A06D2" w:rsidRPr="00FC2384" w:rsidRDefault="00A2368C" w:rsidP="00EA425A">
      <w:pPr>
        <w:spacing w:line="276" w:lineRule="auto"/>
        <w:rPr>
          <w:lang w:eastAsia="en-GB"/>
        </w:rPr>
      </w:pPr>
      <w:r w:rsidRPr="00FC2384">
        <w:rPr>
          <w:lang w:eastAsia="en-GB"/>
        </w:rPr>
        <w:t xml:space="preserve">England Golf Useful Contacts </w:t>
      </w:r>
    </w:p>
    <w:tbl>
      <w:tblPr>
        <w:tblStyle w:val="GridTable4-Accent11"/>
        <w:tblW w:w="0" w:type="auto"/>
        <w:tblLook w:val="04A0" w:firstRow="1" w:lastRow="0" w:firstColumn="1" w:lastColumn="0" w:noHBand="0" w:noVBand="1"/>
      </w:tblPr>
      <w:tblGrid>
        <w:gridCol w:w="2405"/>
        <w:gridCol w:w="2835"/>
        <w:gridCol w:w="3776"/>
      </w:tblGrid>
      <w:tr w:rsidR="00A2368C" w:rsidRPr="005A1F64" w14:paraId="534BF54A" w14:textId="77777777" w:rsidTr="00A236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DB0F063" w14:textId="1E16DAA4" w:rsidR="00A2368C" w:rsidRPr="00A2368C" w:rsidRDefault="00A2368C" w:rsidP="00EA425A">
            <w:pPr>
              <w:spacing w:line="276" w:lineRule="auto"/>
              <w:rPr>
                <w:sz w:val="22"/>
                <w:szCs w:val="22"/>
              </w:rPr>
            </w:pPr>
            <w:r w:rsidRPr="005A1F64">
              <w:rPr>
                <w:sz w:val="22"/>
                <w:szCs w:val="22"/>
              </w:rPr>
              <w:t>Name</w:t>
            </w:r>
          </w:p>
        </w:tc>
        <w:tc>
          <w:tcPr>
            <w:tcW w:w="2835" w:type="dxa"/>
          </w:tcPr>
          <w:p w14:paraId="4802C8BA" w14:textId="52DA057A" w:rsidR="00A2368C" w:rsidRPr="00A2368C" w:rsidRDefault="00A2368C" w:rsidP="00EA425A">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5A1F64">
              <w:rPr>
                <w:sz w:val="22"/>
                <w:szCs w:val="22"/>
              </w:rPr>
              <w:t>Address</w:t>
            </w:r>
          </w:p>
        </w:tc>
        <w:tc>
          <w:tcPr>
            <w:tcW w:w="3776" w:type="dxa"/>
          </w:tcPr>
          <w:p w14:paraId="2DDB5B57" w14:textId="5472EADF" w:rsidR="00A2368C" w:rsidRPr="00A2368C" w:rsidRDefault="00A2368C" w:rsidP="00EA425A">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5A1F64">
              <w:rPr>
                <w:sz w:val="22"/>
                <w:szCs w:val="22"/>
              </w:rPr>
              <w:t xml:space="preserve">Number and email </w:t>
            </w:r>
          </w:p>
        </w:tc>
      </w:tr>
      <w:tr w:rsidR="00A2368C" w:rsidRPr="005A1F64" w14:paraId="630113CA" w14:textId="77777777" w:rsidTr="00A23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40E0C2C" w14:textId="467656A9" w:rsidR="00A2368C" w:rsidRPr="00A2368C" w:rsidRDefault="00A2368C" w:rsidP="00EA425A">
            <w:pPr>
              <w:spacing w:line="276" w:lineRule="auto"/>
              <w:rPr>
                <w:b w:val="0"/>
                <w:bCs w:val="0"/>
                <w:sz w:val="22"/>
                <w:szCs w:val="22"/>
              </w:rPr>
            </w:pPr>
            <w:r w:rsidRPr="005A1F64">
              <w:rPr>
                <w:b w:val="0"/>
                <w:bCs w:val="0"/>
                <w:sz w:val="22"/>
                <w:szCs w:val="22"/>
              </w:rPr>
              <w:t>Lead Safeguarding Officer</w:t>
            </w:r>
          </w:p>
        </w:tc>
        <w:tc>
          <w:tcPr>
            <w:tcW w:w="2835" w:type="dxa"/>
          </w:tcPr>
          <w:p w14:paraId="49F5CA3A" w14:textId="7E8C34B3" w:rsidR="00A2368C" w:rsidRPr="00A2368C" w:rsidRDefault="00A2368C" w:rsidP="00EA425A">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5A1F64">
              <w:rPr>
                <w:sz w:val="22"/>
                <w:szCs w:val="22"/>
              </w:rPr>
              <w:t>England Golf</w:t>
            </w:r>
            <w:r w:rsidRPr="005A1F64">
              <w:rPr>
                <w:sz w:val="22"/>
                <w:szCs w:val="22"/>
              </w:rPr>
              <w:br/>
              <w:t>National Golf Centre</w:t>
            </w:r>
            <w:r w:rsidRPr="005A1F64">
              <w:rPr>
                <w:sz w:val="22"/>
                <w:szCs w:val="22"/>
              </w:rPr>
              <w:br/>
              <w:t>The Broadway</w:t>
            </w:r>
            <w:r w:rsidRPr="005A1F64">
              <w:rPr>
                <w:sz w:val="22"/>
                <w:szCs w:val="22"/>
              </w:rPr>
              <w:br/>
              <w:t>Woodhall Spa</w:t>
            </w:r>
            <w:r w:rsidRPr="005A1F64">
              <w:rPr>
                <w:sz w:val="22"/>
                <w:szCs w:val="22"/>
              </w:rPr>
              <w:br/>
              <w:t>Lincolnshire</w:t>
            </w:r>
            <w:r w:rsidRPr="005A1F64">
              <w:rPr>
                <w:sz w:val="22"/>
                <w:szCs w:val="22"/>
              </w:rPr>
              <w:br/>
              <w:t>LN10 6PU</w:t>
            </w:r>
          </w:p>
        </w:tc>
        <w:tc>
          <w:tcPr>
            <w:tcW w:w="3776" w:type="dxa"/>
          </w:tcPr>
          <w:p w14:paraId="755BEF87" w14:textId="45BEBFCB" w:rsidR="00A2368C" w:rsidRPr="00A2368C" w:rsidRDefault="00A2368C" w:rsidP="00EA425A">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5A1F64">
              <w:rPr>
                <w:sz w:val="22"/>
                <w:szCs w:val="22"/>
              </w:rPr>
              <w:t>01526 351824</w:t>
            </w:r>
            <w:r w:rsidRPr="005A1F64">
              <w:rPr>
                <w:sz w:val="22"/>
                <w:szCs w:val="22"/>
              </w:rPr>
              <w:br/>
              <w:t xml:space="preserve">safeguarding@englandgolf.org </w:t>
            </w:r>
          </w:p>
        </w:tc>
      </w:tr>
    </w:tbl>
    <w:p w14:paraId="5F6677C8" w14:textId="113C62B6" w:rsidR="00A2368C" w:rsidRPr="00FC2384" w:rsidRDefault="00A2368C" w:rsidP="00EA425A">
      <w:pPr>
        <w:spacing w:line="276" w:lineRule="auto"/>
        <w:rPr>
          <w:lang w:eastAsia="en-GB"/>
        </w:rPr>
      </w:pPr>
    </w:p>
    <w:p w14:paraId="31B37BE5" w14:textId="282ED78A" w:rsidR="00A2368C" w:rsidRPr="00FC2384" w:rsidRDefault="00A2368C" w:rsidP="00EA425A">
      <w:pPr>
        <w:spacing w:line="276" w:lineRule="auto"/>
        <w:rPr>
          <w:lang w:eastAsia="en-GB"/>
        </w:rPr>
      </w:pPr>
      <w:r w:rsidRPr="00FC2384">
        <w:rPr>
          <w:lang w:eastAsia="en-GB"/>
        </w:rPr>
        <w:t xml:space="preserve">Local Contacts </w:t>
      </w:r>
    </w:p>
    <w:tbl>
      <w:tblPr>
        <w:tblStyle w:val="GridTable4-Accent11"/>
        <w:tblW w:w="0" w:type="auto"/>
        <w:tblLook w:val="04A0" w:firstRow="1" w:lastRow="0" w:firstColumn="1" w:lastColumn="0" w:noHBand="0" w:noVBand="1"/>
      </w:tblPr>
      <w:tblGrid>
        <w:gridCol w:w="2245"/>
        <w:gridCol w:w="3537"/>
        <w:gridCol w:w="3234"/>
      </w:tblGrid>
      <w:tr w:rsidR="00EA425A" w:rsidRPr="005A1F64" w14:paraId="00CD6B12" w14:textId="77777777" w:rsidTr="006A29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DA4C74C" w14:textId="77777777" w:rsidR="00A2368C" w:rsidRPr="00A2368C" w:rsidRDefault="00A2368C" w:rsidP="00EA425A">
            <w:pPr>
              <w:spacing w:line="276" w:lineRule="auto"/>
              <w:rPr>
                <w:sz w:val="22"/>
                <w:szCs w:val="22"/>
              </w:rPr>
            </w:pPr>
            <w:r w:rsidRPr="005A1F64">
              <w:rPr>
                <w:sz w:val="22"/>
                <w:szCs w:val="22"/>
              </w:rPr>
              <w:t>Name</w:t>
            </w:r>
          </w:p>
        </w:tc>
        <w:tc>
          <w:tcPr>
            <w:tcW w:w="2835" w:type="dxa"/>
          </w:tcPr>
          <w:p w14:paraId="457E96E9" w14:textId="77777777" w:rsidR="00A2368C" w:rsidRPr="00A2368C" w:rsidRDefault="00A2368C" w:rsidP="00EA425A">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5A1F64">
              <w:rPr>
                <w:sz w:val="22"/>
                <w:szCs w:val="22"/>
              </w:rPr>
              <w:t>Address</w:t>
            </w:r>
          </w:p>
        </w:tc>
        <w:tc>
          <w:tcPr>
            <w:tcW w:w="3776" w:type="dxa"/>
          </w:tcPr>
          <w:p w14:paraId="24703C7E" w14:textId="77777777" w:rsidR="00A2368C" w:rsidRPr="00A2368C" w:rsidRDefault="00A2368C" w:rsidP="00EA425A">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5A1F64">
              <w:rPr>
                <w:sz w:val="22"/>
                <w:szCs w:val="22"/>
              </w:rPr>
              <w:t xml:space="preserve">Number and email </w:t>
            </w:r>
          </w:p>
        </w:tc>
      </w:tr>
      <w:tr w:rsidR="00ED5BD3" w:rsidRPr="005A1F64" w14:paraId="18277581" w14:textId="77777777" w:rsidTr="006A2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39134FA" w14:textId="06A1FC88" w:rsidR="00ED5BD3" w:rsidRPr="00A2368C" w:rsidRDefault="00ED5BD3" w:rsidP="00ED5BD3">
            <w:pPr>
              <w:spacing w:line="276" w:lineRule="auto"/>
              <w:rPr>
                <w:b w:val="0"/>
                <w:bCs w:val="0"/>
                <w:sz w:val="22"/>
                <w:szCs w:val="22"/>
              </w:rPr>
            </w:pPr>
            <w:r>
              <w:rPr>
                <w:b w:val="0"/>
                <w:bCs w:val="0"/>
                <w:sz w:val="22"/>
                <w:szCs w:val="22"/>
              </w:rPr>
              <w:t xml:space="preserve">Herts County </w:t>
            </w:r>
            <w:r w:rsidRPr="005A1F64">
              <w:rPr>
                <w:b w:val="0"/>
                <w:bCs w:val="0"/>
                <w:sz w:val="22"/>
                <w:szCs w:val="22"/>
              </w:rPr>
              <w:t>Council – Safeguarding Adults</w:t>
            </w:r>
          </w:p>
        </w:tc>
        <w:tc>
          <w:tcPr>
            <w:tcW w:w="2835" w:type="dxa"/>
          </w:tcPr>
          <w:p w14:paraId="260C1E3C" w14:textId="77777777" w:rsidR="00ED5BD3" w:rsidRDefault="00ED5BD3" w:rsidP="00ED5BD3">
            <w:pPr>
              <w:spacing w:line="276" w:lineRule="auto"/>
              <w:cnfStyle w:val="000000100000" w:firstRow="0" w:lastRow="0" w:firstColumn="0" w:lastColumn="0" w:oddVBand="0" w:evenVBand="0" w:oddHBand="1" w:evenHBand="0" w:firstRowFirstColumn="0" w:firstRowLastColumn="0" w:lastRowFirstColumn="0" w:lastRowLastColumn="0"/>
            </w:pPr>
            <w:r w:rsidRPr="00ED5BD3">
              <w:t>Hertfordshire Safeguarding Adults Board (HSAB)</w:t>
            </w:r>
            <w:r w:rsidRPr="00ED5BD3">
              <w:br/>
              <w:t>Safeguarding Boards Business Unit</w:t>
            </w:r>
            <w:r w:rsidRPr="00ED5BD3">
              <w:br/>
            </w:r>
          </w:p>
          <w:p w14:paraId="54AA57CD" w14:textId="12035CCF" w:rsidR="00ED5BD3" w:rsidRPr="00ED5BD3" w:rsidRDefault="00ED5BD3" w:rsidP="00ED5BD3">
            <w:pPr>
              <w:spacing w:line="276" w:lineRule="auto"/>
              <w:cnfStyle w:val="000000100000" w:firstRow="0" w:lastRow="0" w:firstColumn="0" w:lastColumn="0" w:oddVBand="0" w:evenVBand="0" w:oddHBand="1" w:evenHBand="0" w:firstRowFirstColumn="0" w:firstRowLastColumn="0" w:lastRowFirstColumn="0" w:lastRowLastColumn="0"/>
            </w:pPr>
            <w:r w:rsidRPr="00ED5BD3">
              <w:t>Post Point CH0116</w:t>
            </w:r>
            <w:r w:rsidRPr="00ED5BD3">
              <w:br/>
              <w:t>Room 152, County Hall</w:t>
            </w:r>
            <w:r w:rsidRPr="00ED5BD3">
              <w:br/>
              <w:t>Pegs Lane</w:t>
            </w:r>
            <w:r w:rsidRPr="00ED5BD3">
              <w:br/>
              <w:t>Hertford</w:t>
            </w:r>
            <w:r w:rsidRPr="00ED5BD3">
              <w:br/>
              <w:t>SG13 8DQ</w:t>
            </w:r>
          </w:p>
        </w:tc>
        <w:tc>
          <w:tcPr>
            <w:tcW w:w="3776" w:type="dxa"/>
          </w:tcPr>
          <w:p w14:paraId="287393EE" w14:textId="77777777" w:rsidR="00ED5BD3" w:rsidRPr="00ED5BD3" w:rsidRDefault="00ED5BD3" w:rsidP="00ED5BD3">
            <w:pPr>
              <w:spacing w:before="120" w:after="120"/>
              <w:cnfStyle w:val="000000100000" w:firstRow="0" w:lastRow="0" w:firstColumn="0" w:lastColumn="0" w:oddVBand="0" w:evenVBand="0" w:oddHBand="1" w:evenHBand="0" w:firstRowFirstColumn="0" w:firstRowLastColumn="0" w:lastRowFirstColumn="0" w:lastRowLastColumn="0"/>
            </w:pPr>
            <w:r w:rsidRPr="00ED5BD3">
              <w:t xml:space="preserve">Call 0300 123 4042 </w:t>
            </w:r>
          </w:p>
          <w:p w14:paraId="74FED5A5" w14:textId="77777777" w:rsidR="00ED5BD3" w:rsidRPr="00ED5BD3" w:rsidRDefault="00ED5BD3" w:rsidP="00ED5BD3">
            <w:pPr>
              <w:spacing w:before="120" w:after="120"/>
              <w:cnfStyle w:val="000000100000" w:firstRow="0" w:lastRow="0" w:firstColumn="0" w:lastColumn="0" w:oddVBand="0" w:evenVBand="0" w:oddHBand="1" w:evenHBand="0" w:firstRowFirstColumn="0" w:firstRowLastColumn="0" w:lastRowFirstColumn="0" w:lastRowLastColumn="0"/>
            </w:pPr>
            <w:r w:rsidRPr="00ED5BD3">
              <w:t>(24 hours a day)</w:t>
            </w:r>
          </w:p>
          <w:p w14:paraId="25F737E1" w14:textId="6F570004" w:rsidR="00ED5BD3" w:rsidRPr="00ED5BD3" w:rsidRDefault="00ED5BD3" w:rsidP="00ED5BD3">
            <w:pPr>
              <w:spacing w:line="276" w:lineRule="auto"/>
              <w:cnfStyle w:val="000000100000" w:firstRow="0" w:lastRow="0" w:firstColumn="0" w:lastColumn="0" w:oddVBand="0" w:evenVBand="0" w:oddHBand="1" w:evenHBand="0" w:firstRowFirstColumn="0" w:firstRowLastColumn="0" w:lastRowFirstColumn="0" w:lastRowLastColumn="0"/>
            </w:pPr>
            <w:r w:rsidRPr="00ED5BD3">
              <w:t xml:space="preserve"> </w:t>
            </w:r>
          </w:p>
        </w:tc>
      </w:tr>
      <w:tr w:rsidR="00ED5BD3" w:rsidRPr="005A1F64" w14:paraId="26200856" w14:textId="77777777" w:rsidTr="006A296E">
        <w:tc>
          <w:tcPr>
            <w:cnfStyle w:val="001000000000" w:firstRow="0" w:lastRow="0" w:firstColumn="1" w:lastColumn="0" w:oddVBand="0" w:evenVBand="0" w:oddHBand="0" w:evenHBand="0" w:firstRowFirstColumn="0" w:firstRowLastColumn="0" w:lastRowFirstColumn="0" w:lastRowLastColumn="0"/>
            <w:tcW w:w="2405" w:type="dxa"/>
          </w:tcPr>
          <w:p w14:paraId="582DF47C" w14:textId="551AAF74" w:rsidR="00ED5BD3" w:rsidRPr="005A1F64" w:rsidRDefault="00ED5BD3" w:rsidP="00ED5BD3">
            <w:pPr>
              <w:spacing w:line="276" w:lineRule="auto"/>
              <w:rPr>
                <w:b w:val="0"/>
                <w:bCs w:val="0"/>
                <w:sz w:val="22"/>
                <w:szCs w:val="22"/>
              </w:rPr>
            </w:pPr>
            <w:r>
              <w:rPr>
                <w:b w:val="0"/>
                <w:bCs w:val="0"/>
                <w:sz w:val="22"/>
                <w:szCs w:val="22"/>
              </w:rPr>
              <w:t>Herts</w:t>
            </w:r>
            <w:r w:rsidRPr="005A1F64">
              <w:rPr>
                <w:b w:val="0"/>
                <w:bCs w:val="0"/>
                <w:sz w:val="22"/>
                <w:szCs w:val="22"/>
              </w:rPr>
              <w:t xml:space="preserve"> County Council-Social Care-Emergency Duty Team</w:t>
            </w:r>
          </w:p>
        </w:tc>
        <w:tc>
          <w:tcPr>
            <w:tcW w:w="2835" w:type="dxa"/>
          </w:tcPr>
          <w:p w14:paraId="760925EA" w14:textId="77A89B00" w:rsidR="00ED5BD3" w:rsidRPr="00ED5BD3" w:rsidRDefault="00ED5BD3" w:rsidP="00ED5BD3">
            <w:pPr>
              <w:spacing w:line="276" w:lineRule="auto"/>
              <w:cnfStyle w:val="000000000000" w:firstRow="0" w:lastRow="0" w:firstColumn="0" w:lastColumn="0" w:oddVBand="0" w:evenVBand="0" w:oddHBand="0" w:evenHBand="0" w:firstRowFirstColumn="0" w:firstRowLastColumn="0" w:lastRowFirstColumn="0" w:lastRowLastColumn="0"/>
            </w:pPr>
            <w:r w:rsidRPr="00ED5BD3">
              <w:t>www.hertfordshire.gov.uk/adults</w:t>
            </w:r>
          </w:p>
        </w:tc>
        <w:tc>
          <w:tcPr>
            <w:tcW w:w="3776" w:type="dxa"/>
          </w:tcPr>
          <w:p w14:paraId="1A4F5174" w14:textId="77777777" w:rsidR="00ED5BD3" w:rsidRPr="00ED5BD3" w:rsidRDefault="00ED5BD3" w:rsidP="00ED5BD3">
            <w:pPr>
              <w:pStyle w:val="NormalWeb"/>
              <w:shd w:val="clear" w:color="auto" w:fill="FFFFFF"/>
              <w:spacing w:before="0" w:beforeAutospacing="0" w:after="240" w:afterAutospacing="0"/>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lang w:eastAsia="en-US"/>
              </w:rPr>
            </w:pPr>
            <w:r w:rsidRPr="00ED5BD3">
              <w:rPr>
                <w:rFonts w:ascii="Verdana" w:hAnsi="Verdana"/>
                <w:sz w:val="20"/>
                <w:szCs w:val="20"/>
                <w:lang w:eastAsia="en-US"/>
              </w:rPr>
              <w:t>0300 123 4043</w:t>
            </w:r>
          </w:p>
          <w:p w14:paraId="6FF48BC1" w14:textId="77777777" w:rsidR="00ED5BD3" w:rsidRPr="00ED5BD3" w:rsidRDefault="00ED5BD3" w:rsidP="00ED5BD3">
            <w:pPr>
              <w:pStyle w:val="NormalWeb"/>
              <w:shd w:val="clear" w:color="auto" w:fill="FFFFFF"/>
              <w:spacing w:before="0" w:beforeAutospacing="0" w:after="240" w:afterAutospacing="0"/>
              <w:cnfStyle w:val="000000000000" w:firstRow="0" w:lastRow="0" w:firstColumn="0" w:lastColumn="0" w:oddVBand="0" w:evenVBand="0" w:oddHBand="0" w:evenHBand="0" w:firstRowFirstColumn="0" w:firstRowLastColumn="0" w:lastRowFirstColumn="0" w:lastRowLastColumn="0"/>
              <w:rPr>
                <w:rFonts w:ascii="Verdana" w:hAnsi="Verdana"/>
                <w:sz w:val="20"/>
                <w:szCs w:val="20"/>
                <w:lang w:eastAsia="en-US"/>
              </w:rPr>
            </w:pPr>
            <w:r w:rsidRPr="00ED5BD3">
              <w:rPr>
                <w:rFonts w:ascii="Verdana" w:hAnsi="Verdana"/>
                <w:sz w:val="20"/>
                <w:szCs w:val="20"/>
                <w:lang w:eastAsia="en-US"/>
              </w:rPr>
              <w:t xml:space="preserve">Monday to Friday – </w:t>
            </w:r>
          </w:p>
          <w:p w14:paraId="13A2694C" w14:textId="77777777" w:rsidR="00ED5BD3" w:rsidRPr="00ED5BD3" w:rsidRDefault="00ED5BD3" w:rsidP="00ED5BD3">
            <w:pPr>
              <w:pStyle w:val="NormalWeb"/>
              <w:shd w:val="clear" w:color="auto" w:fill="FFFFFF"/>
              <w:spacing w:before="0" w:beforeAutospacing="0" w:after="240" w:afterAutospacing="0"/>
              <w:cnfStyle w:val="000000000000" w:firstRow="0" w:lastRow="0" w:firstColumn="0" w:lastColumn="0" w:oddVBand="0" w:evenVBand="0" w:oddHBand="0" w:evenHBand="0" w:firstRowFirstColumn="0" w:firstRowLastColumn="0" w:lastRowFirstColumn="0" w:lastRowLastColumn="0"/>
              <w:rPr>
                <w:rFonts w:ascii="Verdana" w:hAnsi="Verdana"/>
                <w:sz w:val="20"/>
                <w:szCs w:val="20"/>
                <w:lang w:eastAsia="en-US"/>
              </w:rPr>
            </w:pPr>
            <w:r w:rsidRPr="00ED5BD3">
              <w:rPr>
                <w:rFonts w:ascii="Verdana" w:hAnsi="Verdana"/>
                <w:sz w:val="20"/>
                <w:szCs w:val="20"/>
                <w:lang w:eastAsia="en-US"/>
              </w:rPr>
              <w:t>8am - 8pm</w:t>
            </w:r>
          </w:p>
          <w:p w14:paraId="58007F49" w14:textId="58AE3797" w:rsidR="00ED5BD3" w:rsidRPr="00ED5BD3" w:rsidRDefault="00ED5BD3" w:rsidP="00ED5BD3">
            <w:pPr>
              <w:spacing w:line="276" w:lineRule="auto"/>
              <w:cnfStyle w:val="000000000000" w:firstRow="0" w:lastRow="0" w:firstColumn="0" w:lastColumn="0" w:oddVBand="0" w:evenVBand="0" w:oddHBand="0" w:evenHBand="0" w:firstRowFirstColumn="0" w:firstRowLastColumn="0" w:lastRowFirstColumn="0" w:lastRowLastColumn="0"/>
            </w:pPr>
            <w:r w:rsidRPr="00ED5BD3">
              <w:t>Saturday – 9am - 4pm</w:t>
            </w:r>
          </w:p>
        </w:tc>
      </w:tr>
    </w:tbl>
    <w:p w14:paraId="3CD38345" w14:textId="77777777" w:rsidR="00A2368C" w:rsidRPr="00FC2384" w:rsidRDefault="00A2368C" w:rsidP="00EA425A">
      <w:pPr>
        <w:spacing w:line="276" w:lineRule="auto"/>
        <w:rPr>
          <w:lang w:eastAsia="en-GB"/>
        </w:rPr>
      </w:pPr>
    </w:p>
    <w:p w14:paraId="667B7F4F" w14:textId="41D00F0A" w:rsidR="00A2368C" w:rsidRPr="00FC2384" w:rsidRDefault="00A2368C" w:rsidP="00EA425A">
      <w:pPr>
        <w:spacing w:line="276" w:lineRule="auto"/>
        <w:rPr>
          <w:lang w:eastAsia="en-GB"/>
        </w:rPr>
      </w:pPr>
      <w:r w:rsidRPr="00FC2384">
        <w:rPr>
          <w:lang w:eastAsia="en-GB"/>
        </w:rPr>
        <w:t xml:space="preserve">National Contacts </w:t>
      </w:r>
    </w:p>
    <w:tbl>
      <w:tblPr>
        <w:tblStyle w:val="GridTable4-Accent11"/>
        <w:tblW w:w="0" w:type="auto"/>
        <w:tblLook w:val="04A0" w:firstRow="1" w:lastRow="0" w:firstColumn="1" w:lastColumn="0" w:noHBand="0" w:noVBand="1"/>
      </w:tblPr>
      <w:tblGrid>
        <w:gridCol w:w="2405"/>
        <w:gridCol w:w="2835"/>
        <w:gridCol w:w="3776"/>
      </w:tblGrid>
      <w:tr w:rsidR="00EA425A" w:rsidRPr="005A1F64" w14:paraId="55EF5378" w14:textId="77777777" w:rsidTr="006A29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ACFF362" w14:textId="77777777" w:rsidR="00A2368C" w:rsidRPr="00A2368C" w:rsidRDefault="00A2368C" w:rsidP="00EA425A">
            <w:pPr>
              <w:spacing w:line="276" w:lineRule="auto"/>
              <w:rPr>
                <w:sz w:val="22"/>
                <w:szCs w:val="22"/>
              </w:rPr>
            </w:pPr>
            <w:r w:rsidRPr="005A1F64">
              <w:rPr>
                <w:sz w:val="22"/>
                <w:szCs w:val="22"/>
              </w:rPr>
              <w:t>Name</w:t>
            </w:r>
          </w:p>
        </w:tc>
        <w:tc>
          <w:tcPr>
            <w:tcW w:w="2835" w:type="dxa"/>
          </w:tcPr>
          <w:p w14:paraId="06B8CFD8" w14:textId="313A732A" w:rsidR="00A2368C" w:rsidRPr="00A2368C" w:rsidRDefault="00A2368C" w:rsidP="00EA425A">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5A1F64">
              <w:rPr>
                <w:sz w:val="22"/>
                <w:szCs w:val="22"/>
              </w:rPr>
              <w:t>Website</w:t>
            </w:r>
          </w:p>
        </w:tc>
        <w:tc>
          <w:tcPr>
            <w:tcW w:w="3776" w:type="dxa"/>
          </w:tcPr>
          <w:p w14:paraId="7B0A51C1" w14:textId="77777777" w:rsidR="00A2368C" w:rsidRPr="00A2368C" w:rsidRDefault="00A2368C" w:rsidP="00EA425A">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5A1F64">
              <w:rPr>
                <w:sz w:val="22"/>
                <w:szCs w:val="22"/>
              </w:rPr>
              <w:t xml:space="preserve">Number and email </w:t>
            </w:r>
          </w:p>
        </w:tc>
      </w:tr>
      <w:tr w:rsidR="00EA425A" w:rsidRPr="005A1F64" w14:paraId="7E96823F" w14:textId="77777777" w:rsidTr="006A2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9621442" w14:textId="2D075E62" w:rsidR="00A2368C" w:rsidRPr="00A2368C" w:rsidRDefault="00A2368C" w:rsidP="00EA425A">
            <w:pPr>
              <w:spacing w:line="276" w:lineRule="auto"/>
              <w:rPr>
                <w:b w:val="0"/>
                <w:bCs w:val="0"/>
                <w:sz w:val="22"/>
                <w:szCs w:val="22"/>
              </w:rPr>
            </w:pPr>
            <w:r w:rsidRPr="005A1F64">
              <w:rPr>
                <w:b w:val="0"/>
                <w:bCs w:val="0"/>
                <w:sz w:val="22"/>
                <w:szCs w:val="22"/>
              </w:rPr>
              <w:t>Ann Craft Trust - Safeguarding Adults in Sport and Activity</w:t>
            </w:r>
          </w:p>
        </w:tc>
        <w:tc>
          <w:tcPr>
            <w:tcW w:w="2835" w:type="dxa"/>
          </w:tcPr>
          <w:p w14:paraId="22B016DF" w14:textId="0CF0D2F0" w:rsidR="00A2368C" w:rsidRPr="00A2368C" w:rsidRDefault="00A2368C" w:rsidP="00EA425A">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5A1F64">
              <w:rPr>
                <w:sz w:val="22"/>
                <w:szCs w:val="22"/>
              </w:rPr>
              <w:t>www.anncrafttrust.org</w:t>
            </w:r>
          </w:p>
        </w:tc>
        <w:tc>
          <w:tcPr>
            <w:tcW w:w="3776" w:type="dxa"/>
          </w:tcPr>
          <w:p w14:paraId="586A3C42" w14:textId="600C15AD" w:rsidR="00A2368C" w:rsidRPr="00A2368C" w:rsidRDefault="00A2368C" w:rsidP="00EA425A">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5A1F64">
              <w:rPr>
                <w:sz w:val="22"/>
                <w:szCs w:val="22"/>
              </w:rPr>
              <w:t>0115 951 5400</w:t>
            </w:r>
            <w:r w:rsidRPr="005A1F64">
              <w:rPr>
                <w:sz w:val="22"/>
                <w:szCs w:val="22"/>
              </w:rPr>
              <w:br/>
              <w:t xml:space="preserve">Ann-Craft Trust@nottingham.ac.uk </w:t>
            </w:r>
          </w:p>
        </w:tc>
      </w:tr>
      <w:tr w:rsidR="00A2368C" w:rsidRPr="005A1F64" w14:paraId="16223AD3" w14:textId="77777777" w:rsidTr="006A296E">
        <w:tc>
          <w:tcPr>
            <w:cnfStyle w:val="001000000000" w:firstRow="0" w:lastRow="0" w:firstColumn="1" w:lastColumn="0" w:oddVBand="0" w:evenVBand="0" w:oddHBand="0" w:evenHBand="0" w:firstRowFirstColumn="0" w:firstRowLastColumn="0" w:lastRowFirstColumn="0" w:lastRowLastColumn="0"/>
            <w:tcW w:w="2405" w:type="dxa"/>
          </w:tcPr>
          <w:p w14:paraId="6F0F95A8" w14:textId="0A161A04" w:rsidR="00A2368C" w:rsidRPr="005A1F64" w:rsidRDefault="00A2368C" w:rsidP="00EA425A">
            <w:pPr>
              <w:spacing w:line="276" w:lineRule="auto"/>
              <w:rPr>
                <w:b w:val="0"/>
                <w:bCs w:val="0"/>
                <w:sz w:val="22"/>
                <w:szCs w:val="22"/>
              </w:rPr>
            </w:pPr>
            <w:r w:rsidRPr="005A1F64">
              <w:rPr>
                <w:b w:val="0"/>
                <w:bCs w:val="0"/>
                <w:sz w:val="22"/>
                <w:szCs w:val="22"/>
              </w:rPr>
              <w:t>Samaritans</w:t>
            </w:r>
          </w:p>
        </w:tc>
        <w:tc>
          <w:tcPr>
            <w:tcW w:w="2835" w:type="dxa"/>
          </w:tcPr>
          <w:p w14:paraId="43ED4817" w14:textId="77777777" w:rsidR="00A2368C" w:rsidRPr="005A1F64" w:rsidRDefault="00A2368C" w:rsidP="00EA425A">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3776" w:type="dxa"/>
          </w:tcPr>
          <w:p w14:paraId="00F37027" w14:textId="77777777" w:rsidR="00A2368C" w:rsidRPr="005A1F64" w:rsidRDefault="00A2368C" w:rsidP="00EA425A">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5A1F64">
              <w:rPr>
                <w:sz w:val="22"/>
                <w:szCs w:val="22"/>
              </w:rPr>
              <w:t>01522 782333</w:t>
            </w:r>
          </w:p>
        </w:tc>
      </w:tr>
    </w:tbl>
    <w:p w14:paraId="21A36970" w14:textId="29888231" w:rsidR="00A2368C" w:rsidRPr="00FC2384" w:rsidRDefault="00F14499" w:rsidP="00EA425A">
      <w:pPr>
        <w:pStyle w:val="Heading2"/>
        <w:spacing w:line="276" w:lineRule="auto"/>
        <w:rPr>
          <w:lang w:eastAsia="en-GB"/>
        </w:rPr>
      </w:pPr>
      <w:bookmarkStart w:id="7" w:name="_Safeguarding_Adults_Flowchart"/>
      <w:bookmarkEnd w:id="7"/>
      <w:r w:rsidRPr="00F14499">
        <w:rPr>
          <w:lang w:eastAsia="en-GB"/>
        </w:rPr>
        <w:lastRenderedPageBreak/>
        <w:t>Safeguarding Adults Flowchart</w:t>
      </w:r>
      <w:r>
        <w:rPr>
          <w:lang w:eastAsia="en-GB"/>
        </w:rPr>
        <w:br/>
      </w:r>
      <w:r w:rsidR="00A2368C" w:rsidRPr="00FC2384">
        <w:rPr>
          <w:lang w:eastAsia="en-GB"/>
        </w:rPr>
        <w:t>What to do if you have a concern about an adult?</w:t>
      </w:r>
    </w:p>
    <w:p w14:paraId="01D3EA4C" w14:textId="67D09E53" w:rsidR="00A2368C" w:rsidRPr="00FC2384" w:rsidRDefault="00F14499" w:rsidP="00EA425A">
      <w:pPr>
        <w:spacing w:line="276" w:lineRule="auto"/>
        <w:rPr>
          <w:lang w:eastAsia="en-GB"/>
        </w:rPr>
      </w:pPr>
      <w:r w:rsidRPr="00FC2384">
        <w:rPr>
          <w:noProof/>
          <w:lang w:eastAsia="en-GB"/>
        </w:rPr>
        <mc:AlternateContent>
          <mc:Choice Requires="wpg">
            <w:drawing>
              <wp:anchor distT="0" distB="0" distL="114300" distR="114300" simplePos="0" relativeHeight="251674624" behindDoc="0" locked="0" layoutInCell="1" allowOverlap="1" wp14:anchorId="6083DDB6" wp14:editId="5A58076D">
                <wp:simplePos x="0" y="0"/>
                <wp:positionH relativeFrom="margin">
                  <wp:posOffset>-110731</wp:posOffset>
                </wp:positionH>
                <wp:positionV relativeFrom="paragraph">
                  <wp:posOffset>70463</wp:posOffset>
                </wp:positionV>
                <wp:extent cx="6358467" cy="6256679"/>
                <wp:effectExtent l="0" t="0" r="23495" b="10795"/>
                <wp:wrapNone/>
                <wp:docPr id="6" name="Group 6"/>
                <wp:cNvGraphicFramePr/>
                <a:graphic xmlns:a="http://schemas.openxmlformats.org/drawingml/2006/main">
                  <a:graphicData uri="http://schemas.microsoft.com/office/word/2010/wordprocessingGroup">
                    <wpg:wgp>
                      <wpg:cNvGrpSpPr/>
                      <wpg:grpSpPr>
                        <a:xfrm>
                          <a:off x="0" y="0"/>
                          <a:ext cx="6358467" cy="6256679"/>
                          <a:chOff x="-177798" y="0"/>
                          <a:chExt cx="6358467" cy="6256679"/>
                        </a:xfrm>
                      </wpg:grpSpPr>
                      <wps:wsp>
                        <wps:cNvPr id="55" name="Straight Connector 55"/>
                        <wps:cNvCnPr>
                          <a:cxnSpLocks noChangeShapeType="1"/>
                        </wps:cNvCnPr>
                        <wps:spPr bwMode="auto">
                          <a:xfrm>
                            <a:off x="1744133" y="1871133"/>
                            <a:ext cx="0" cy="226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 name="Text Box 5"/>
                        <wps:cNvSpPr txBox="1">
                          <a:spLocks noChangeArrowheads="1"/>
                        </wps:cNvSpPr>
                        <wps:spPr bwMode="auto">
                          <a:xfrm>
                            <a:off x="770466" y="0"/>
                            <a:ext cx="4356735" cy="539750"/>
                          </a:xfrm>
                          <a:prstGeom prst="rect">
                            <a:avLst/>
                          </a:prstGeom>
                          <a:solidFill>
                            <a:srgbClr val="FFFFFF"/>
                          </a:solidFill>
                          <a:ln w="9525">
                            <a:solidFill>
                              <a:srgbClr val="000000"/>
                            </a:solidFill>
                            <a:miter lim="800000"/>
                            <a:headEnd/>
                            <a:tailEnd/>
                          </a:ln>
                        </wps:spPr>
                        <wps:txbx>
                          <w:txbxContent>
                            <w:p w14:paraId="1FCED44D" w14:textId="77777777" w:rsidR="000D3058" w:rsidRPr="008A3622" w:rsidRDefault="000D3058" w:rsidP="000D3058">
                              <w:pPr>
                                <w:jc w:val="center"/>
                                <w:rPr>
                                  <w:rFonts w:cs="Arial"/>
                                </w:rPr>
                              </w:pPr>
                              <w:r w:rsidRPr="008A3622">
                                <w:rPr>
                                  <w:rFonts w:cs="Arial"/>
                                </w:rPr>
                                <w:t>You have a concern about an adult based on observations, disclosure or an allegation</w:t>
                              </w:r>
                            </w:p>
                            <w:p w14:paraId="5CB35A2C" w14:textId="77777777" w:rsidR="000D3058" w:rsidRPr="004C782A" w:rsidRDefault="000D3058" w:rsidP="000D3058">
                              <w:pPr>
                                <w:jc w:val="center"/>
                                <w:rPr>
                                  <w:rFonts w:cs="Arial"/>
                                  <w:sz w:val="20"/>
                                  <w:szCs w:val="20"/>
                                </w:rPr>
                              </w:pPr>
                            </w:p>
                          </w:txbxContent>
                        </wps:txbx>
                        <wps:bodyPr rot="0" vert="horz" wrap="square" lIns="91440" tIns="45720" rIns="91440" bIns="45720" anchor="t" anchorCtr="0" upright="1">
                          <a:noAutofit/>
                        </wps:bodyPr>
                      </wps:wsp>
                      <wps:wsp>
                        <wps:cNvPr id="4" name="Text Box 4"/>
                        <wps:cNvSpPr txBox="1">
                          <a:spLocks noChangeArrowheads="1"/>
                        </wps:cNvSpPr>
                        <wps:spPr bwMode="auto">
                          <a:xfrm>
                            <a:off x="0" y="999067"/>
                            <a:ext cx="3110865" cy="812165"/>
                          </a:xfrm>
                          <a:prstGeom prst="rect">
                            <a:avLst/>
                          </a:prstGeom>
                          <a:solidFill>
                            <a:srgbClr val="FFFFFF"/>
                          </a:solidFill>
                          <a:ln w="9525">
                            <a:solidFill>
                              <a:srgbClr val="000000"/>
                            </a:solidFill>
                            <a:miter lim="800000"/>
                            <a:headEnd/>
                            <a:tailEnd/>
                          </a:ln>
                        </wps:spPr>
                        <wps:txbx>
                          <w:txbxContent>
                            <w:p w14:paraId="2937A25B" w14:textId="77777777" w:rsidR="000D3058" w:rsidRPr="008A3622" w:rsidRDefault="000D3058" w:rsidP="000D3058">
                              <w:pPr>
                                <w:jc w:val="center"/>
                                <w:rPr>
                                  <w:rFonts w:cs="Arial"/>
                                </w:rPr>
                              </w:pPr>
                              <w:r w:rsidRPr="008A3622">
                                <w:rPr>
                                  <w:rFonts w:cs="Arial"/>
                                </w:rPr>
                                <w:t>If there is an immediate risk and you need to ensure the immediate safety or medical welfare of an adult of the adult</w:t>
                              </w:r>
                            </w:p>
                            <w:p w14:paraId="565C3F98" w14:textId="77777777" w:rsidR="000D3058" w:rsidRPr="004C782A" w:rsidRDefault="000D3058" w:rsidP="000D3058">
                              <w:pPr>
                                <w:rPr>
                                  <w:rFonts w:cs="Arial"/>
                                  <w:sz w:val="20"/>
                                  <w:szCs w:val="20"/>
                                </w:rPr>
                              </w:pPr>
                            </w:p>
                          </w:txbxContent>
                        </wps:txbx>
                        <wps:bodyPr rot="0" vert="horz" wrap="square" lIns="91440" tIns="45720" rIns="91440" bIns="45720" anchor="t" anchorCtr="0" upright="1">
                          <a:noAutofit/>
                        </wps:bodyPr>
                      </wps:wsp>
                      <wps:wsp>
                        <wps:cNvPr id="28" name="Text Box 28"/>
                        <wps:cNvSpPr txBox="1">
                          <a:spLocks noChangeArrowheads="1"/>
                        </wps:cNvSpPr>
                        <wps:spPr bwMode="auto">
                          <a:xfrm>
                            <a:off x="76200" y="4191000"/>
                            <a:ext cx="5758815" cy="893022"/>
                          </a:xfrm>
                          <a:prstGeom prst="rect">
                            <a:avLst/>
                          </a:prstGeom>
                          <a:solidFill>
                            <a:srgbClr val="FFFFFF"/>
                          </a:solidFill>
                          <a:ln w="9525">
                            <a:solidFill>
                              <a:srgbClr val="000000"/>
                            </a:solidFill>
                            <a:miter lim="800000"/>
                            <a:headEnd/>
                            <a:tailEnd/>
                          </a:ln>
                        </wps:spPr>
                        <wps:txbx>
                          <w:txbxContent>
                            <w:p w14:paraId="6E3D8526" w14:textId="77777777" w:rsidR="000D3058" w:rsidRPr="008A3622" w:rsidRDefault="000D3058" w:rsidP="000D3058">
                              <w:pPr>
                                <w:jc w:val="center"/>
                                <w:rPr>
                                  <w:rFonts w:cs="Arial"/>
                                </w:rPr>
                              </w:pPr>
                              <w:r w:rsidRPr="008A3622">
                                <w:rPr>
                                  <w:rFonts w:cs="Arial"/>
                                </w:rPr>
                                <w:t>The Club Welfare Officer should contact England Golf Lead Safeguarding Officer and give full details of the concerns.</w:t>
                              </w:r>
                            </w:p>
                            <w:p w14:paraId="4929F2BF" w14:textId="77777777" w:rsidR="000D3058" w:rsidRPr="008A3622" w:rsidRDefault="000D3058" w:rsidP="000D3058">
                              <w:pPr>
                                <w:jc w:val="center"/>
                                <w:rPr>
                                  <w:rFonts w:cs="Arial"/>
                                </w:rPr>
                              </w:pPr>
                              <w:r w:rsidRPr="008A3622">
                                <w:rPr>
                                  <w:rFonts w:cs="Arial"/>
                                </w:rPr>
                                <w:t xml:space="preserve">Telephone England Golf </w:t>
                              </w:r>
                              <w:r>
                                <w:rPr>
                                  <w:rFonts w:cs="Arial"/>
                                </w:rPr>
                                <w:t>Safeguarding</w:t>
                              </w:r>
                              <w:r w:rsidRPr="008A3622">
                                <w:rPr>
                                  <w:rFonts w:cs="Arial"/>
                                </w:rPr>
                                <w:t xml:space="preserve"> Department on 01526 3518</w:t>
                              </w:r>
                              <w:r>
                                <w:rPr>
                                  <w:rFonts w:cs="Arial"/>
                                </w:rPr>
                                <w:t>24</w:t>
                              </w:r>
                              <w:r w:rsidRPr="008A3622">
                                <w:rPr>
                                  <w:rFonts w:cs="Arial"/>
                                </w:rPr>
                                <w:t>.</w:t>
                              </w:r>
                            </w:p>
                            <w:p w14:paraId="6952719C" w14:textId="77777777" w:rsidR="000D3058" w:rsidRPr="008A3622" w:rsidRDefault="000D3058" w:rsidP="000D3058">
                              <w:pPr>
                                <w:jc w:val="center"/>
                                <w:rPr>
                                  <w:rFonts w:cs="Arial"/>
                                </w:rPr>
                              </w:pPr>
                            </w:p>
                            <w:p w14:paraId="1ADD60EA" w14:textId="77777777" w:rsidR="000D3058" w:rsidRPr="008A3622" w:rsidRDefault="000D3058" w:rsidP="000D3058">
                              <w:pPr>
                                <w:jc w:val="center"/>
                                <w:rPr>
                                  <w:rFonts w:cs="Arial"/>
                                </w:rPr>
                              </w:pPr>
                              <w:r w:rsidRPr="008A3622">
                                <w:rPr>
                                  <w:rFonts w:cs="Arial"/>
                                </w:rPr>
                                <w:t>If there is no one available from within your club then contact the Local Authority Safeguarding Adults Team for advice</w:t>
                              </w:r>
                            </w:p>
                            <w:p w14:paraId="39DBB26C" w14:textId="77777777" w:rsidR="000D3058" w:rsidRPr="004C782A" w:rsidRDefault="000D3058" w:rsidP="000D3058">
                              <w:pPr>
                                <w:jc w:val="center"/>
                                <w:rPr>
                                  <w:rFonts w:cs="Arial"/>
                                  <w:sz w:val="20"/>
                                  <w:szCs w:val="20"/>
                                </w:rPr>
                              </w:pPr>
                            </w:p>
                          </w:txbxContent>
                        </wps:txbx>
                        <wps:bodyPr rot="0" vert="horz" wrap="square" lIns="91440" tIns="45720" rIns="91440" bIns="45720" anchor="t" anchorCtr="0" upright="1">
                          <a:noAutofit/>
                        </wps:bodyPr>
                      </wps:wsp>
                      <wps:wsp>
                        <wps:cNvPr id="10" name="Text Box 10"/>
                        <wps:cNvSpPr txBox="1">
                          <a:spLocks noChangeArrowheads="1"/>
                        </wps:cNvSpPr>
                        <wps:spPr bwMode="auto">
                          <a:xfrm>
                            <a:off x="719666" y="2150533"/>
                            <a:ext cx="2118360" cy="482600"/>
                          </a:xfrm>
                          <a:prstGeom prst="rect">
                            <a:avLst/>
                          </a:prstGeom>
                          <a:solidFill>
                            <a:srgbClr val="FFFFFF"/>
                          </a:solidFill>
                          <a:ln w="9525">
                            <a:solidFill>
                              <a:srgbClr val="000000"/>
                            </a:solidFill>
                            <a:miter lim="800000"/>
                            <a:headEnd/>
                            <a:tailEnd/>
                          </a:ln>
                        </wps:spPr>
                        <wps:txbx>
                          <w:txbxContent>
                            <w:p w14:paraId="041A9347" w14:textId="77777777" w:rsidR="000D3058" w:rsidRPr="008A3622" w:rsidRDefault="000D3058" w:rsidP="000D3058">
                              <w:pPr>
                                <w:jc w:val="center"/>
                                <w:rPr>
                                  <w:rFonts w:cs="Arial"/>
                                </w:rPr>
                              </w:pPr>
                              <w:r w:rsidRPr="008A3622">
                                <w:rPr>
                                  <w:rFonts w:cs="Arial"/>
                                </w:rPr>
                                <w:t>Call 999 or 101 for an ambulance or the police</w:t>
                              </w:r>
                            </w:p>
                            <w:p w14:paraId="0A90CCF5" w14:textId="77777777" w:rsidR="000D3058" w:rsidRPr="008A3622" w:rsidRDefault="000D3058" w:rsidP="000D3058">
                              <w:pPr>
                                <w:jc w:val="center"/>
                                <w:rPr>
                                  <w:rFonts w:cs="Arial"/>
                                  <w:sz w:val="20"/>
                                  <w:szCs w:val="20"/>
                                </w:rPr>
                              </w:pPr>
                            </w:p>
                          </w:txbxContent>
                        </wps:txbx>
                        <wps:bodyPr rot="0" vert="horz" wrap="square" lIns="91440" tIns="45720" rIns="91440" bIns="45720" anchor="t" anchorCtr="0" upright="1">
                          <a:noAutofit/>
                        </wps:bodyPr>
                      </wps:wsp>
                      <wps:wsp>
                        <wps:cNvPr id="27" name="Straight Connector 27"/>
                        <wps:cNvCnPr>
                          <a:cxnSpLocks noChangeShapeType="1"/>
                        </wps:cNvCnPr>
                        <wps:spPr bwMode="auto">
                          <a:xfrm flipH="1">
                            <a:off x="4406582" y="1710160"/>
                            <a:ext cx="1" cy="12193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Straight Connector 29"/>
                        <wps:cNvCnPr>
                          <a:cxnSpLocks noChangeShapeType="1"/>
                        </wps:cNvCnPr>
                        <wps:spPr bwMode="auto">
                          <a:xfrm>
                            <a:off x="1777871" y="2675301"/>
                            <a:ext cx="0" cy="2287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Text Box 17"/>
                        <wps:cNvSpPr txBox="1">
                          <a:spLocks noChangeArrowheads="1"/>
                        </wps:cNvSpPr>
                        <wps:spPr bwMode="auto">
                          <a:xfrm>
                            <a:off x="-177798" y="5536590"/>
                            <a:ext cx="6358467" cy="720089"/>
                          </a:xfrm>
                          <a:prstGeom prst="rect">
                            <a:avLst/>
                          </a:prstGeom>
                          <a:solidFill>
                            <a:srgbClr val="FFFFFF"/>
                          </a:solidFill>
                          <a:ln w="9525">
                            <a:solidFill>
                              <a:srgbClr val="000000"/>
                            </a:solidFill>
                            <a:miter lim="800000"/>
                            <a:headEnd/>
                            <a:tailEnd/>
                          </a:ln>
                        </wps:spPr>
                        <wps:txbx>
                          <w:txbxContent>
                            <w:p w14:paraId="522E2043" w14:textId="77777777" w:rsidR="000D3058" w:rsidRPr="008A3622" w:rsidRDefault="000D3058" w:rsidP="000D3058">
                              <w:pPr>
                                <w:jc w:val="center"/>
                                <w:rPr>
                                  <w:rFonts w:cs="Arial"/>
                                </w:rPr>
                              </w:pPr>
                              <w:r w:rsidRPr="008A3622">
                                <w:rPr>
                                  <w:rFonts w:cs="Arial"/>
                                </w:rPr>
                                <w:t>If the decision is to make a safeguarding referral to the Local Authority, the adult’s consent should be sought wherever possible.  However, if they remain at risk or others are at risk of harm you will need to report it without their consent if necessary.</w:t>
                              </w:r>
                            </w:p>
                            <w:p w14:paraId="4E988AEC" w14:textId="77777777" w:rsidR="000D3058" w:rsidRPr="008C2D21" w:rsidRDefault="000D3058" w:rsidP="000D3058">
                              <w:pPr>
                                <w:ind w:left="360"/>
                                <w:rPr>
                                  <w:rFonts w:cs="Arial"/>
                                  <w:sz w:val="20"/>
                                  <w:szCs w:val="20"/>
                                </w:rPr>
                              </w:pPr>
                            </w:p>
                          </w:txbxContent>
                        </wps:txbx>
                        <wps:bodyPr rot="0" vert="horz" wrap="square" lIns="91440" tIns="45720" rIns="91440" bIns="45720" anchor="t" anchorCtr="0" upright="1">
                          <a:noAutofit/>
                        </wps:bodyPr>
                      </wps:wsp>
                      <wps:wsp>
                        <wps:cNvPr id="18" name="Straight Connector 18"/>
                        <wps:cNvCnPr>
                          <a:cxnSpLocks noChangeShapeType="1"/>
                        </wps:cNvCnPr>
                        <wps:spPr bwMode="auto">
                          <a:xfrm>
                            <a:off x="2954867" y="5147733"/>
                            <a:ext cx="0" cy="3640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Straight Connector 22"/>
                        <wps:cNvCnPr>
                          <a:cxnSpLocks noChangeShapeType="1"/>
                        </wps:cNvCnPr>
                        <wps:spPr bwMode="auto">
                          <a:xfrm>
                            <a:off x="1676400" y="609600"/>
                            <a:ext cx="0" cy="3143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Text Box 45"/>
                        <wps:cNvSpPr txBox="1">
                          <a:spLocks noChangeArrowheads="1"/>
                        </wps:cNvSpPr>
                        <wps:spPr bwMode="auto">
                          <a:xfrm>
                            <a:off x="245534" y="2971800"/>
                            <a:ext cx="5334000" cy="643467"/>
                          </a:xfrm>
                          <a:prstGeom prst="rect">
                            <a:avLst/>
                          </a:prstGeom>
                          <a:solidFill>
                            <a:srgbClr val="FFFFFF"/>
                          </a:solidFill>
                          <a:ln w="9525">
                            <a:solidFill>
                              <a:srgbClr val="000000"/>
                            </a:solidFill>
                            <a:miter lim="800000"/>
                            <a:headEnd/>
                            <a:tailEnd/>
                          </a:ln>
                        </wps:spPr>
                        <wps:txbx>
                          <w:txbxContent>
                            <w:p w14:paraId="2F652DE6" w14:textId="77777777" w:rsidR="000D3058" w:rsidRPr="008A3622" w:rsidRDefault="000D3058" w:rsidP="000D3058">
                              <w:pPr>
                                <w:jc w:val="center"/>
                                <w:rPr>
                                  <w:rFonts w:cs="Arial"/>
                                </w:rPr>
                              </w:pPr>
                              <w:r w:rsidRPr="008A3622">
                                <w:rPr>
                                  <w:rFonts w:cs="Arial"/>
                                </w:rPr>
                                <w:t xml:space="preserve">Where possible discuss your concerns with the adult. </w:t>
                              </w:r>
                            </w:p>
                            <w:p w14:paraId="579E97BC" w14:textId="77777777" w:rsidR="000D3058" w:rsidRPr="008A3622" w:rsidRDefault="000D3058" w:rsidP="000D3058">
                              <w:pPr>
                                <w:jc w:val="center"/>
                                <w:rPr>
                                  <w:rFonts w:cs="Arial"/>
                                </w:rPr>
                              </w:pPr>
                              <w:r w:rsidRPr="008A3622">
                                <w:rPr>
                                  <w:rFonts w:cs="Arial"/>
                                </w:rPr>
                                <w:t>Inform that you will have to share them with your Club Welfare Officer*</w:t>
                              </w:r>
                            </w:p>
                            <w:p w14:paraId="7A2FF690" w14:textId="77777777" w:rsidR="000D3058" w:rsidRPr="008A3622" w:rsidRDefault="000D3058" w:rsidP="000D3058">
                              <w:pPr>
                                <w:rPr>
                                  <w:rFonts w:cs="Arial"/>
                                </w:rPr>
                              </w:pPr>
                            </w:p>
                            <w:p w14:paraId="1D12E867" w14:textId="77777777" w:rsidR="000D3058" w:rsidRPr="004C782A" w:rsidRDefault="000D3058" w:rsidP="000D3058">
                              <w:pPr>
                                <w:jc w:val="center"/>
                                <w:rPr>
                                  <w:rFonts w:cs="Arial"/>
                                  <w:sz w:val="20"/>
                                  <w:szCs w:val="20"/>
                                </w:rPr>
                              </w:pPr>
                            </w:p>
                          </w:txbxContent>
                        </wps:txbx>
                        <wps:bodyPr rot="0" vert="horz" wrap="square" lIns="91440" tIns="45720" rIns="91440" bIns="45720" anchor="t" anchorCtr="0" upright="1">
                          <a:noAutofit/>
                        </wps:bodyPr>
                      </wps:wsp>
                      <wps:wsp>
                        <wps:cNvPr id="46" name="Straight Connector 46"/>
                        <wps:cNvCnPr>
                          <a:cxnSpLocks noChangeShapeType="1"/>
                        </wps:cNvCnPr>
                        <wps:spPr bwMode="auto">
                          <a:xfrm>
                            <a:off x="4398433" y="558800"/>
                            <a:ext cx="6350" cy="4343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 name="Straight Connector 2"/>
                        <wps:cNvCnPr>
                          <a:cxnSpLocks noChangeShapeType="1"/>
                        </wps:cNvCnPr>
                        <wps:spPr bwMode="auto">
                          <a:xfrm flipH="1">
                            <a:off x="2937933" y="3674533"/>
                            <a:ext cx="4233" cy="3979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6083DDB6" id="Group 6" o:spid="_x0000_s1026" style="position:absolute;margin-left:-8.7pt;margin-top:5.55pt;width:500.65pt;height:492.65pt;z-index:251674624;mso-position-horizontal-relative:margin;mso-width-relative:margin;mso-height-relative:margin" coordorigin="-1777" coordsize="63584,62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">
                <v:line id="Straight Connector 55" o:spid="_x0000_s1027" style="position:absolute;visibility:visible;mso-wrap-style:square" from="17441,18711" to="17441,20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">
                  <v:stroke endarrow="block"/>
                </v:line>
                <v:shapetype id="_x0000_t202" coordsize="21600,21600" o:spt="202" path="m,l,21600r21600,l21600,xe">
                  <v:stroke joinstyle="miter"/>
                  <v:path gradientshapeok="t" o:connecttype="rect"/>
                </v:shapetype>
                <v:shape id="Text Box 5" o:spid="_x0000_s1028" type="#_x0000_t202" style="position:absolute;left:7704;width:43568;height:5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1FCED44D" w14:textId="77777777" w:rsidR="000D3058" w:rsidRPr="008A3622" w:rsidRDefault="000D3058" w:rsidP="000D3058">
                        <w:pPr>
                          <w:jc w:val="center"/>
                          <w:rPr>
                            <w:rFonts w:cs="Arial"/>
                          </w:rPr>
                        </w:pPr>
                        <w:r w:rsidRPr="008A3622">
                          <w:rPr>
                            <w:rFonts w:cs="Arial"/>
                          </w:rPr>
                          <w:t>You have a concern about an adult based on observations, disclosure or an allegation</w:t>
                        </w:r>
                      </w:p>
                      <w:p w14:paraId="5CB35A2C" w14:textId="77777777" w:rsidR="000D3058" w:rsidRPr="004C782A" w:rsidRDefault="000D3058" w:rsidP="000D3058">
                        <w:pPr>
                          <w:jc w:val="center"/>
                          <w:rPr>
                            <w:rFonts w:cs="Arial"/>
                            <w:sz w:val="20"/>
                            <w:szCs w:val="20"/>
                          </w:rPr>
                        </w:pPr>
                      </w:p>
                    </w:txbxContent>
                  </v:textbox>
                </v:shape>
                <v:shape id="Text Box 4" o:spid="_x0000_s1029" type="#_x0000_t202" style="position:absolute;top:9990;width:31108;height: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2937A25B" w14:textId="77777777" w:rsidR="000D3058" w:rsidRPr="008A3622" w:rsidRDefault="000D3058" w:rsidP="000D3058">
                        <w:pPr>
                          <w:jc w:val="center"/>
                          <w:rPr>
                            <w:rFonts w:cs="Arial"/>
                          </w:rPr>
                        </w:pPr>
                        <w:r w:rsidRPr="008A3622">
                          <w:rPr>
                            <w:rFonts w:cs="Arial"/>
                          </w:rPr>
                          <w:t>If there is an immediate risk and you need to ensure the immediate safety or medical welfare of an adult of the adult</w:t>
                        </w:r>
                      </w:p>
                      <w:p w14:paraId="565C3F98" w14:textId="77777777" w:rsidR="000D3058" w:rsidRPr="004C782A" w:rsidRDefault="000D3058" w:rsidP="000D3058">
                        <w:pPr>
                          <w:rPr>
                            <w:rFonts w:cs="Arial"/>
                            <w:sz w:val="20"/>
                            <w:szCs w:val="20"/>
                          </w:rPr>
                        </w:pPr>
                      </w:p>
                    </w:txbxContent>
                  </v:textbox>
                </v:shape>
                <v:shape id="Text Box 28" o:spid="_x0000_s1030" type="#_x0000_t202" style="position:absolute;left:762;top:41910;width:57588;height:8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E3D8526" w14:textId="77777777" w:rsidR="000D3058" w:rsidRPr="008A3622" w:rsidRDefault="000D3058" w:rsidP="000D3058">
                        <w:pPr>
                          <w:jc w:val="center"/>
                          <w:rPr>
                            <w:rFonts w:cs="Arial"/>
                          </w:rPr>
                        </w:pPr>
                        <w:r w:rsidRPr="008A3622">
                          <w:rPr>
                            <w:rFonts w:cs="Arial"/>
                          </w:rPr>
                          <w:t>The Club Welfare Officer should contact England Golf Lead Safeguarding Officer and give full details of the concerns.</w:t>
                        </w:r>
                      </w:p>
                      <w:p w14:paraId="4929F2BF" w14:textId="77777777" w:rsidR="000D3058" w:rsidRPr="008A3622" w:rsidRDefault="000D3058" w:rsidP="000D3058">
                        <w:pPr>
                          <w:jc w:val="center"/>
                          <w:rPr>
                            <w:rFonts w:cs="Arial"/>
                          </w:rPr>
                        </w:pPr>
                        <w:r w:rsidRPr="008A3622">
                          <w:rPr>
                            <w:rFonts w:cs="Arial"/>
                          </w:rPr>
                          <w:t xml:space="preserve">Telephone England Golf </w:t>
                        </w:r>
                        <w:r>
                          <w:rPr>
                            <w:rFonts w:cs="Arial"/>
                          </w:rPr>
                          <w:t>Safeguarding</w:t>
                        </w:r>
                        <w:r w:rsidRPr="008A3622">
                          <w:rPr>
                            <w:rFonts w:cs="Arial"/>
                          </w:rPr>
                          <w:t xml:space="preserve"> Department on 01526 3518</w:t>
                        </w:r>
                        <w:r>
                          <w:rPr>
                            <w:rFonts w:cs="Arial"/>
                          </w:rPr>
                          <w:t>24</w:t>
                        </w:r>
                        <w:r w:rsidRPr="008A3622">
                          <w:rPr>
                            <w:rFonts w:cs="Arial"/>
                          </w:rPr>
                          <w:t>.</w:t>
                        </w:r>
                      </w:p>
                      <w:p w14:paraId="6952719C" w14:textId="77777777" w:rsidR="000D3058" w:rsidRPr="008A3622" w:rsidRDefault="000D3058" w:rsidP="000D3058">
                        <w:pPr>
                          <w:jc w:val="center"/>
                          <w:rPr>
                            <w:rFonts w:cs="Arial"/>
                          </w:rPr>
                        </w:pPr>
                      </w:p>
                      <w:p w14:paraId="1ADD60EA" w14:textId="77777777" w:rsidR="000D3058" w:rsidRPr="008A3622" w:rsidRDefault="000D3058" w:rsidP="000D3058">
                        <w:pPr>
                          <w:jc w:val="center"/>
                          <w:rPr>
                            <w:rFonts w:cs="Arial"/>
                          </w:rPr>
                        </w:pPr>
                        <w:r w:rsidRPr="008A3622">
                          <w:rPr>
                            <w:rFonts w:cs="Arial"/>
                          </w:rPr>
                          <w:t>If there is no one available from within your club then contact the Local Authority Safeguarding Adults Team for advice</w:t>
                        </w:r>
                      </w:p>
                      <w:p w14:paraId="39DBB26C" w14:textId="77777777" w:rsidR="000D3058" w:rsidRPr="004C782A" w:rsidRDefault="000D3058" w:rsidP="000D3058">
                        <w:pPr>
                          <w:jc w:val="center"/>
                          <w:rPr>
                            <w:rFonts w:cs="Arial"/>
                            <w:sz w:val="20"/>
                            <w:szCs w:val="20"/>
                          </w:rPr>
                        </w:pPr>
                      </w:p>
                    </w:txbxContent>
                  </v:textbox>
                </v:shape>
                <v:shape id="Text Box 10" o:spid="_x0000_s1031" type="#_x0000_t202" style="position:absolute;left:7196;top:21505;width:21184;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41A9347" w14:textId="77777777" w:rsidR="000D3058" w:rsidRPr="008A3622" w:rsidRDefault="000D3058" w:rsidP="000D3058">
                        <w:pPr>
                          <w:jc w:val="center"/>
                          <w:rPr>
                            <w:rFonts w:cs="Arial"/>
                          </w:rPr>
                        </w:pPr>
                        <w:r w:rsidRPr="008A3622">
                          <w:rPr>
                            <w:rFonts w:cs="Arial"/>
                          </w:rPr>
                          <w:t>Call 999 or 101 for an ambulance or the police</w:t>
                        </w:r>
                      </w:p>
                      <w:p w14:paraId="0A90CCF5" w14:textId="77777777" w:rsidR="000D3058" w:rsidRPr="008A3622" w:rsidRDefault="000D3058" w:rsidP="000D3058">
                        <w:pPr>
                          <w:jc w:val="center"/>
                          <w:rPr>
                            <w:rFonts w:cs="Arial"/>
                            <w:sz w:val="20"/>
                            <w:szCs w:val="20"/>
                          </w:rPr>
                        </w:pPr>
                      </w:p>
                    </w:txbxContent>
                  </v:textbox>
                </v:shape>
                <v:line id="Straight Connector 27" o:spid="_x0000_s1032" style="position:absolute;flip:x;visibility:visible;mso-wrap-style:square" from="44065,17101" to="44065,2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">
                  <v:stroke endarrow="block"/>
                </v:line>
                <v:line id="Straight Connector 29" o:spid="_x0000_s1033" style="position:absolute;visibility:visible;mso-wrap-style:square" from="17778,26753" to="17778,29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">
                  <v:stroke endarrow="block"/>
                </v:line>
                <v:shape id="Text Box 17" o:spid="_x0000_s1034" type="#_x0000_t202" style="position:absolute;left:-1777;top:55365;width:63583;height:7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522E2043" w14:textId="77777777" w:rsidR="000D3058" w:rsidRPr="008A3622" w:rsidRDefault="000D3058" w:rsidP="000D3058">
                        <w:pPr>
                          <w:jc w:val="center"/>
                          <w:rPr>
                            <w:rFonts w:cs="Arial"/>
                          </w:rPr>
                        </w:pPr>
                        <w:r w:rsidRPr="008A3622">
                          <w:rPr>
                            <w:rFonts w:cs="Arial"/>
                          </w:rPr>
                          <w:t>If the decision is to make a safeguarding referral to the Local Authority, the adult’s consent should be sought wherever possible.  However, if they remain at risk or others are at risk of harm you will need to report it without their consent if necessary.</w:t>
                        </w:r>
                      </w:p>
                      <w:p w14:paraId="4E988AEC" w14:textId="77777777" w:rsidR="000D3058" w:rsidRPr="008C2D21" w:rsidRDefault="000D3058" w:rsidP="000D3058">
                        <w:pPr>
                          <w:ind w:left="360"/>
                          <w:rPr>
                            <w:rFonts w:cs="Arial"/>
                            <w:sz w:val="20"/>
                            <w:szCs w:val="20"/>
                          </w:rPr>
                        </w:pPr>
                      </w:p>
                    </w:txbxContent>
                  </v:textbox>
                </v:shape>
                <v:line id="Straight Connector 18" o:spid="_x0000_s1035" style="position:absolute;visibility:visible;mso-wrap-style:square" from="29548,51477" to="29548,55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">
                  <v:stroke endarrow="block"/>
                </v:line>
                <v:line id="Straight Connector 22" o:spid="_x0000_s1036" style="position:absolute;visibility:visible;mso-wrap-style:square" from="16764,6096" to="16764,9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">
                  <v:stroke endarrow="block"/>
                </v:line>
                <v:shape id="Text Box 45" o:spid="_x0000_s1037" type="#_x0000_t202" style="position:absolute;left:2455;top:29718;width:53340;height:6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">
                  <v:textbox>
                    <w:txbxContent>
                      <w:p w14:paraId="2F652DE6" w14:textId="77777777" w:rsidR="000D3058" w:rsidRPr="008A3622" w:rsidRDefault="000D3058" w:rsidP="000D3058">
                        <w:pPr>
                          <w:jc w:val="center"/>
                          <w:rPr>
                            <w:rFonts w:cs="Arial"/>
                          </w:rPr>
                        </w:pPr>
                        <w:r w:rsidRPr="008A3622">
                          <w:rPr>
                            <w:rFonts w:cs="Arial"/>
                          </w:rPr>
                          <w:t xml:space="preserve">Where possible discuss your concerns with the adult. </w:t>
                        </w:r>
                      </w:p>
                      <w:p w14:paraId="579E97BC" w14:textId="77777777" w:rsidR="000D3058" w:rsidRPr="008A3622" w:rsidRDefault="000D3058" w:rsidP="000D3058">
                        <w:pPr>
                          <w:jc w:val="center"/>
                          <w:rPr>
                            <w:rFonts w:cs="Arial"/>
                          </w:rPr>
                        </w:pPr>
                        <w:r w:rsidRPr="008A3622">
                          <w:rPr>
                            <w:rFonts w:cs="Arial"/>
                          </w:rPr>
                          <w:t>Inform that you will have to share them with your Club Welfare Officer*</w:t>
                        </w:r>
                      </w:p>
                      <w:p w14:paraId="7A2FF690" w14:textId="77777777" w:rsidR="000D3058" w:rsidRPr="008A3622" w:rsidRDefault="000D3058" w:rsidP="000D3058">
                        <w:pPr>
                          <w:rPr>
                            <w:rFonts w:cs="Arial"/>
                          </w:rPr>
                        </w:pPr>
                      </w:p>
                      <w:p w14:paraId="1D12E867" w14:textId="77777777" w:rsidR="000D3058" w:rsidRPr="004C782A" w:rsidRDefault="000D3058" w:rsidP="000D3058">
                        <w:pPr>
                          <w:jc w:val="center"/>
                          <w:rPr>
                            <w:rFonts w:cs="Arial"/>
                            <w:sz w:val="20"/>
                            <w:szCs w:val="20"/>
                          </w:rPr>
                        </w:pPr>
                      </w:p>
                    </w:txbxContent>
                  </v:textbox>
                </v:shape>
                <v:line id="Straight Connector 46" o:spid="_x0000_s1038" style="position:absolute;visibility:visible;mso-wrap-style:square" from="43984,5588" to="44047,9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line id="Straight Connector 2" o:spid="_x0000_s1039" style="position:absolute;flip:x;visibility:visible;mso-wrap-style:square" from="29379,36745" to="29421,40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">
                  <v:stroke endarrow="block"/>
                </v:line>
                <w10:wrap anchorx="margin"/>
              </v:group>
            </w:pict>
          </mc:Fallback>
        </mc:AlternateContent>
      </w:r>
    </w:p>
    <w:p w14:paraId="258E6A70" w14:textId="6A226DFE" w:rsidR="000D3058" w:rsidRPr="000D3058" w:rsidRDefault="000D3058" w:rsidP="00EA425A">
      <w:pPr>
        <w:shd w:val="clear" w:color="auto" w:fill="FFFFFF"/>
        <w:overflowPunct/>
        <w:autoSpaceDE/>
        <w:autoSpaceDN/>
        <w:adjustRightInd/>
        <w:spacing w:line="276" w:lineRule="auto"/>
        <w:ind w:left="720"/>
        <w:textAlignment w:val="auto"/>
        <w:rPr>
          <w:b/>
          <w:szCs w:val="24"/>
          <w:lang w:eastAsia="en-GB"/>
        </w:rPr>
      </w:pPr>
    </w:p>
    <w:p w14:paraId="63961B89" w14:textId="5DFD9105" w:rsidR="000D3058" w:rsidRPr="000D3058" w:rsidRDefault="000D3058" w:rsidP="00EA425A">
      <w:pPr>
        <w:shd w:val="clear" w:color="auto" w:fill="FFFFFF"/>
        <w:overflowPunct/>
        <w:autoSpaceDE/>
        <w:autoSpaceDN/>
        <w:adjustRightInd/>
        <w:spacing w:line="276" w:lineRule="auto"/>
        <w:ind w:left="720"/>
        <w:textAlignment w:val="auto"/>
        <w:rPr>
          <w:b/>
          <w:szCs w:val="24"/>
          <w:lang w:eastAsia="en-GB"/>
        </w:rPr>
      </w:pPr>
      <w:r w:rsidRPr="00FC2384">
        <w:rPr>
          <w:noProof/>
          <w:szCs w:val="24"/>
          <w:lang w:eastAsia="en-GB"/>
        </w:rPr>
        <mc:AlternateContent>
          <mc:Choice Requires="wps">
            <w:drawing>
              <wp:anchor distT="0" distB="0" distL="114300" distR="114300" simplePos="0" relativeHeight="251668480" behindDoc="0" locked="0" layoutInCell="1" allowOverlap="1" wp14:anchorId="14914159" wp14:editId="3EA00182">
                <wp:simplePos x="0" y="0"/>
                <wp:positionH relativeFrom="column">
                  <wp:posOffset>-13970</wp:posOffset>
                </wp:positionH>
                <wp:positionV relativeFrom="paragraph">
                  <wp:posOffset>7700645</wp:posOffset>
                </wp:positionV>
                <wp:extent cx="6207760" cy="53340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776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65716" w14:textId="77777777" w:rsidR="000D3058" w:rsidRPr="00CE316E" w:rsidRDefault="000D3058" w:rsidP="000D3058">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914159" id="Text Box 41" o:spid="_x0000_s1040" type="#_x0000_t202" style="position:absolute;left:0;text-align:left;margin-left:-1.1pt;margin-top:606.35pt;width:488.8pt;height:4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" filled="f" stroked="f">
                <v:textbox>
                  <w:txbxContent>
                    <w:p w14:paraId="30765716" w14:textId="77777777" w:rsidR="000D3058" w:rsidRPr="00CE316E" w:rsidRDefault="000D3058" w:rsidP="000D3058">
                      <w:pPr>
                        <w:rPr>
                          <w:sz w:val="20"/>
                          <w:szCs w:val="20"/>
                        </w:rPr>
                      </w:pPr>
                    </w:p>
                  </w:txbxContent>
                </v:textbox>
              </v:shape>
            </w:pict>
          </mc:Fallback>
        </mc:AlternateContent>
      </w:r>
    </w:p>
    <w:p w14:paraId="0E2183DA" w14:textId="5D067895" w:rsidR="00440D0B" w:rsidRPr="00FC2384" w:rsidRDefault="00F14499" w:rsidP="00EA425A">
      <w:pPr>
        <w:shd w:val="clear" w:color="auto" w:fill="FFFFFF"/>
        <w:overflowPunct/>
        <w:autoSpaceDE/>
        <w:autoSpaceDN/>
        <w:adjustRightInd/>
        <w:spacing w:line="276" w:lineRule="auto"/>
        <w:ind w:left="720"/>
        <w:textAlignment w:val="auto"/>
        <w:rPr>
          <w:szCs w:val="24"/>
          <w:lang w:eastAsia="en-GB"/>
        </w:rPr>
      </w:pPr>
      <w:r w:rsidRPr="00FC2384">
        <w:rPr>
          <w:noProof/>
          <w:szCs w:val="24"/>
          <w:lang w:eastAsia="en-GB"/>
        </w:rPr>
        <mc:AlternateContent>
          <mc:Choice Requires="wps">
            <w:drawing>
              <wp:anchor distT="0" distB="0" distL="114300" distR="114300" simplePos="0" relativeHeight="251663360" behindDoc="0" locked="0" layoutInCell="1" allowOverlap="1" wp14:anchorId="5F9CDCC8" wp14:editId="04839E8D">
                <wp:simplePos x="0" y="0"/>
                <wp:positionH relativeFrom="column">
                  <wp:posOffset>3543497</wp:posOffset>
                </wp:positionH>
                <wp:positionV relativeFrom="paragraph">
                  <wp:posOffset>197376</wp:posOffset>
                </wp:positionV>
                <wp:extent cx="1684232" cy="524933"/>
                <wp:effectExtent l="0" t="0" r="11430" b="2794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4232" cy="524933"/>
                        </a:xfrm>
                        <a:prstGeom prst="rect">
                          <a:avLst/>
                        </a:prstGeom>
                        <a:solidFill>
                          <a:srgbClr val="FFFFFF"/>
                        </a:solidFill>
                        <a:ln w="9525">
                          <a:solidFill>
                            <a:srgbClr val="000000"/>
                          </a:solidFill>
                          <a:miter lim="800000"/>
                          <a:headEnd/>
                          <a:tailEnd/>
                        </a:ln>
                      </wps:spPr>
                      <wps:txbx>
                        <w:txbxContent>
                          <w:p w14:paraId="3A56F49F" w14:textId="77777777" w:rsidR="000D3058" w:rsidRPr="008A3622" w:rsidRDefault="000D3058" w:rsidP="000D3058">
                            <w:pPr>
                              <w:jc w:val="center"/>
                              <w:rPr>
                                <w:rFonts w:cs="Arial"/>
                              </w:rPr>
                            </w:pPr>
                            <w:r w:rsidRPr="008A3622">
                              <w:rPr>
                                <w:rFonts w:cs="Arial"/>
                              </w:rPr>
                              <w:t>If there is not an immediate risk</w:t>
                            </w:r>
                          </w:p>
                          <w:p w14:paraId="34F342C4" w14:textId="77777777" w:rsidR="000D3058" w:rsidRPr="004C782A" w:rsidRDefault="000D3058" w:rsidP="000D3058">
                            <w:pPr>
                              <w:jc w:val="center"/>
                              <w:rPr>
                                <w:rFonts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9CDCC8" id="Text Box 37" o:spid="_x0000_s1041" type="#_x0000_t202" style="position:absolute;left:0;text-align:left;margin-left:279pt;margin-top:15.55pt;width:132.6pt;height:4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">
                <v:textbox>
                  <w:txbxContent>
                    <w:p w14:paraId="3A56F49F" w14:textId="77777777" w:rsidR="000D3058" w:rsidRPr="008A3622" w:rsidRDefault="000D3058" w:rsidP="000D3058">
                      <w:pPr>
                        <w:jc w:val="center"/>
                        <w:rPr>
                          <w:rFonts w:cs="Arial"/>
                        </w:rPr>
                      </w:pPr>
                      <w:r w:rsidRPr="008A3622">
                        <w:rPr>
                          <w:rFonts w:cs="Arial"/>
                        </w:rPr>
                        <w:t>If there is not an immediate risk</w:t>
                      </w:r>
                    </w:p>
                    <w:p w14:paraId="34F342C4" w14:textId="77777777" w:rsidR="000D3058" w:rsidRPr="004C782A" w:rsidRDefault="000D3058" w:rsidP="000D3058">
                      <w:pPr>
                        <w:jc w:val="center"/>
                        <w:rPr>
                          <w:rFonts w:cs="Arial"/>
                          <w:sz w:val="20"/>
                          <w:szCs w:val="20"/>
                        </w:rPr>
                      </w:pPr>
                    </w:p>
                  </w:txbxContent>
                </v:textbox>
              </v:shape>
            </w:pict>
          </mc:Fallback>
        </mc:AlternateContent>
      </w:r>
      <w:r w:rsidRPr="00FC2384">
        <w:rPr>
          <w:noProof/>
          <w:szCs w:val="24"/>
          <w:lang w:eastAsia="en-GB"/>
        </w:rPr>
        <mc:AlternateContent>
          <mc:Choice Requires="wps">
            <w:drawing>
              <wp:anchor distT="45720" distB="45720" distL="114300" distR="114300" simplePos="0" relativeHeight="251670528" behindDoc="1" locked="0" layoutInCell="1" allowOverlap="1" wp14:anchorId="346D3473" wp14:editId="2B4BF363">
                <wp:simplePos x="0" y="0"/>
                <wp:positionH relativeFrom="margin">
                  <wp:align>right</wp:align>
                </wp:positionH>
                <wp:positionV relativeFrom="paragraph">
                  <wp:posOffset>5511756</wp:posOffset>
                </wp:positionV>
                <wp:extent cx="5648325" cy="1946910"/>
                <wp:effectExtent l="0" t="0" r="952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1946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8BF177" w14:textId="769BB126" w:rsidR="000D3058" w:rsidRPr="00EA425A" w:rsidRDefault="000D3058" w:rsidP="000D3058">
                            <w:pPr>
                              <w:jc w:val="center"/>
                              <w:rPr>
                                <w:rFonts w:cs="Arial"/>
                                <w:b/>
                                <w:color w:val="E30137"/>
                                <w:sz w:val="28"/>
                                <w:szCs w:val="28"/>
                              </w:rPr>
                            </w:pPr>
                            <w:r w:rsidRPr="00EA425A">
                              <w:rPr>
                                <w:rFonts w:cs="Arial"/>
                                <w:b/>
                                <w:color w:val="E30137"/>
                                <w:sz w:val="28"/>
                                <w:szCs w:val="28"/>
                              </w:rPr>
                              <w:t>Remember</w:t>
                            </w:r>
                          </w:p>
                          <w:p w14:paraId="1B0826B7" w14:textId="1F08FAA3" w:rsidR="000D3058" w:rsidRPr="000D3058" w:rsidRDefault="000D3058" w:rsidP="000D3058">
                            <w:pPr>
                              <w:jc w:val="center"/>
                              <w:rPr>
                                <w:rFonts w:cs="Arial"/>
                              </w:rPr>
                            </w:pPr>
                            <w:r w:rsidRPr="000D3058">
                              <w:rPr>
                                <w:rFonts w:cs="Arial"/>
                              </w:rPr>
                              <w:t>It is not your duty to investigate concerns about an adult but do not ignore them – talk to the adult if possible and get in touch with someone within your organisation or the local authority for advice</w:t>
                            </w:r>
                            <w:r>
                              <w:rPr>
                                <w:rFonts w:cs="Arial"/>
                              </w:rPr>
                              <w:t xml:space="preserve">. </w:t>
                            </w:r>
                          </w:p>
                          <w:p w14:paraId="08BAF4AD" w14:textId="5662D62A" w:rsidR="000D3058" w:rsidRPr="00337F5B" w:rsidRDefault="000D3058" w:rsidP="00337F5B">
                            <w:pPr>
                              <w:jc w:val="center"/>
                              <w:outlineLvl w:val="0"/>
                              <w:rPr>
                                <w:rFonts w:cs="Arial"/>
                              </w:rPr>
                            </w:pPr>
                            <w:r w:rsidRPr="008A3622">
                              <w:rPr>
                                <w:rFonts w:cs="Arial"/>
                              </w:rPr>
                              <w:t>* If for any reason a Club Welfare Officer is not in post or is unavailable a principle of least delay is important. Please contact the England Golf Lead Safeguarding Officer</w:t>
                            </w:r>
                          </w:p>
                          <w:p w14:paraId="07493531" w14:textId="77777777" w:rsidR="000D3058" w:rsidRDefault="000D3058" w:rsidP="000D3058">
                            <w:pPr>
                              <w:jc w:val="center"/>
                              <w:rPr>
                                <w:b/>
                              </w:rPr>
                            </w:pPr>
                          </w:p>
                          <w:p w14:paraId="1E8A4FF3" w14:textId="77777777" w:rsidR="000D3058" w:rsidRPr="005A359B" w:rsidRDefault="000D3058" w:rsidP="000D3058">
                            <w:pPr>
                              <w:jc w:val="center"/>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6D3473" id="Text Box 3" o:spid="_x0000_s1042" type="#_x0000_t202" style="position:absolute;left:0;text-align:left;margin-left:393.55pt;margin-top:434pt;width:444.75pt;height:153.3pt;z-index:-2516459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" stroked="f">
                <v:textbox>
                  <w:txbxContent>
                    <w:p w14:paraId="2C8BF177" w14:textId="769BB126" w:rsidR="000D3058" w:rsidRPr="00EA425A" w:rsidRDefault="000D3058" w:rsidP="000D3058">
                      <w:pPr>
                        <w:jc w:val="center"/>
                        <w:rPr>
                          <w:rFonts w:cs="Arial"/>
                          <w:b/>
                          <w:color w:val="E30137"/>
                          <w:sz w:val="28"/>
                          <w:szCs w:val="28"/>
                        </w:rPr>
                      </w:pPr>
                      <w:r w:rsidRPr="00EA425A">
                        <w:rPr>
                          <w:rFonts w:cs="Arial"/>
                          <w:b/>
                          <w:color w:val="E30137"/>
                          <w:sz w:val="28"/>
                          <w:szCs w:val="28"/>
                        </w:rPr>
                        <w:t>Remember</w:t>
                      </w:r>
                    </w:p>
                    <w:p w14:paraId="1B0826B7" w14:textId="1F08FAA3" w:rsidR="000D3058" w:rsidRPr="000D3058" w:rsidRDefault="000D3058" w:rsidP="000D3058">
                      <w:pPr>
                        <w:jc w:val="center"/>
                        <w:rPr>
                          <w:rFonts w:cs="Arial"/>
                        </w:rPr>
                      </w:pPr>
                      <w:r w:rsidRPr="000D3058">
                        <w:rPr>
                          <w:rFonts w:cs="Arial"/>
                        </w:rPr>
                        <w:t>It is not your duty to investigate concerns about an adult but do not ignore them – talk to the adult if possible and get in touch with someone within your organisation or the local authority for advice</w:t>
                      </w:r>
                      <w:r>
                        <w:rPr>
                          <w:rFonts w:cs="Arial"/>
                        </w:rPr>
                        <w:t xml:space="preserve">. </w:t>
                      </w:r>
                    </w:p>
                    <w:p w14:paraId="08BAF4AD" w14:textId="5662D62A" w:rsidR="000D3058" w:rsidRPr="00337F5B" w:rsidRDefault="000D3058" w:rsidP="00337F5B">
                      <w:pPr>
                        <w:jc w:val="center"/>
                        <w:outlineLvl w:val="0"/>
                        <w:rPr>
                          <w:rFonts w:cs="Arial"/>
                        </w:rPr>
                      </w:pPr>
                      <w:r w:rsidRPr="008A3622">
                        <w:rPr>
                          <w:rFonts w:cs="Arial"/>
                        </w:rPr>
                        <w:t>* If for any reason a Club Welfare Officer is not in post or is unavailable a principle of least delay is important. Please contact the England Golf Lead Safeguarding Officer</w:t>
                      </w:r>
                    </w:p>
                    <w:p w14:paraId="07493531" w14:textId="77777777" w:rsidR="000D3058" w:rsidRDefault="000D3058" w:rsidP="000D3058">
                      <w:pPr>
                        <w:jc w:val="center"/>
                        <w:rPr>
                          <w:b/>
                        </w:rPr>
                      </w:pPr>
                    </w:p>
                    <w:p w14:paraId="1E8A4FF3" w14:textId="77777777" w:rsidR="000D3058" w:rsidRPr="005A359B" w:rsidRDefault="000D3058" w:rsidP="000D3058">
                      <w:pPr>
                        <w:jc w:val="center"/>
                        <w:rPr>
                          <w:b/>
                        </w:rPr>
                      </w:pPr>
                    </w:p>
                  </w:txbxContent>
                </v:textbox>
                <w10:wrap anchorx="margin"/>
              </v:shape>
            </w:pict>
          </mc:Fallback>
        </mc:AlternateContent>
      </w:r>
      <w:r w:rsidR="000D3058" w:rsidRPr="00FC2384">
        <w:rPr>
          <w:szCs w:val="24"/>
          <w:lang w:eastAsia="en-GB"/>
        </w:rPr>
        <w:br w:type="page"/>
      </w:r>
    </w:p>
    <w:p w14:paraId="6E3F532E" w14:textId="2E97E38B" w:rsidR="00D95193" w:rsidRDefault="00027AF5" w:rsidP="00EA425A">
      <w:pPr>
        <w:pStyle w:val="Heading2"/>
        <w:spacing w:line="276" w:lineRule="auto"/>
      </w:pPr>
      <w:bookmarkStart w:id="8" w:name="_Capacity_–_Guidance"/>
      <w:bookmarkEnd w:id="8"/>
      <w:r>
        <w:lastRenderedPageBreak/>
        <w:t>The Cheshunt GC</w:t>
      </w:r>
      <w:r w:rsidR="00D95193" w:rsidRPr="00FC2384">
        <w:t xml:space="preserve"> </w:t>
      </w:r>
    </w:p>
    <w:p w14:paraId="10335DD9" w14:textId="2CF92CFB" w:rsidR="00337F5B" w:rsidRPr="00337F5B" w:rsidRDefault="00337F5B" w:rsidP="00EA425A">
      <w:pPr>
        <w:pStyle w:val="Heading2"/>
        <w:spacing w:line="276" w:lineRule="auto"/>
      </w:pPr>
      <w:r w:rsidRPr="00FC2384">
        <w:t>Capacity – Guidance on Making Decisions</w:t>
      </w:r>
    </w:p>
    <w:p w14:paraId="06849A46" w14:textId="38CD1A1F" w:rsidR="00337F5B" w:rsidRPr="00337F5B" w:rsidRDefault="00337F5B" w:rsidP="00EA425A">
      <w:pPr>
        <w:spacing w:line="276" w:lineRule="auto"/>
      </w:pPr>
      <w:r w:rsidRPr="00337F5B">
        <w:t>The issue of capacity or decision making is a key one in safeguarding adults. It is useful for organisations to have an overview of the concept of capacity.</w:t>
      </w:r>
    </w:p>
    <w:p w14:paraId="4BEA22B4" w14:textId="2F6FE364" w:rsidR="00337F5B" w:rsidRPr="00337F5B" w:rsidRDefault="00337F5B" w:rsidP="00EA425A">
      <w:pPr>
        <w:spacing w:line="276" w:lineRule="auto"/>
      </w:pPr>
      <w:r w:rsidRPr="00337F5B">
        <w:t>We make many decisions every day, often without realising. We make so many decisions that it’s easy to take this ability for granted.</w:t>
      </w:r>
    </w:p>
    <w:p w14:paraId="390CBCBB" w14:textId="72733BC8" w:rsidR="00337F5B" w:rsidRPr="00337F5B" w:rsidRDefault="00337F5B" w:rsidP="00EA425A">
      <w:pPr>
        <w:spacing w:line="276" w:lineRule="auto"/>
      </w:pPr>
      <w:r w:rsidRPr="00337F5B">
        <w:t>But some people are only able to make some decisions, and a small number of people cannot make any decisions. Being unable to make a decision is called “lacking capacity”.</w:t>
      </w:r>
    </w:p>
    <w:p w14:paraId="7F98A038" w14:textId="49C95A4C" w:rsidR="00337F5B" w:rsidRPr="00337F5B" w:rsidRDefault="00337F5B" w:rsidP="00EA425A">
      <w:pPr>
        <w:spacing w:line="276" w:lineRule="auto"/>
      </w:pPr>
      <w:r w:rsidRPr="00337F5B">
        <w:t>To make a decision we need to:</w:t>
      </w:r>
    </w:p>
    <w:p w14:paraId="1D478466" w14:textId="77777777" w:rsidR="00337F5B" w:rsidRPr="00FC2384" w:rsidRDefault="00337F5B" w:rsidP="00EA425A">
      <w:pPr>
        <w:pStyle w:val="ListParagraph"/>
        <w:spacing w:line="276" w:lineRule="auto"/>
      </w:pPr>
      <w:r w:rsidRPr="00FC2384">
        <w:t>Understand information</w:t>
      </w:r>
    </w:p>
    <w:p w14:paraId="5BAF00DD" w14:textId="77777777" w:rsidR="00337F5B" w:rsidRPr="00FC2384" w:rsidRDefault="00337F5B" w:rsidP="00EA425A">
      <w:pPr>
        <w:pStyle w:val="ListParagraph"/>
        <w:spacing w:line="276" w:lineRule="auto"/>
      </w:pPr>
      <w:r w:rsidRPr="00FC2384">
        <w:t>Remember it for long enough</w:t>
      </w:r>
    </w:p>
    <w:p w14:paraId="63C106E2" w14:textId="77777777" w:rsidR="00337F5B" w:rsidRPr="00FC2384" w:rsidRDefault="00337F5B" w:rsidP="00EA425A">
      <w:pPr>
        <w:pStyle w:val="ListParagraph"/>
        <w:spacing w:line="276" w:lineRule="auto"/>
      </w:pPr>
      <w:r w:rsidRPr="00FC2384">
        <w:t>Think about the information</w:t>
      </w:r>
    </w:p>
    <w:p w14:paraId="3B967A76" w14:textId="526A7266" w:rsidR="00337F5B" w:rsidRPr="00FC2384" w:rsidRDefault="00337F5B" w:rsidP="00EA425A">
      <w:pPr>
        <w:pStyle w:val="ListParagraph"/>
        <w:spacing w:line="276" w:lineRule="auto"/>
      </w:pPr>
      <w:r w:rsidRPr="00FC2384">
        <w:t>Communicate our decision</w:t>
      </w:r>
    </w:p>
    <w:p w14:paraId="627F3C41" w14:textId="58B39AFB" w:rsidR="00337F5B" w:rsidRPr="00337F5B" w:rsidRDefault="00337F5B" w:rsidP="00EA425A">
      <w:pPr>
        <w:spacing w:line="276" w:lineRule="auto"/>
      </w:pPr>
      <w:r w:rsidRPr="00337F5B">
        <w:t>A person’s ability to do this may be affected by things like learning disability, dementia, mental health needs, acquired brain injury, and physical ill health.</w:t>
      </w:r>
    </w:p>
    <w:p w14:paraId="5975C234" w14:textId="7D4D668C" w:rsidR="00337F5B" w:rsidRPr="00337F5B" w:rsidRDefault="00337F5B" w:rsidP="00EA425A">
      <w:pPr>
        <w:spacing w:line="276" w:lineRule="auto"/>
      </w:pPr>
      <w:r w:rsidRPr="00337F5B">
        <w:t>The Mental Capacity Act 2005 (MCA) states that every individual has the right to make their own decisions and provides the framework for this to happen.</w:t>
      </w:r>
    </w:p>
    <w:p w14:paraId="6F2B2C88" w14:textId="1D64011F" w:rsidR="00337F5B" w:rsidRPr="00337F5B" w:rsidRDefault="00337F5B" w:rsidP="00EA425A">
      <w:pPr>
        <w:spacing w:line="276" w:lineRule="auto"/>
      </w:pPr>
      <w:r w:rsidRPr="00337F5B">
        <w:t>The MCA is about making sure that people over the age of 16 have the support they need to make as many decisions as possible.</w:t>
      </w:r>
    </w:p>
    <w:p w14:paraId="65F24817" w14:textId="208BCA45" w:rsidR="00337F5B" w:rsidRPr="00337F5B" w:rsidRDefault="00337F5B" w:rsidP="00EA425A">
      <w:pPr>
        <w:spacing w:line="276" w:lineRule="auto"/>
      </w:pPr>
      <w:r w:rsidRPr="00337F5B">
        <w:t>The MCA also protects people who need family, friends, or paid support staff to make decisions for them because they lack capacity to make specific decisions.</w:t>
      </w:r>
    </w:p>
    <w:p w14:paraId="01ACA5AC" w14:textId="2DDB81E6" w:rsidR="00337F5B" w:rsidRPr="00337F5B" w:rsidRDefault="00337F5B" w:rsidP="00EA425A">
      <w:pPr>
        <w:spacing w:line="276" w:lineRule="auto"/>
        <w:rPr>
          <w:b/>
          <w:bCs/>
        </w:rPr>
      </w:pPr>
      <w:r w:rsidRPr="00337F5B">
        <w:rPr>
          <w:bCs/>
        </w:rPr>
        <w:t>Our ability to make decisions can change over the course of a day</w:t>
      </w:r>
      <w:r w:rsidRPr="00337F5B">
        <w:rPr>
          <w:b/>
          <w:bCs/>
        </w:rPr>
        <w:t>.</w:t>
      </w:r>
    </w:p>
    <w:p w14:paraId="575C5D19" w14:textId="77777777" w:rsidR="00337F5B" w:rsidRPr="00337F5B" w:rsidRDefault="00337F5B" w:rsidP="00EA425A">
      <w:pPr>
        <w:spacing w:line="276" w:lineRule="auto"/>
      </w:pPr>
      <w:r w:rsidRPr="00337F5B">
        <w:t>Here are some examples that demonstrate how the timing of a question can affect the response:</w:t>
      </w:r>
    </w:p>
    <w:p w14:paraId="0D6C68F8" w14:textId="77777777" w:rsidR="00337F5B" w:rsidRPr="00FC2384" w:rsidRDefault="00337F5B" w:rsidP="00EA425A">
      <w:pPr>
        <w:pStyle w:val="ListParagraph"/>
        <w:spacing w:line="276" w:lineRule="auto"/>
      </w:pPr>
      <w:r w:rsidRPr="00FC2384">
        <w:t>A person with epilepsy may not be able to make a decision following a seizure.</w:t>
      </w:r>
    </w:p>
    <w:p w14:paraId="1303B741" w14:textId="77777777" w:rsidR="00337F5B" w:rsidRPr="00FC2384" w:rsidRDefault="00337F5B" w:rsidP="00EA425A">
      <w:pPr>
        <w:pStyle w:val="ListParagraph"/>
        <w:spacing w:line="276" w:lineRule="auto"/>
      </w:pPr>
      <w:r w:rsidRPr="00FC2384">
        <w:t>Someone who is anxious may not be able to make a decision at that point.</w:t>
      </w:r>
    </w:p>
    <w:p w14:paraId="7FC5F4B3" w14:textId="1CC27DD8" w:rsidR="00337F5B" w:rsidRPr="00FC2384" w:rsidRDefault="00337F5B" w:rsidP="00EA425A">
      <w:pPr>
        <w:pStyle w:val="ListParagraph"/>
        <w:spacing w:line="276" w:lineRule="auto"/>
      </w:pPr>
      <w:r w:rsidRPr="00FC2384">
        <w:t>A person may not be able to respond as quickly if they have just taken some medication that causes fatigue.</w:t>
      </w:r>
    </w:p>
    <w:p w14:paraId="6572C3F9" w14:textId="6C627CE4" w:rsidR="00337F5B" w:rsidRPr="00337F5B" w:rsidRDefault="00337F5B" w:rsidP="00EA425A">
      <w:pPr>
        <w:spacing w:line="276" w:lineRule="auto"/>
      </w:pPr>
      <w:r w:rsidRPr="00337F5B">
        <w:lastRenderedPageBreak/>
        <w:t>In each of these examples, it may appear as though the person cannot make a decision. But later in the day, presented with the same decision, they may be able to at least be involved.</w:t>
      </w:r>
    </w:p>
    <w:p w14:paraId="66C83A4F" w14:textId="4BA0800A" w:rsidR="00337F5B" w:rsidRPr="00337F5B" w:rsidRDefault="00337F5B" w:rsidP="00EA425A">
      <w:pPr>
        <w:spacing w:line="276" w:lineRule="auto"/>
      </w:pPr>
      <w:r w:rsidRPr="00337F5B">
        <w:t>The MCA recognises that capacity is decision-specific, so no one will be labelled as entirely lacking capacity. The MCA also recognises that decisions can be about big life-changing events, such as where to live, but equally about small events, such as what to wear on a cold day.</w:t>
      </w:r>
    </w:p>
    <w:p w14:paraId="6AE1C70D" w14:textId="675CD799" w:rsidR="00337F5B" w:rsidRPr="00337F5B" w:rsidRDefault="00337F5B" w:rsidP="00EA425A">
      <w:pPr>
        <w:spacing w:line="276" w:lineRule="auto"/>
      </w:pPr>
      <w:r w:rsidRPr="00337F5B">
        <w:t>To help you to understand the MCA, consider the following five points:</w:t>
      </w:r>
    </w:p>
    <w:p w14:paraId="729E275E" w14:textId="77777777" w:rsidR="00337F5B" w:rsidRPr="00337F5B" w:rsidRDefault="00337F5B" w:rsidP="00EA425A">
      <w:pPr>
        <w:numPr>
          <w:ilvl w:val="0"/>
          <w:numId w:val="37"/>
        </w:numPr>
        <w:tabs>
          <w:tab w:val="num" w:pos="720"/>
        </w:tabs>
        <w:spacing w:line="276" w:lineRule="auto"/>
      </w:pPr>
      <w:r w:rsidRPr="00337F5B">
        <w:t>Assume that people are able to make decisions, unless it is shown that they are not. If you have concerns about a person’s level of understanding, you should check this with them, and if applicable, with the people supporting them.</w:t>
      </w:r>
    </w:p>
    <w:p w14:paraId="385945D9" w14:textId="77777777" w:rsidR="00337F5B" w:rsidRPr="00337F5B" w:rsidRDefault="00337F5B" w:rsidP="00EA425A">
      <w:pPr>
        <w:numPr>
          <w:ilvl w:val="0"/>
          <w:numId w:val="37"/>
        </w:numPr>
        <w:tabs>
          <w:tab w:val="num" w:pos="720"/>
        </w:tabs>
        <w:spacing w:line="276" w:lineRule="auto"/>
      </w:pPr>
      <w:r w:rsidRPr="00337F5B">
        <w:t>Give people as much support as they need to make decisions. You may be involved in this – you might need to think about the way you communicate or provide information, and you may be asked your opinion.</w:t>
      </w:r>
    </w:p>
    <w:p w14:paraId="53D963AF" w14:textId="77777777" w:rsidR="00337F5B" w:rsidRPr="00337F5B" w:rsidRDefault="00337F5B" w:rsidP="00EA425A">
      <w:pPr>
        <w:numPr>
          <w:ilvl w:val="0"/>
          <w:numId w:val="37"/>
        </w:numPr>
        <w:tabs>
          <w:tab w:val="num" w:pos="720"/>
        </w:tabs>
        <w:spacing w:line="276" w:lineRule="auto"/>
      </w:pPr>
      <w:r w:rsidRPr="00337F5B">
        <w:t>People have the right to make unwise decisions. The important thing is that they understand the implications. If they understand the implications, consider how risks might be minimised.</w:t>
      </w:r>
    </w:p>
    <w:p w14:paraId="55D1FFD9" w14:textId="77777777" w:rsidR="00337F5B" w:rsidRPr="00337F5B" w:rsidRDefault="00337F5B" w:rsidP="00EA425A">
      <w:pPr>
        <w:numPr>
          <w:ilvl w:val="0"/>
          <w:numId w:val="37"/>
        </w:numPr>
        <w:tabs>
          <w:tab w:val="num" w:pos="720"/>
        </w:tabs>
        <w:spacing w:line="276" w:lineRule="auto"/>
      </w:pPr>
      <w:r w:rsidRPr="00337F5B">
        <w:t>If someone is not able to make a decision, then the person helping them must only make decisions in their “best interests”. This means that the decision must be what is best for the person, not for anyone else. If someone was making a decision on your behalf, you would want it to reflect the decision you would make if you were able to.</w:t>
      </w:r>
    </w:p>
    <w:p w14:paraId="63BCA984" w14:textId="6B1F30A1" w:rsidR="00337F5B" w:rsidRDefault="00337F5B" w:rsidP="00EA425A">
      <w:pPr>
        <w:numPr>
          <w:ilvl w:val="0"/>
          <w:numId w:val="37"/>
        </w:numPr>
        <w:tabs>
          <w:tab w:val="num" w:pos="720"/>
        </w:tabs>
        <w:spacing w:line="276" w:lineRule="auto"/>
      </w:pPr>
      <w:r w:rsidRPr="00337F5B">
        <w:t>Find the least restrictive way of doing what needs to be done.</w:t>
      </w:r>
    </w:p>
    <w:p w14:paraId="26998E5F" w14:textId="77777777" w:rsidR="00EA425A" w:rsidRPr="00337F5B" w:rsidRDefault="00EA425A" w:rsidP="00EA425A">
      <w:pPr>
        <w:spacing w:line="276" w:lineRule="auto"/>
      </w:pPr>
    </w:p>
    <w:p w14:paraId="7EA8D634" w14:textId="5520DB00" w:rsidR="00337F5B" w:rsidRPr="00FC2384" w:rsidRDefault="00337F5B" w:rsidP="00EA425A">
      <w:pPr>
        <w:pStyle w:val="Heading2"/>
        <w:spacing w:line="276" w:lineRule="auto"/>
      </w:pPr>
      <w:r w:rsidRPr="00FC2384">
        <w:t>Remember</w:t>
      </w:r>
    </w:p>
    <w:p w14:paraId="2E2E9755" w14:textId="342226E6" w:rsidR="00337F5B" w:rsidRPr="00FC2384" w:rsidRDefault="00337F5B" w:rsidP="00EA425A">
      <w:pPr>
        <w:pStyle w:val="ListParagraph"/>
        <w:spacing w:line="276" w:lineRule="auto"/>
      </w:pPr>
      <w:r w:rsidRPr="00FC2384">
        <w:t xml:space="preserve">You should not discriminate or make assumptions about someone’s ability to make decisions, and you should not pre-empt a </w:t>
      </w:r>
      <w:r w:rsidR="00D70299">
        <w:t>“</w:t>
      </w:r>
      <w:r w:rsidRPr="00FC2384">
        <w:t>best-interests</w:t>
      </w:r>
      <w:r w:rsidR="00D70299">
        <w:t>”</w:t>
      </w:r>
      <w:r w:rsidRPr="00FC2384">
        <w:t xml:space="preserve"> decision merely on the basis of a person’s age, appearance, condition, or behaviour.</w:t>
      </w:r>
    </w:p>
    <w:p w14:paraId="4C7056E5" w14:textId="38D9F50D" w:rsidR="00337F5B" w:rsidRPr="00FC2384" w:rsidRDefault="00337F5B" w:rsidP="00EA425A">
      <w:pPr>
        <w:pStyle w:val="ListParagraph"/>
        <w:spacing w:line="276" w:lineRule="auto"/>
      </w:pPr>
      <w:r w:rsidRPr="00FC2384">
        <w:t>When it comes to decision-making, you could be involved in a minor way, or asked to provide more detail. The way you provide information might influence a person’s ultimate decision. A person may be receiving support that is not in</w:t>
      </w:r>
      <w:r w:rsidR="001717B7">
        <w:t xml:space="preserve"> </w:t>
      </w:r>
      <w:r w:rsidRPr="00FC2384">
        <w:t>line with the MCA, so you must be prepared to address this.</w:t>
      </w:r>
    </w:p>
    <w:p w14:paraId="0CC25FD1" w14:textId="77777777" w:rsidR="00337F5B" w:rsidRPr="00337F5B" w:rsidRDefault="00337F5B" w:rsidP="00EA425A">
      <w:pPr>
        <w:spacing w:line="276" w:lineRule="auto"/>
      </w:pPr>
      <w:r w:rsidRPr="00337F5B">
        <w:rPr>
          <w:b/>
          <w:bCs/>
        </w:rPr>
        <w:br w:type="page"/>
      </w:r>
    </w:p>
    <w:p w14:paraId="1860FF5E" w14:textId="74C4A170" w:rsidR="00337F5B" w:rsidRPr="00FC2384" w:rsidRDefault="00337F5B" w:rsidP="00EA425A">
      <w:pPr>
        <w:pStyle w:val="Heading2"/>
        <w:spacing w:line="276" w:lineRule="auto"/>
      </w:pPr>
      <w:bookmarkStart w:id="9" w:name="_Incident_Report_Form"/>
      <w:bookmarkEnd w:id="9"/>
      <w:r w:rsidRPr="00FC2384">
        <w:lastRenderedPageBreak/>
        <w:t>Incident Report Form</w:t>
      </w:r>
    </w:p>
    <w:tbl>
      <w:tblPr>
        <w:tblW w:w="9116"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87"/>
        <w:gridCol w:w="334"/>
        <w:gridCol w:w="4895"/>
      </w:tblGrid>
      <w:tr w:rsidR="00337F5B" w:rsidRPr="00337F5B" w14:paraId="6EDEEAC5" w14:textId="77777777" w:rsidTr="00337F5B">
        <w:trPr>
          <w:cantSplit/>
          <w:trHeight w:val="330"/>
        </w:trPr>
        <w:tc>
          <w:tcPr>
            <w:tcW w:w="9116" w:type="dxa"/>
            <w:gridSpan w:val="3"/>
            <w:tcMar>
              <w:top w:w="85" w:type="dxa"/>
              <w:bottom w:w="85" w:type="dxa"/>
            </w:tcMar>
          </w:tcPr>
          <w:p w14:paraId="5C316AE6" w14:textId="77777777" w:rsidR="00337F5B" w:rsidRPr="00337F5B" w:rsidRDefault="00337F5B" w:rsidP="00EA425A">
            <w:pPr>
              <w:spacing w:line="276" w:lineRule="auto"/>
            </w:pPr>
            <w:r w:rsidRPr="00337F5B">
              <w:t xml:space="preserve">Recorder’s Name: </w:t>
            </w:r>
          </w:p>
        </w:tc>
      </w:tr>
      <w:tr w:rsidR="00337F5B" w:rsidRPr="00337F5B" w14:paraId="7C062635" w14:textId="77777777" w:rsidTr="00337F5B">
        <w:trPr>
          <w:cantSplit/>
          <w:trHeight w:val="750"/>
        </w:trPr>
        <w:tc>
          <w:tcPr>
            <w:tcW w:w="9116" w:type="dxa"/>
            <w:gridSpan w:val="3"/>
            <w:tcMar>
              <w:top w:w="85" w:type="dxa"/>
              <w:bottom w:w="85" w:type="dxa"/>
            </w:tcMar>
          </w:tcPr>
          <w:p w14:paraId="78E17303" w14:textId="77777777" w:rsidR="00337F5B" w:rsidRPr="00337F5B" w:rsidRDefault="00337F5B" w:rsidP="00EA425A">
            <w:pPr>
              <w:spacing w:line="276" w:lineRule="auto"/>
            </w:pPr>
            <w:r w:rsidRPr="00337F5B">
              <w:t>Address:</w:t>
            </w:r>
          </w:p>
        </w:tc>
      </w:tr>
      <w:tr w:rsidR="00337F5B" w:rsidRPr="00337F5B" w14:paraId="2A0D4A7D" w14:textId="77777777" w:rsidTr="00337F5B">
        <w:trPr>
          <w:cantSplit/>
          <w:trHeight w:val="325"/>
        </w:trPr>
        <w:tc>
          <w:tcPr>
            <w:tcW w:w="3887" w:type="dxa"/>
            <w:tcBorders>
              <w:bottom w:val="single" w:sz="4" w:space="0" w:color="000000"/>
            </w:tcBorders>
            <w:tcMar>
              <w:top w:w="85" w:type="dxa"/>
              <w:bottom w:w="85" w:type="dxa"/>
            </w:tcMar>
          </w:tcPr>
          <w:p w14:paraId="12F4C3A8" w14:textId="77777777" w:rsidR="00337F5B" w:rsidRPr="00337F5B" w:rsidRDefault="00337F5B" w:rsidP="00EA425A">
            <w:pPr>
              <w:spacing w:line="276" w:lineRule="auto"/>
            </w:pPr>
            <w:r w:rsidRPr="00337F5B">
              <w:t>Post Code:</w:t>
            </w:r>
          </w:p>
        </w:tc>
        <w:tc>
          <w:tcPr>
            <w:tcW w:w="5229" w:type="dxa"/>
            <w:gridSpan w:val="2"/>
            <w:tcBorders>
              <w:bottom w:val="single" w:sz="4" w:space="0" w:color="000000"/>
            </w:tcBorders>
            <w:tcMar>
              <w:top w:w="85" w:type="dxa"/>
              <w:bottom w:w="85" w:type="dxa"/>
            </w:tcMar>
          </w:tcPr>
          <w:p w14:paraId="5302B602" w14:textId="77777777" w:rsidR="00337F5B" w:rsidRPr="00337F5B" w:rsidRDefault="00337F5B" w:rsidP="00EA425A">
            <w:pPr>
              <w:spacing w:line="276" w:lineRule="auto"/>
            </w:pPr>
            <w:r w:rsidRPr="00337F5B">
              <w:t>Telephone No:</w:t>
            </w:r>
          </w:p>
        </w:tc>
      </w:tr>
      <w:tr w:rsidR="00337F5B" w:rsidRPr="00337F5B" w14:paraId="2AC81D16" w14:textId="77777777" w:rsidTr="00337F5B">
        <w:trPr>
          <w:cantSplit/>
          <w:trHeight w:val="208"/>
        </w:trPr>
        <w:tc>
          <w:tcPr>
            <w:tcW w:w="9116" w:type="dxa"/>
            <w:gridSpan w:val="3"/>
            <w:tcBorders>
              <w:left w:val="nil"/>
              <w:right w:val="nil"/>
            </w:tcBorders>
            <w:tcMar>
              <w:top w:w="85" w:type="dxa"/>
              <w:bottom w:w="85" w:type="dxa"/>
            </w:tcMar>
          </w:tcPr>
          <w:p w14:paraId="5AEF5621" w14:textId="77777777" w:rsidR="00337F5B" w:rsidRPr="00337F5B" w:rsidRDefault="00337F5B" w:rsidP="00EA425A">
            <w:pPr>
              <w:spacing w:line="276" w:lineRule="auto"/>
              <w:rPr>
                <w:bCs/>
              </w:rPr>
            </w:pPr>
          </w:p>
        </w:tc>
      </w:tr>
      <w:tr w:rsidR="00337F5B" w:rsidRPr="00337F5B" w14:paraId="4A02163A" w14:textId="77777777" w:rsidTr="00337F5B">
        <w:trPr>
          <w:cantSplit/>
          <w:trHeight w:val="320"/>
        </w:trPr>
        <w:tc>
          <w:tcPr>
            <w:tcW w:w="9116" w:type="dxa"/>
            <w:gridSpan w:val="3"/>
            <w:tcMar>
              <w:top w:w="85" w:type="dxa"/>
              <w:bottom w:w="85" w:type="dxa"/>
            </w:tcMar>
          </w:tcPr>
          <w:p w14:paraId="5A109A73" w14:textId="77777777" w:rsidR="00337F5B" w:rsidRPr="00337F5B" w:rsidRDefault="00337F5B" w:rsidP="00EA425A">
            <w:pPr>
              <w:spacing w:line="276" w:lineRule="auto"/>
            </w:pPr>
            <w:r w:rsidRPr="00337F5B">
              <w:t>Name of Identified Adult:</w:t>
            </w:r>
          </w:p>
        </w:tc>
      </w:tr>
      <w:tr w:rsidR="00337F5B" w:rsidRPr="00337F5B" w14:paraId="3590D69C" w14:textId="77777777" w:rsidTr="00337F5B">
        <w:trPr>
          <w:cantSplit/>
          <w:trHeight w:val="892"/>
        </w:trPr>
        <w:tc>
          <w:tcPr>
            <w:tcW w:w="9116" w:type="dxa"/>
            <w:gridSpan w:val="3"/>
            <w:tcMar>
              <w:top w:w="85" w:type="dxa"/>
              <w:bottom w:w="85" w:type="dxa"/>
            </w:tcMar>
          </w:tcPr>
          <w:p w14:paraId="4D1B90DA" w14:textId="77777777" w:rsidR="00337F5B" w:rsidRPr="00337F5B" w:rsidRDefault="00337F5B" w:rsidP="00EA425A">
            <w:pPr>
              <w:spacing w:line="276" w:lineRule="auto"/>
            </w:pPr>
            <w:r w:rsidRPr="00337F5B">
              <w:t>Address:</w:t>
            </w:r>
          </w:p>
        </w:tc>
      </w:tr>
      <w:tr w:rsidR="00337F5B" w:rsidRPr="00337F5B" w14:paraId="501E0109" w14:textId="77777777" w:rsidTr="00337F5B">
        <w:trPr>
          <w:cantSplit/>
          <w:trHeight w:val="316"/>
        </w:trPr>
        <w:tc>
          <w:tcPr>
            <w:tcW w:w="3887" w:type="dxa"/>
            <w:tcBorders>
              <w:bottom w:val="single" w:sz="4" w:space="0" w:color="000000"/>
            </w:tcBorders>
            <w:tcMar>
              <w:top w:w="85" w:type="dxa"/>
              <w:bottom w:w="85" w:type="dxa"/>
            </w:tcMar>
          </w:tcPr>
          <w:p w14:paraId="1085E93B" w14:textId="77777777" w:rsidR="00337F5B" w:rsidRPr="00337F5B" w:rsidRDefault="00337F5B" w:rsidP="00EA425A">
            <w:pPr>
              <w:spacing w:line="276" w:lineRule="auto"/>
            </w:pPr>
            <w:r w:rsidRPr="00337F5B">
              <w:t>Post Code:</w:t>
            </w:r>
          </w:p>
        </w:tc>
        <w:tc>
          <w:tcPr>
            <w:tcW w:w="5229" w:type="dxa"/>
            <w:gridSpan w:val="2"/>
            <w:tcBorders>
              <w:bottom w:val="single" w:sz="4" w:space="0" w:color="000000"/>
            </w:tcBorders>
            <w:tcMar>
              <w:top w:w="85" w:type="dxa"/>
              <w:bottom w:w="85" w:type="dxa"/>
            </w:tcMar>
          </w:tcPr>
          <w:p w14:paraId="7C5125A4" w14:textId="77777777" w:rsidR="00337F5B" w:rsidRPr="00337F5B" w:rsidRDefault="00337F5B" w:rsidP="00EA425A">
            <w:pPr>
              <w:spacing w:line="276" w:lineRule="auto"/>
            </w:pPr>
            <w:r w:rsidRPr="00337F5B">
              <w:t>Telephone No:</w:t>
            </w:r>
          </w:p>
        </w:tc>
      </w:tr>
      <w:tr w:rsidR="00337F5B" w:rsidRPr="00337F5B" w14:paraId="5668273E" w14:textId="77777777" w:rsidTr="00337F5B">
        <w:trPr>
          <w:cantSplit/>
          <w:trHeight w:val="222"/>
        </w:trPr>
        <w:tc>
          <w:tcPr>
            <w:tcW w:w="9116" w:type="dxa"/>
            <w:gridSpan w:val="3"/>
            <w:tcBorders>
              <w:left w:val="nil"/>
              <w:right w:val="nil"/>
            </w:tcBorders>
            <w:tcMar>
              <w:top w:w="85" w:type="dxa"/>
              <w:bottom w:w="85" w:type="dxa"/>
            </w:tcMar>
          </w:tcPr>
          <w:p w14:paraId="2A1A84DF" w14:textId="77777777" w:rsidR="00337F5B" w:rsidRPr="00337F5B" w:rsidRDefault="00337F5B" w:rsidP="00EA425A">
            <w:pPr>
              <w:spacing w:line="276" w:lineRule="auto"/>
            </w:pPr>
          </w:p>
        </w:tc>
      </w:tr>
      <w:tr w:rsidR="00337F5B" w:rsidRPr="00337F5B" w14:paraId="11A4EDBC" w14:textId="77777777" w:rsidTr="00337F5B">
        <w:trPr>
          <w:cantSplit/>
          <w:trHeight w:val="341"/>
        </w:trPr>
        <w:tc>
          <w:tcPr>
            <w:tcW w:w="9116" w:type="dxa"/>
            <w:gridSpan w:val="3"/>
            <w:tcMar>
              <w:top w:w="85" w:type="dxa"/>
              <w:bottom w:w="85" w:type="dxa"/>
            </w:tcMar>
          </w:tcPr>
          <w:p w14:paraId="74B65341" w14:textId="77777777" w:rsidR="00337F5B" w:rsidRPr="00337F5B" w:rsidRDefault="00337F5B" w:rsidP="00EA425A">
            <w:pPr>
              <w:spacing w:line="276" w:lineRule="auto"/>
            </w:pPr>
            <w:r w:rsidRPr="00337F5B">
              <w:t>Complainant’s Name:</w:t>
            </w:r>
          </w:p>
        </w:tc>
      </w:tr>
      <w:tr w:rsidR="00337F5B" w:rsidRPr="00337F5B" w14:paraId="7CEA7AB3" w14:textId="77777777" w:rsidTr="00337F5B">
        <w:trPr>
          <w:cantSplit/>
          <w:trHeight w:val="885"/>
        </w:trPr>
        <w:tc>
          <w:tcPr>
            <w:tcW w:w="9116" w:type="dxa"/>
            <w:gridSpan w:val="3"/>
            <w:tcMar>
              <w:top w:w="85" w:type="dxa"/>
              <w:bottom w:w="85" w:type="dxa"/>
            </w:tcMar>
          </w:tcPr>
          <w:p w14:paraId="7F41085B" w14:textId="77777777" w:rsidR="00337F5B" w:rsidRPr="00337F5B" w:rsidRDefault="00337F5B" w:rsidP="00EA425A">
            <w:pPr>
              <w:spacing w:line="276" w:lineRule="auto"/>
            </w:pPr>
            <w:r w:rsidRPr="00337F5B">
              <w:t>Address:</w:t>
            </w:r>
          </w:p>
        </w:tc>
      </w:tr>
      <w:tr w:rsidR="00337F5B" w:rsidRPr="00337F5B" w14:paraId="7375C2BF" w14:textId="77777777" w:rsidTr="00337F5B">
        <w:trPr>
          <w:cantSplit/>
          <w:trHeight w:val="310"/>
        </w:trPr>
        <w:tc>
          <w:tcPr>
            <w:tcW w:w="4221" w:type="dxa"/>
            <w:gridSpan w:val="2"/>
            <w:tcBorders>
              <w:bottom w:val="single" w:sz="4" w:space="0" w:color="000000"/>
            </w:tcBorders>
            <w:tcMar>
              <w:top w:w="85" w:type="dxa"/>
              <w:bottom w:w="85" w:type="dxa"/>
            </w:tcMar>
          </w:tcPr>
          <w:p w14:paraId="4A7217BE" w14:textId="77777777" w:rsidR="00337F5B" w:rsidRPr="00337F5B" w:rsidRDefault="00337F5B" w:rsidP="00EA425A">
            <w:pPr>
              <w:spacing w:line="276" w:lineRule="auto"/>
            </w:pPr>
            <w:r w:rsidRPr="00337F5B">
              <w:t>Post Code:</w:t>
            </w:r>
          </w:p>
        </w:tc>
        <w:tc>
          <w:tcPr>
            <w:tcW w:w="4895" w:type="dxa"/>
            <w:tcBorders>
              <w:bottom w:val="single" w:sz="4" w:space="0" w:color="000000"/>
            </w:tcBorders>
            <w:tcMar>
              <w:top w:w="85" w:type="dxa"/>
              <w:bottom w:w="85" w:type="dxa"/>
            </w:tcMar>
          </w:tcPr>
          <w:p w14:paraId="1605B176" w14:textId="77777777" w:rsidR="00337F5B" w:rsidRPr="00337F5B" w:rsidRDefault="00337F5B" w:rsidP="00EA425A">
            <w:pPr>
              <w:spacing w:line="276" w:lineRule="auto"/>
            </w:pPr>
            <w:r w:rsidRPr="00337F5B">
              <w:t>Telephone No:</w:t>
            </w:r>
          </w:p>
        </w:tc>
      </w:tr>
      <w:tr w:rsidR="00337F5B" w:rsidRPr="00337F5B" w14:paraId="7B9452B9" w14:textId="77777777" w:rsidTr="00337F5B">
        <w:trPr>
          <w:cantSplit/>
          <w:trHeight w:val="215"/>
        </w:trPr>
        <w:tc>
          <w:tcPr>
            <w:tcW w:w="9116" w:type="dxa"/>
            <w:gridSpan w:val="3"/>
            <w:tcBorders>
              <w:left w:val="nil"/>
              <w:right w:val="nil"/>
            </w:tcBorders>
            <w:tcMar>
              <w:top w:w="85" w:type="dxa"/>
              <w:bottom w:w="85" w:type="dxa"/>
            </w:tcMar>
          </w:tcPr>
          <w:p w14:paraId="07BD1326" w14:textId="77777777" w:rsidR="00337F5B" w:rsidRPr="00337F5B" w:rsidRDefault="00337F5B" w:rsidP="00EA425A">
            <w:pPr>
              <w:spacing w:line="276" w:lineRule="auto"/>
              <w:rPr>
                <w:bCs/>
              </w:rPr>
            </w:pPr>
          </w:p>
        </w:tc>
      </w:tr>
      <w:tr w:rsidR="00337F5B" w:rsidRPr="00337F5B" w14:paraId="36F52C01" w14:textId="77777777" w:rsidTr="00337F5B">
        <w:trPr>
          <w:cantSplit/>
          <w:trHeight w:val="1110"/>
        </w:trPr>
        <w:tc>
          <w:tcPr>
            <w:tcW w:w="9116" w:type="dxa"/>
            <w:gridSpan w:val="3"/>
            <w:tcMar>
              <w:top w:w="85" w:type="dxa"/>
              <w:bottom w:w="85" w:type="dxa"/>
            </w:tcMar>
          </w:tcPr>
          <w:p w14:paraId="04366CB6" w14:textId="77777777" w:rsidR="00337F5B" w:rsidRPr="00337F5B" w:rsidRDefault="00337F5B" w:rsidP="00EA425A">
            <w:pPr>
              <w:spacing w:line="276" w:lineRule="auto"/>
            </w:pPr>
            <w:r w:rsidRPr="00337F5B">
              <w:rPr>
                <w:bCs/>
              </w:rPr>
              <w:t xml:space="preserve">Details of the allegations: </w:t>
            </w:r>
            <w:r w:rsidRPr="00337F5B">
              <w:t>[include: date; time; location; and nature of the incident.]</w:t>
            </w:r>
          </w:p>
        </w:tc>
      </w:tr>
      <w:tr w:rsidR="00337F5B" w:rsidRPr="00337F5B" w14:paraId="561FE736" w14:textId="77777777" w:rsidTr="00337F5B">
        <w:trPr>
          <w:cantSplit/>
          <w:trHeight w:val="1118"/>
        </w:trPr>
        <w:tc>
          <w:tcPr>
            <w:tcW w:w="9116" w:type="dxa"/>
            <w:gridSpan w:val="3"/>
            <w:tcMar>
              <w:top w:w="85" w:type="dxa"/>
              <w:bottom w:w="85" w:type="dxa"/>
            </w:tcMar>
          </w:tcPr>
          <w:p w14:paraId="76A5EA71" w14:textId="77777777" w:rsidR="00337F5B" w:rsidRPr="00337F5B" w:rsidRDefault="00337F5B" w:rsidP="00EA425A">
            <w:pPr>
              <w:spacing w:line="276" w:lineRule="auto"/>
            </w:pPr>
            <w:r w:rsidRPr="00337F5B">
              <w:rPr>
                <w:bCs/>
              </w:rPr>
              <w:t xml:space="preserve">Additional information: </w:t>
            </w:r>
            <w:r w:rsidRPr="00337F5B">
              <w:t>[include: witnesses; corroborative statements; etc.]</w:t>
            </w:r>
          </w:p>
        </w:tc>
      </w:tr>
      <w:tr w:rsidR="00337F5B" w:rsidRPr="00FC2384" w14:paraId="651F7DA3" w14:textId="77777777" w:rsidTr="00337F5B">
        <w:trPr>
          <w:cantSplit/>
          <w:trHeight w:val="1118"/>
        </w:trPr>
        <w:tc>
          <w:tcPr>
            <w:tcW w:w="9116" w:type="dxa"/>
            <w:gridSpan w:val="3"/>
            <w:tcMar>
              <w:top w:w="85" w:type="dxa"/>
              <w:bottom w:w="85" w:type="dxa"/>
            </w:tcMar>
          </w:tcPr>
          <w:p w14:paraId="493DDBA1" w14:textId="2091BC08" w:rsidR="00337F5B" w:rsidRPr="00FC2384" w:rsidRDefault="00337F5B" w:rsidP="00EA425A">
            <w:pPr>
              <w:spacing w:line="276" w:lineRule="auto"/>
              <w:rPr>
                <w:bCs/>
              </w:rPr>
            </w:pPr>
            <w:r w:rsidRPr="00FC2384">
              <w:rPr>
                <w:bCs/>
              </w:rPr>
              <w:t>Have you discussed your concerns with the adult? What are their views?</w:t>
            </w:r>
          </w:p>
        </w:tc>
      </w:tr>
      <w:tr w:rsidR="00337F5B" w:rsidRPr="00FC2384" w14:paraId="1004A119" w14:textId="77777777" w:rsidTr="00337F5B">
        <w:trPr>
          <w:cantSplit/>
          <w:trHeight w:val="1118"/>
        </w:trPr>
        <w:tc>
          <w:tcPr>
            <w:tcW w:w="9116" w:type="dxa"/>
            <w:gridSpan w:val="3"/>
            <w:tcBorders>
              <w:bottom w:val="single" w:sz="4" w:space="0" w:color="000000"/>
            </w:tcBorders>
            <w:tcMar>
              <w:top w:w="85" w:type="dxa"/>
              <w:bottom w:w="85" w:type="dxa"/>
            </w:tcMar>
          </w:tcPr>
          <w:p w14:paraId="46EAA987" w14:textId="751EB35F" w:rsidR="00337F5B" w:rsidRPr="00FC2384" w:rsidRDefault="00337F5B" w:rsidP="00EA425A">
            <w:pPr>
              <w:keepNext/>
              <w:keepLines/>
              <w:spacing w:line="276" w:lineRule="auto"/>
              <w:jc w:val="both"/>
              <w:rPr>
                <w:rFonts w:cs="Arial"/>
                <w:color w:val="000000"/>
              </w:rPr>
            </w:pPr>
            <w:r w:rsidRPr="00FC2384">
              <w:rPr>
                <w:rFonts w:cs="Arial"/>
                <w:color w:val="000000"/>
              </w:rPr>
              <w:lastRenderedPageBreak/>
              <w:t>England Golf Safeguarding department notified (01526 351824)</w:t>
            </w:r>
          </w:p>
          <w:p w14:paraId="6564EB4B" w14:textId="6DE4946B" w:rsidR="00337F5B" w:rsidRPr="00FC2384" w:rsidRDefault="00337F5B" w:rsidP="00EA425A">
            <w:pPr>
              <w:keepNext/>
              <w:keepLines/>
              <w:spacing w:line="276" w:lineRule="auto"/>
              <w:jc w:val="both"/>
              <w:rPr>
                <w:rFonts w:cs="Arial"/>
                <w:bCs/>
                <w:color w:val="000000"/>
              </w:rPr>
            </w:pPr>
            <w:r w:rsidRPr="00FC2384">
              <w:rPr>
                <w:rFonts w:cs="Arial"/>
                <w:bCs/>
                <w:color w:val="000000"/>
              </w:rPr>
              <w:t>Case Number (if allocated):</w:t>
            </w:r>
          </w:p>
          <w:p w14:paraId="2C26F728" w14:textId="77777777" w:rsidR="00337F5B" w:rsidRPr="00FC2384" w:rsidRDefault="00337F5B" w:rsidP="00EA425A">
            <w:pPr>
              <w:keepNext/>
              <w:keepLines/>
              <w:spacing w:line="276" w:lineRule="auto"/>
              <w:jc w:val="both"/>
              <w:rPr>
                <w:rFonts w:cs="Arial"/>
                <w:color w:val="000000"/>
              </w:rPr>
            </w:pPr>
            <w:r w:rsidRPr="00FC2384">
              <w:rPr>
                <w:rFonts w:cs="Arial"/>
                <w:bCs/>
                <w:color w:val="000000"/>
              </w:rPr>
              <w:t>Name of person spoken to:</w:t>
            </w:r>
            <w:r w:rsidRPr="00FC2384">
              <w:rPr>
                <w:rFonts w:cs="Arial"/>
                <w:color w:val="000000"/>
              </w:rPr>
              <w:t xml:space="preserve"> </w:t>
            </w:r>
          </w:p>
          <w:p w14:paraId="30E30D74" w14:textId="55A4BE57" w:rsidR="00337F5B" w:rsidRPr="00FC2384" w:rsidRDefault="00337F5B" w:rsidP="00EA425A">
            <w:pPr>
              <w:keepNext/>
              <w:keepLines/>
              <w:spacing w:line="276" w:lineRule="auto"/>
              <w:jc w:val="both"/>
              <w:rPr>
                <w:rFonts w:cs="Arial"/>
                <w:color w:val="000000"/>
              </w:rPr>
            </w:pPr>
            <w:r w:rsidRPr="00FC2384">
              <w:rPr>
                <w:rFonts w:cs="Arial"/>
                <w:color w:val="000000"/>
              </w:rPr>
              <w:t>Date:                                                                   Time:</w:t>
            </w:r>
          </w:p>
          <w:p w14:paraId="7FCA53FA" w14:textId="1187DB5B" w:rsidR="00337F5B" w:rsidRPr="00FC2384" w:rsidRDefault="00337F5B" w:rsidP="00EA425A">
            <w:pPr>
              <w:spacing w:line="276" w:lineRule="auto"/>
              <w:rPr>
                <w:bCs/>
              </w:rPr>
            </w:pPr>
          </w:p>
        </w:tc>
      </w:tr>
      <w:tr w:rsidR="00337F5B" w:rsidRPr="00FC2384" w14:paraId="4AAE4E49" w14:textId="77777777" w:rsidTr="00337F5B">
        <w:trPr>
          <w:cantSplit/>
          <w:trHeight w:val="1118"/>
        </w:trPr>
        <w:tc>
          <w:tcPr>
            <w:tcW w:w="9116" w:type="dxa"/>
            <w:gridSpan w:val="3"/>
            <w:tcMar>
              <w:top w:w="85" w:type="dxa"/>
              <w:bottom w:w="85" w:type="dxa"/>
            </w:tcMar>
          </w:tcPr>
          <w:p w14:paraId="4E6897B7" w14:textId="74719DBB" w:rsidR="00337F5B" w:rsidRPr="00FC2384" w:rsidRDefault="00337F5B" w:rsidP="00EA425A">
            <w:pPr>
              <w:keepNext/>
              <w:keepLines/>
              <w:spacing w:line="276" w:lineRule="auto"/>
              <w:jc w:val="both"/>
              <w:rPr>
                <w:bCs/>
              </w:rPr>
            </w:pPr>
            <w:r w:rsidRPr="00FC2384">
              <w:rPr>
                <w:bCs/>
              </w:rPr>
              <w:t>Action taken:</w:t>
            </w:r>
          </w:p>
          <w:p w14:paraId="45BD0CAA" w14:textId="77777777" w:rsidR="00337F5B" w:rsidRPr="00FC2384" w:rsidRDefault="00337F5B" w:rsidP="00EA425A">
            <w:pPr>
              <w:keepNext/>
              <w:keepLines/>
              <w:spacing w:line="276" w:lineRule="auto"/>
              <w:jc w:val="both"/>
              <w:rPr>
                <w:bCs/>
              </w:rPr>
            </w:pPr>
          </w:p>
          <w:p w14:paraId="4C1B3432" w14:textId="1D913255" w:rsidR="00337F5B" w:rsidRPr="00FC2384" w:rsidRDefault="00337F5B" w:rsidP="00EA425A">
            <w:pPr>
              <w:keepNext/>
              <w:keepLines/>
              <w:spacing w:line="276" w:lineRule="auto"/>
              <w:jc w:val="both"/>
              <w:rPr>
                <w:bCs/>
              </w:rPr>
            </w:pPr>
            <w:r w:rsidRPr="00FC2384">
              <w:rPr>
                <w:bCs/>
              </w:rPr>
              <w:t>Date:                                                                   Time:</w:t>
            </w:r>
          </w:p>
        </w:tc>
      </w:tr>
      <w:tr w:rsidR="00337F5B" w:rsidRPr="00FC2384" w14:paraId="361C4A8A" w14:textId="77777777" w:rsidTr="00337F5B">
        <w:trPr>
          <w:cantSplit/>
          <w:trHeight w:val="1118"/>
        </w:trPr>
        <w:tc>
          <w:tcPr>
            <w:tcW w:w="9116" w:type="dxa"/>
            <w:gridSpan w:val="3"/>
            <w:tcBorders>
              <w:bottom w:val="single" w:sz="4" w:space="0" w:color="000000"/>
            </w:tcBorders>
            <w:tcMar>
              <w:top w:w="85" w:type="dxa"/>
              <w:bottom w:w="85" w:type="dxa"/>
            </w:tcMar>
          </w:tcPr>
          <w:p w14:paraId="0BB0EC1F" w14:textId="056CFFDD" w:rsidR="00337F5B" w:rsidRPr="00FC2384" w:rsidRDefault="00337F5B" w:rsidP="00EA425A">
            <w:pPr>
              <w:keepNext/>
              <w:keepLines/>
              <w:spacing w:line="276" w:lineRule="auto"/>
              <w:jc w:val="both"/>
              <w:rPr>
                <w:bCs/>
              </w:rPr>
            </w:pPr>
            <w:r w:rsidRPr="00FC2384">
              <w:rPr>
                <w:bCs/>
              </w:rPr>
              <w:t xml:space="preserve">Signature of Recorder:       </w:t>
            </w:r>
          </w:p>
          <w:p w14:paraId="47B6425A" w14:textId="1D5F0BC0" w:rsidR="00337F5B" w:rsidRPr="00FC2384" w:rsidRDefault="00337F5B" w:rsidP="00EA425A">
            <w:pPr>
              <w:keepNext/>
              <w:keepLines/>
              <w:spacing w:line="276" w:lineRule="auto"/>
              <w:jc w:val="both"/>
              <w:rPr>
                <w:bCs/>
              </w:rPr>
            </w:pPr>
            <w:r w:rsidRPr="00FC2384">
              <w:rPr>
                <w:bCs/>
              </w:rPr>
              <w:t>Signature of Complainant:</w:t>
            </w:r>
          </w:p>
        </w:tc>
      </w:tr>
      <w:tr w:rsidR="00337F5B" w:rsidRPr="00FC2384" w14:paraId="5089B04D" w14:textId="77777777" w:rsidTr="00337F5B">
        <w:trPr>
          <w:cantSplit/>
          <w:trHeight w:val="1118"/>
        </w:trPr>
        <w:tc>
          <w:tcPr>
            <w:tcW w:w="9116" w:type="dxa"/>
            <w:gridSpan w:val="3"/>
            <w:tcBorders>
              <w:bottom w:val="single" w:sz="4" w:space="0" w:color="000000"/>
            </w:tcBorders>
            <w:tcMar>
              <w:top w:w="85" w:type="dxa"/>
              <w:bottom w:w="85" w:type="dxa"/>
            </w:tcMar>
          </w:tcPr>
          <w:p w14:paraId="11576B29" w14:textId="72A8DB09" w:rsidR="00337F5B" w:rsidRPr="00FC2384" w:rsidRDefault="00337F5B" w:rsidP="00EA425A">
            <w:pPr>
              <w:keepNext/>
              <w:keepLines/>
              <w:spacing w:line="276" w:lineRule="auto"/>
              <w:jc w:val="both"/>
              <w:rPr>
                <w:b/>
              </w:rPr>
            </w:pPr>
            <w:r w:rsidRPr="00FC2384">
              <w:rPr>
                <w:b/>
              </w:rPr>
              <w:t>Data protection:</w:t>
            </w:r>
          </w:p>
          <w:p w14:paraId="3A85BF19" w14:textId="168E7846" w:rsidR="00337F5B" w:rsidRPr="00FC2384" w:rsidRDefault="00337F5B" w:rsidP="00EA425A">
            <w:pPr>
              <w:keepNext/>
              <w:keepLines/>
              <w:spacing w:line="276" w:lineRule="auto"/>
              <w:jc w:val="both"/>
              <w:rPr>
                <w:bCs/>
              </w:rPr>
            </w:pPr>
            <w:r w:rsidRPr="00FC2384">
              <w:rPr>
                <w:bCs/>
              </w:rPr>
              <w:t>England Golf Safeguarding Department may use the information in this form (together with other information they obtain as a result of any investigation) to investigate the alleged incident and to take whatever action is deemed appropriate, in accordance with their Safeguarding Adults Policy and Procedures.</w:t>
            </w:r>
          </w:p>
          <w:p w14:paraId="2B1B4743" w14:textId="3800ECF0" w:rsidR="00337F5B" w:rsidRPr="00FC2384" w:rsidRDefault="00337F5B" w:rsidP="00EA425A">
            <w:pPr>
              <w:keepNext/>
              <w:keepLines/>
              <w:spacing w:line="276" w:lineRule="auto"/>
              <w:jc w:val="both"/>
              <w:rPr>
                <w:bCs/>
              </w:rPr>
            </w:pPr>
            <w:r w:rsidRPr="00FC2384">
              <w:rPr>
                <w:bCs/>
              </w:rPr>
              <w:t>Strict confidentiality will be maintained and information will only be shared on a “need to know” basis in the interests of safeguarding. This may involve disclosing certain information to a number of organisations and individuals including relevant clubs and County bodies, individuals that are the subject of an investigation and/or Statutory agencies such as the Police and Adult Social Care.</w:t>
            </w:r>
          </w:p>
        </w:tc>
      </w:tr>
    </w:tbl>
    <w:p w14:paraId="288211F0" w14:textId="52E7DEA8" w:rsidR="0077681C" w:rsidRPr="00FC2384" w:rsidRDefault="0077681C" w:rsidP="00EA425A">
      <w:pPr>
        <w:spacing w:line="276" w:lineRule="auto"/>
      </w:pPr>
    </w:p>
    <w:p w14:paraId="2455AC93" w14:textId="41A2DD94" w:rsidR="00337F5B" w:rsidRPr="00FC2384" w:rsidRDefault="00337F5B" w:rsidP="00EA425A">
      <w:pPr>
        <w:spacing w:line="276" w:lineRule="auto"/>
      </w:pPr>
    </w:p>
    <w:p w14:paraId="201B3DBA" w14:textId="70354D00" w:rsidR="00337F5B" w:rsidRDefault="00337F5B" w:rsidP="00EA425A">
      <w:pPr>
        <w:spacing w:line="276" w:lineRule="auto"/>
      </w:pPr>
    </w:p>
    <w:p w14:paraId="47D7FBF9" w14:textId="43EA6CC7" w:rsidR="00EA425A" w:rsidRDefault="00EA425A" w:rsidP="00EA425A">
      <w:pPr>
        <w:spacing w:line="276" w:lineRule="auto"/>
      </w:pPr>
    </w:p>
    <w:p w14:paraId="135BE8A9" w14:textId="47F9511E" w:rsidR="00EA425A" w:rsidRDefault="00EA425A" w:rsidP="00EA425A">
      <w:pPr>
        <w:spacing w:line="276" w:lineRule="auto"/>
      </w:pPr>
    </w:p>
    <w:p w14:paraId="42A9CECE" w14:textId="076F85B0" w:rsidR="00EA425A" w:rsidRDefault="00EA425A" w:rsidP="00EA425A">
      <w:pPr>
        <w:spacing w:line="276" w:lineRule="auto"/>
      </w:pPr>
    </w:p>
    <w:p w14:paraId="5C68640A" w14:textId="2BD2A8D4" w:rsidR="00EA425A" w:rsidRDefault="00EA425A" w:rsidP="00EA425A">
      <w:pPr>
        <w:spacing w:line="276" w:lineRule="auto"/>
      </w:pPr>
    </w:p>
    <w:p w14:paraId="4BA394A6" w14:textId="77777777" w:rsidR="00EA425A" w:rsidRPr="00FC2384" w:rsidRDefault="00EA425A" w:rsidP="00EA425A">
      <w:pPr>
        <w:spacing w:line="276" w:lineRule="auto"/>
      </w:pPr>
    </w:p>
    <w:p w14:paraId="531E0920" w14:textId="4250F388" w:rsidR="00337F5B" w:rsidRPr="00FC2384" w:rsidRDefault="00337F5B" w:rsidP="00EA425A">
      <w:pPr>
        <w:spacing w:line="276" w:lineRule="auto"/>
      </w:pPr>
    </w:p>
    <w:p w14:paraId="04C75E78" w14:textId="1E127CC1" w:rsidR="00D95193" w:rsidRDefault="00C8796F" w:rsidP="00EA425A">
      <w:pPr>
        <w:pStyle w:val="Heading2"/>
        <w:spacing w:line="276" w:lineRule="auto"/>
      </w:pPr>
      <w:bookmarkStart w:id="10" w:name="_Guidance_on_types"/>
      <w:bookmarkEnd w:id="10"/>
      <w:r>
        <w:lastRenderedPageBreak/>
        <w:t>The Cheshunt GC</w:t>
      </w:r>
      <w:r w:rsidR="00D95193" w:rsidRPr="00FC2384">
        <w:t xml:space="preserve"> </w:t>
      </w:r>
    </w:p>
    <w:p w14:paraId="3C7DBA2C" w14:textId="7BC30C9A" w:rsidR="00337F5B" w:rsidRPr="00FC2384" w:rsidRDefault="00337F5B" w:rsidP="00EA425A">
      <w:pPr>
        <w:pStyle w:val="Heading2"/>
        <w:spacing w:line="276" w:lineRule="auto"/>
      </w:pPr>
      <w:r w:rsidRPr="00FC2384">
        <w:t>G</w:t>
      </w:r>
      <w:r w:rsidR="00FC2384" w:rsidRPr="00FC2384">
        <w:t xml:space="preserve">uidance on types of harm </w:t>
      </w:r>
    </w:p>
    <w:p w14:paraId="1575211F" w14:textId="5EA49557" w:rsidR="00337F5B" w:rsidRPr="00337F5B" w:rsidRDefault="00337F5B" w:rsidP="00EA425A">
      <w:pPr>
        <w:spacing w:line="276" w:lineRule="auto"/>
        <w:rPr>
          <w:b/>
          <w:u w:val="single"/>
        </w:rPr>
      </w:pPr>
      <w:r w:rsidRPr="00337F5B">
        <w:rPr>
          <w:b/>
          <w:bCs/>
        </w:rPr>
        <w:t>The Care Act 2014 recognises 10 categories of abuse that may be experienced by adults.</w:t>
      </w:r>
    </w:p>
    <w:p w14:paraId="128A95D5" w14:textId="11076A41" w:rsidR="00337F5B" w:rsidRPr="00337F5B" w:rsidRDefault="00337F5B" w:rsidP="00EA425A">
      <w:pPr>
        <w:spacing w:line="276" w:lineRule="auto"/>
      </w:pPr>
      <w:r w:rsidRPr="00337F5B">
        <w:rPr>
          <w:b/>
          <w:bCs/>
        </w:rPr>
        <w:t xml:space="preserve">Self-neglect </w:t>
      </w:r>
      <w:r w:rsidR="00FC2384" w:rsidRPr="00FC2384">
        <w:rPr>
          <w:b/>
          <w:bCs/>
        </w:rPr>
        <w:br/>
      </w:r>
      <w:r w:rsidRPr="00337F5B">
        <w:t xml:space="preserve">This covers a wide range of behaviour: neglecting to care for one’s personal hygiene, health or surroundings and includes behaviour such as hoarding. </w:t>
      </w:r>
    </w:p>
    <w:p w14:paraId="559ADC7B" w14:textId="34709245" w:rsidR="00337F5B" w:rsidRPr="00337F5B" w:rsidRDefault="00337F5B" w:rsidP="00EA425A">
      <w:pPr>
        <w:spacing w:line="276" w:lineRule="auto"/>
      </w:pPr>
      <w:r w:rsidRPr="00337F5B">
        <w:rPr>
          <w:b/>
          <w:bCs/>
        </w:rPr>
        <w:t xml:space="preserve">Modern Slavery </w:t>
      </w:r>
      <w:r w:rsidR="00FC2384" w:rsidRPr="00FC2384">
        <w:br/>
      </w:r>
      <w:r w:rsidRPr="00337F5B">
        <w:t xml:space="preserve">This encompasses slavery, human trafficking, forced labour and domestic servitude. </w:t>
      </w:r>
    </w:p>
    <w:p w14:paraId="16F18F54" w14:textId="19EE67B2" w:rsidR="00337F5B" w:rsidRPr="00337F5B" w:rsidRDefault="00337F5B" w:rsidP="00EA425A">
      <w:pPr>
        <w:spacing w:line="276" w:lineRule="auto"/>
      </w:pPr>
      <w:r w:rsidRPr="00337F5B">
        <w:rPr>
          <w:b/>
          <w:bCs/>
        </w:rPr>
        <w:t xml:space="preserve">Domestic Abuse </w:t>
      </w:r>
      <w:r w:rsidR="00FC2384" w:rsidRPr="00FC2384">
        <w:br/>
      </w:r>
      <w:r w:rsidRPr="00337F5B">
        <w:t xml:space="preserve">This includes psychological, physical, sexual, financial and emotional abuse perpetrated by anyone within a person’s family. It also includes so called 'honour' based violence. </w:t>
      </w:r>
    </w:p>
    <w:p w14:paraId="6C75456D" w14:textId="0C4C428A" w:rsidR="00337F5B" w:rsidRPr="00337F5B" w:rsidRDefault="00337F5B" w:rsidP="00EA425A">
      <w:pPr>
        <w:spacing w:line="276" w:lineRule="auto"/>
      </w:pPr>
      <w:r w:rsidRPr="00337F5B">
        <w:rPr>
          <w:b/>
          <w:bCs/>
        </w:rPr>
        <w:t xml:space="preserve">Discriminatory </w:t>
      </w:r>
      <w:r w:rsidR="00FC2384" w:rsidRPr="00FC2384">
        <w:br/>
      </w:r>
      <w:r w:rsidRPr="00337F5B">
        <w:t xml:space="preserve">Discrimination is abuse which centres on a difference or perceived difference particularly with respect to race, gender or disability or any of the protected characteristics of the Equality Act. </w:t>
      </w:r>
    </w:p>
    <w:p w14:paraId="5EB90B67" w14:textId="71CEC935" w:rsidR="00337F5B" w:rsidRPr="00337F5B" w:rsidRDefault="00337F5B" w:rsidP="00EA425A">
      <w:pPr>
        <w:spacing w:line="276" w:lineRule="auto"/>
      </w:pPr>
      <w:r w:rsidRPr="00337F5B">
        <w:rPr>
          <w:b/>
          <w:bCs/>
        </w:rPr>
        <w:t xml:space="preserve">Organisational </w:t>
      </w:r>
      <w:r w:rsidR="00FC2384" w:rsidRPr="00FC2384">
        <w:br/>
      </w:r>
      <w:r w:rsidRPr="00337F5B">
        <w:t>This includes neglect and poor care practice within an institution or specific care setting such as a hospital or care home, for example, or in relation to care provided in one’s own home. This may range from one off incidents to on-going ill-treatment. It can be through neglect or poor professional practice as a result of the structure, policies, processes and practices within an organisation.</w:t>
      </w:r>
    </w:p>
    <w:p w14:paraId="5BE8F7A0" w14:textId="09ED5C14" w:rsidR="00337F5B" w:rsidRPr="00337F5B" w:rsidRDefault="00337F5B" w:rsidP="00EA425A">
      <w:pPr>
        <w:spacing w:line="276" w:lineRule="auto"/>
      </w:pPr>
      <w:r w:rsidRPr="00337F5B">
        <w:rPr>
          <w:b/>
          <w:bCs/>
        </w:rPr>
        <w:t xml:space="preserve">Physical </w:t>
      </w:r>
      <w:r w:rsidR="00FC2384" w:rsidRPr="00FC2384">
        <w:rPr>
          <w:b/>
          <w:bCs/>
        </w:rPr>
        <w:br/>
      </w:r>
      <w:r w:rsidRPr="00337F5B">
        <w:t xml:space="preserve">This includes hitting, slapping, pushing, kicking, misuse of medication, restraint or inappropriate sanctions. </w:t>
      </w:r>
    </w:p>
    <w:p w14:paraId="3586A0AD" w14:textId="5104DBEA" w:rsidR="00337F5B" w:rsidRPr="00337F5B" w:rsidRDefault="00337F5B" w:rsidP="00EA425A">
      <w:pPr>
        <w:spacing w:line="276" w:lineRule="auto"/>
      </w:pPr>
      <w:r w:rsidRPr="00337F5B">
        <w:rPr>
          <w:b/>
          <w:bCs/>
        </w:rPr>
        <w:t xml:space="preserve">Sexual </w:t>
      </w:r>
      <w:r w:rsidR="00FC2384" w:rsidRPr="00FC2384">
        <w:br/>
      </w:r>
      <w:r w:rsidRPr="00337F5B">
        <w:t xml:space="preserve">This includes rape, indecent exposure, sexual harassment, inappropriate looking or touching, sexual teasing or innuendo, sexual photography, subjection to pornography or witnessing sexual acts, indecent exposure and sexual assault or sexual acts to which the adult has not consented or was pressured into consenting. </w:t>
      </w:r>
      <w:r w:rsidR="00FC2384" w:rsidRPr="00FC2384">
        <w:br/>
      </w:r>
      <w:r w:rsidR="00FC2384" w:rsidRPr="00FC2384">
        <w:br/>
      </w:r>
      <w:r w:rsidRPr="00337F5B">
        <w:rPr>
          <w:b/>
          <w:bCs/>
        </w:rPr>
        <w:t xml:space="preserve">Financial or material </w:t>
      </w:r>
      <w:r w:rsidR="00FC2384" w:rsidRPr="00FC2384">
        <w:br/>
      </w:r>
      <w:r w:rsidRPr="00337F5B">
        <w:t xml:space="preserve">This includes theft, fraud, internet scamming, coercion in relation to an adult’s financial affairs or arrangements, including in connection with wills, property, inheritance or financial transactions, or the misuse or misappropriation of property, possessions or benefits. </w:t>
      </w:r>
    </w:p>
    <w:p w14:paraId="14816125" w14:textId="77777777" w:rsidR="00FC2384" w:rsidRPr="00FC2384" w:rsidRDefault="00337F5B" w:rsidP="00EA425A">
      <w:pPr>
        <w:spacing w:line="276" w:lineRule="auto"/>
      </w:pPr>
      <w:r w:rsidRPr="00337F5B">
        <w:rPr>
          <w:b/>
          <w:bCs/>
        </w:rPr>
        <w:lastRenderedPageBreak/>
        <w:t xml:space="preserve">Neglect/Acts of omission </w:t>
      </w:r>
      <w:r w:rsidR="00FC2384" w:rsidRPr="00FC2384">
        <w:rPr>
          <w:b/>
          <w:bCs/>
        </w:rPr>
        <w:br/>
      </w:r>
      <w:r w:rsidRPr="00337F5B">
        <w:t xml:space="preserve">This includes ignoring medical or physical care needs, failing to provide access to appropriate health social care or educational services, the withholding of the necessities of life, such as medication, adequate nutrition and heating. </w:t>
      </w:r>
    </w:p>
    <w:p w14:paraId="244A96CC" w14:textId="24F723DF" w:rsidR="00337F5B" w:rsidRPr="00337F5B" w:rsidRDefault="00337F5B" w:rsidP="00EA425A">
      <w:pPr>
        <w:spacing w:line="276" w:lineRule="auto"/>
      </w:pPr>
      <w:r w:rsidRPr="00337F5B">
        <w:rPr>
          <w:b/>
          <w:bCs/>
        </w:rPr>
        <w:t xml:space="preserve">Emotional or psychological </w:t>
      </w:r>
      <w:r w:rsidR="00FC2384" w:rsidRPr="00FC2384">
        <w:br/>
      </w:r>
      <w:r w:rsidRPr="00337F5B">
        <w:t>This includes threats of harm or abandonment, deprivation of contact, humiliation, blaming, controlling, intimidation, coercion, harassment, verbal abuse, isolation or withdrawal from services or supportive</w:t>
      </w:r>
    </w:p>
    <w:p w14:paraId="20898C86" w14:textId="77777777" w:rsidR="00337F5B" w:rsidRPr="00337F5B" w:rsidRDefault="00337F5B" w:rsidP="00EA425A">
      <w:pPr>
        <w:spacing w:line="276" w:lineRule="auto"/>
        <w:rPr>
          <w:b/>
          <w:bCs/>
        </w:rPr>
      </w:pPr>
      <w:r w:rsidRPr="00337F5B">
        <w:rPr>
          <w:b/>
          <w:bCs/>
        </w:rPr>
        <w:t xml:space="preserve">Not included in the Care Act 2014 but also relevant to safeguarding adults in sport and physical activity: </w:t>
      </w:r>
    </w:p>
    <w:p w14:paraId="7D70179E" w14:textId="6C891ED2" w:rsidR="00337F5B" w:rsidRPr="00337F5B" w:rsidRDefault="00337F5B" w:rsidP="00EA425A">
      <w:pPr>
        <w:spacing w:line="276" w:lineRule="auto"/>
      </w:pPr>
      <w:r w:rsidRPr="00337F5B">
        <w:rPr>
          <w:b/>
          <w:bCs/>
        </w:rPr>
        <w:t xml:space="preserve">Cyber Bullying </w:t>
      </w:r>
      <w:r w:rsidR="00FC2384" w:rsidRPr="00FC2384">
        <w:br/>
      </w:r>
      <w:r w:rsidRPr="00337F5B">
        <w:t xml:space="preserve">Cyberbullying occurs when someone repeatedly makes fun of another person online or repeatedly picks on another person through emails or text messages, or uses online forums with the intention of harming, damaging, humiliating or isolating another person. It can be used to carry out many different types of bullying (such as racist bullying, homophobic bullying, or bullying related to special educational needs and disabilities) but instead of the perpetrator carrying out the bullying face-to-face, they use technology as a means to do it. </w:t>
      </w:r>
    </w:p>
    <w:p w14:paraId="12B50740" w14:textId="64F2070A" w:rsidR="00337F5B" w:rsidRPr="00337F5B" w:rsidRDefault="00337F5B" w:rsidP="00EA425A">
      <w:pPr>
        <w:spacing w:line="276" w:lineRule="auto"/>
      </w:pPr>
      <w:r w:rsidRPr="00337F5B">
        <w:rPr>
          <w:b/>
          <w:bCs/>
        </w:rPr>
        <w:t xml:space="preserve">Forced marriage </w:t>
      </w:r>
      <w:r w:rsidR="00FC2384" w:rsidRPr="00FC2384">
        <w:br/>
      </w:r>
      <w:r w:rsidRPr="00337F5B">
        <w:t xml:space="preserve">This is a term used to describe a marriage in which one or both of the parties are married without their consent or against their will. A forced marriage differs from an arranged marriage, in which both parties consent to the assistance of a third party in identifying a spouse. The Anti-social Behaviour, Crime and Policing Act 2014 make it a criminal offence to force someone to marry. </w:t>
      </w:r>
    </w:p>
    <w:p w14:paraId="3B90B1D2" w14:textId="49FA53E2" w:rsidR="00337F5B" w:rsidRPr="00337F5B" w:rsidRDefault="00337F5B" w:rsidP="00EA425A">
      <w:pPr>
        <w:spacing w:line="276" w:lineRule="auto"/>
        <w:rPr>
          <w:b/>
          <w:bCs/>
        </w:rPr>
      </w:pPr>
      <w:r w:rsidRPr="00337F5B">
        <w:rPr>
          <w:b/>
          <w:bCs/>
        </w:rPr>
        <w:t>Mate Crime</w:t>
      </w:r>
      <w:r w:rsidR="00FC2384" w:rsidRPr="00FC2384">
        <w:rPr>
          <w:b/>
          <w:bCs/>
        </w:rPr>
        <w:br/>
      </w:r>
      <w:r w:rsidRPr="00337F5B">
        <w:t xml:space="preserve">A ‘mate crime’ is when vulnerable people are befriended by members of the community who go on to exploit and take advantage of them. It may not be an illegal act but still has a negative effect on the individual. Mate Crime is carried out by someone the adult knows and often happens in private. In recent years there have been a number of Serious Case Reviews relating to people with a learning disability who were murdered or seriously harmed by people who purported to be their friend.  </w:t>
      </w:r>
    </w:p>
    <w:p w14:paraId="39028E58" w14:textId="2370CFF5" w:rsidR="00337F5B" w:rsidRPr="00337F5B" w:rsidRDefault="00337F5B" w:rsidP="00EA425A">
      <w:pPr>
        <w:spacing w:line="276" w:lineRule="auto"/>
        <w:rPr>
          <w:b/>
          <w:bCs/>
        </w:rPr>
      </w:pPr>
      <w:r w:rsidRPr="00337F5B">
        <w:rPr>
          <w:b/>
          <w:bCs/>
        </w:rPr>
        <w:t xml:space="preserve">Radicalisation </w:t>
      </w:r>
      <w:r w:rsidR="00FC2384" w:rsidRPr="00FC2384">
        <w:rPr>
          <w:b/>
          <w:bCs/>
        </w:rPr>
        <w:br/>
      </w:r>
      <w:r w:rsidRPr="00337F5B">
        <w:t>The aim of radicalisation is to attract people to their reasoning, inspire new recruits and embed their extreme views and persuade vulnerable individuals of the legitimacy of their cause. This may be direct through a relationship, or through social media.</w:t>
      </w:r>
    </w:p>
    <w:p w14:paraId="321BA3A1" w14:textId="77777777" w:rsidR="00337F5B" w:rsidRPr="00337F5B" w:rsidRDefault="00337F5B" w:rsidP="00EA425A">
      <w:pPr>
        <w:spacing w:line="276" w:lineRule="auto"/>
        <w:rPr>
          <w:b/>
          <w:bCs/>
        </w:rPr>
      </w:pPr>
    </w:p>
    <w:p w14:paraId="5BB1713F" w14:textId="7919754B" w:rsidR="00337F5B" w:rsidRPr="00337F5B" w:rsidRDefault="00337F5B" w:rsidP="00EA425A">
      <w:pPr>
        <w:spacing w:line="276" w:lineRule="auto"/>
        <w:rPr>
          <w:bCs/>
        </w:rPr>
      </w:pPr>
      <w:r w:rsidRPr="00337F5B">
        <w:rPr>
          <w:b/>
          <w:bCs/>
        </w:rPr>
        <w:br w:type="page"/>
      </w:r>
    </w:p>
    <w:p w14:paraId="3410B94A" w14:textId="72410699" w:rsidR="00D95193" w:rsidRDefault="00C8796F" w:rsidP="00EA425A">
      <w:pPr>
        <w:pStyle w:val="Heading2"/>
        <w:spacing w:line="276" w:lineRule="auto"/>
      </w:pPr>
      <w:bookmarkStart w:id="11" w:name="_Consent_and_Information"/>
      <w:bookmarkEnd w:id="11"/>
      <w:r>
        <w:lastRenderedPageBreak/>
        <w:t>The Cheshunt GC</w:t>
      </w:r>
    </w:p>
    <w:p w14:paraId="0EAEC6BE" w14:textId="60B5A891" w:rsidR="00337F5B" w:rsidRPr="00337F5B" w:rsidRDefault="00337F5B" w:rsidP="00EA425A">
      <w:pPr>
        <w:pStyle w:val="Heading2"/>
        <w:spacing w:line="276" w:lineRule="auto"/>
      </w:pPr>
      <w:r w:rsidRPr="00FC2384">
        <w:t>Consent and Information Sharing</w:t>
      </w:r>
    </w:p>
    <w:p w14:paraId="5D04C931" w14:textId="7F66B217" w:rsidR="00337F5B" w:rsidRPr="00337F5B" w:rsidRDefault="00337F5B" w:rsidP="00EA425A">
      <w:pPr>
        <w:spacing w:line="276" w:lineRule="auto"/>
      </w:pPr>
      <w:bookmarkStart w:id="12" w:name="_Hlk27080131"/>
      <w:r w:rsidRPr="00337F5B">
        <w:t xml:space="preserve">Workers and volunteers within sports and physical activity organisations should always share safeguarding concerns in line with their organisation’s policy, usually with their safeguarding lead </w:t>
      </w:r>
      <w:r w:rsidR="001717B7">
        <w:t xml:space="preserve">or welfare officer </w:t>
      </w:r>
      <w:bookmarkEnd w:id="12"/>
      <w:r w:rsidRPr="00337F5B">
        <w:t>in the first instance, except in emergency situations. As long as it does not increase the risk to the individual, the worker or volunteer should explain to them that it is their duty to share their concern with their safeguarding lead or welfare officer.</w:t>
      </w:r>
    </w:p>
    <w:p w14:paraId="7988FC01" w14:textId="461D9B6B" w:rsidR="00337F5B" w:rsidRPr="00337F5B" w:rsidRDefault="00337F5B" w:rsidP="00EA425A">
      <w:pPr>
        <w:spacing w:line="276" w:lineRule="auto"/>
      </w:pPr>
      <w:r w:rsidRPr="00337F5B">
        <w:t xml:space="preserve">The safeguarding lead or welfare officer will then consider the situation and plan the actions that need to be taken, in conjunction with the adult at risk and in line with the organisation’s policy and procedures and local safeguarding adults board policy and procedures. </w:t>
      </w:r>
    </w:p>
    <w:p w14:paraId="74FEF83B" w14:textId="78E036E1" w:rsidR="00337F5B" w:rsidRPr="00337F5B" w:rsidRDefault="00337F5B" w:rsidP="00EA425A">
      <w:pPr>
        <w:spacing w:line="276" w:lineRule="auto"/>
      </w:pPr>
      <w:r w:rsidRPr="00337F5B">
        <w:t>To make an adult safeguarding referral you need to call the local safeguarding adults team. This may be part of a MASH (</w:t>
      </w:r>
      <w:r w:rsidRPr="00337F5B">
        <w:rPr>
          <w:bCs/>
        </w:rPr>
        <w:t>Multi</w:t>
      </w:r>
      <w:r w:rsidRPr="00337F5B">
        <w:rPr>
          <w:i/>
          <w:iCs/>
        </w:rPr>
        <w:t>-</w:t>
      </w:r>
      <w:r w:rsidRPr="00337F5B">
        <w:t xml:space="preserve">Agency Safeguarding Hub). A conversation can be had with the safeguarding adults team without disclosing the identity of the person in the first instance. If it is thought that a referral needs to be made to the safeguarding adults team, consent should be sought where possible from the adult at risk. </w:t>
      </w:r>
    </w:p>
    <w:p w14:paraId="4F67077C" w14:textId="0E882832" w:rsidR="00337F5B" w:rsidRPr="00337F5B" w:rsidRDefault="00337F5B" w:rsidP="00EA425A">
      <w:pPr>
        <w:spacing w:line="276" w:lineRule="auto"/>
      </w:pPr>
      <w:r w:rsidRPr="00337F5B">
        <w:t xml:space="preserve">Individuals may not give their consent to the sharing of safeguarding information with the safeguarding adults team for a number of reasons. Reassurance, appropriate support and revisiting the issues at another time may help to change their view on whether it is best to share information. </w:t>
      </w:r>
    </w:p>
    <w:p w14:paraId="4095CFCB" w14:textId="20537D4E" w:rsidR="00337F5B" w:rsidRPr="00337F5B" w:rsidRDefault="00337F5B" w:rsidP="00EA425A">
      <w:pPr>
        <w:spacing w:line="276" w:lineRule="auto"/>
      </w:pPr>
      <w:r w:rsidRPr="00337F5B">
        <w:t>If they still do not consent, then their wishes should usually be respected. However, there are circumstances where information can be shared without consent such as when the adult does not have the capacity to consent, it is in the public interest because it may affect other people or a serious crime has been committed.  This should always be discussed with your safeguarding lead and the local authority safeguarding adults team.</w:t>
      </w:r>
    </w:p>
    <w:p w14:paraId="4E51730A" w14:textId="77777777" w:rsidR="00337F5B" w:rsidRPr="00337F5B" w:rsidRDefault="00337F5B" w:rsidP="00EA425A">
      <w:pPr>
        <w:spacing w:line="276" w:lineRule="auto"/>
      </w:pPr>
      <w:r w:rsidRPr="00337F5B">
        <w:t xml:space="preserve">If someone does not want you to share information outside of the organisation or you do not have consent to share the information, ask yourself the following questions: </w:t>
      </w:r>
    </w:p>
    <w:p w14:paraId="25B72DBC" w14:textId="77777777" w:rsidR="00337F5B" w:rsidRPr="00FC2384" w:rsidRDefault="00337F5B" w:rsidP="00EA425A">
      <w:pPr>
        <w:pStyle w:val="ListParagraph"/>
        <w:spacing w:line="276" w:lineRule="auto"/>
      </w:pPr>
      <w:r w:rsidRPr="00FC2384">
        <w:t xml:space="preserve">Is the adult placing themselves at further risk of harm? </w:t>
      </w:r>
    </w:p>
    <w:p w14:paraId="7F625CBC" w14:textId="77777777" w:rsidR="00337F5B" w:rsidRPr="00FC2384" w:rsidRDefault="00337F5B" w:rsidP="00EA425A">
      <w:pPr>
        <w:pStyle w:val="ListParagraph"/>
        <w:spacing w:line="276" w:lineRule="auto"/>
      </w:pPr>
      <w:r w:rsidRPr="00FC2384">
        <w:t xml:space="preserve">Is someone else likely to get hurt? </w:t>
      </w:r>
    </w:p>
    <w:p w14:paraId="7B8C9786" w14:textId="77777777" w:rsidR="00337F5B" w:rsidRPr="00FC2384" w:rsidRDefault="00337F5B" w:rsidP="00EA425A">
      <w:pPr>
        <w:pStyle w:val="ListParagraph"/>
        <w:spacing w:line="276" w:lineRule="auto"/>
      </w:pPr>
      <w:r w:rsidRPr="00FC2384">
        <w:t xml:space="preserve">Has a criminal offence occurred? This includes: theft or burglary of items, physical abuse, sexual abuse, forced to give extra money for lessons (financial abuse) or harassment. </w:t>
      </w:r>
    </w:p>
    <w:p w14:paraId="51C1289C" w14:textId="75602DFB" w:rsidR="00337F5B" w:rsidRPr="00FC2384" w:rsidRDefault="00337F5B" w:rsidP="00EA425A">
      <w:pPr>
        <w:pStyle w:val="ListParagraph"/>
        <w:spacing w:line="276" w:lineRule="auto"/>
      </w:pPr>
      <w:r w:rsidRPr="00FC2384">
        <w:t xml:space="preserve">Is there suspicion that a crime has occurred? </w:t>
      </w:r>
    </w:p>
    <w:p w14:paraId="7C9574E1" w14:textId="392D8C4E" w:rsidR="00337F5B" w:rsidRPr="00337F5B" w:rsidRDefault="00337F5B" w:rsidP="00EA425A">
      <w:pPr>
        <w:spacing w:line="276" w:lineRule="auto"/>
      </w:pPr>
      <w:r w:rsidRPr="00337F5B">
        <w:lastRenderedPageBreak/>
        <w:t>If the answer to any of the questions above is ‘yes’ - then you can share without consent and need to share the information.</w:t>
      </w:r>
    </w:p>
    <w:p w14:paraId="1D5E092A" w14:textId="236C6A4C" w:rsidR="00337F5B" w:rsidRPr="00337F5B" w:rsidRDefault="00337F5B" w:rsidP="00EA425A">
      <w:pPr>
        <w:spacing w:line="276" w:lineRule="auto"/>
      </w:pPr>
      <w:r w:rsidRPr="00337F5B">
        <w:t xml:space="preserve">When sharing information there are seven Golden Rules that should always be followed. </w:t>
      </w:r>
    </w:p>
    <w:p w14:paraId="3B924B27" w14:textId="77777777" w:rsidR="00337F5B" w:rsidRPr="00337F5B" w:rsidRDefault="00337F5B" w:rsidP="00EA425A">
      <w:pPr>
        <w:numPr>
          <w:ilvl w:val="0"/>
          <w:numId w:val="40"/>
        </w:numPr>
        <w:spacing w:line="276" w:lineRule="auto"/>
      </w:pPr>
      <w:r w:rsidRPr="00337F5B">
        <w:t xml:space="preserve">Seek advice if in any doubt </w:t>
      </w:r>
    </w:p>
    <w:p w14:paraId="7659E82A" w14:textId="77777777" w:rsidR="00337F5B" w:rsidRPr="00337F5B" w:rsidRDefault="00337F5B" w:rsidP="00EA425A">
      <w:pPr>
        <w:numPr>
          <w:ilvl w:val="0"/>
          <w:numId w:val="40"/>
        </w:numPr>
        <w:spacing w:line="276" w:lineRule="auto"/>
      </w:pPr>
      <w:r w:rsidRPr="00337F5B">
        <w:t xml:space="preserve">Be transparent - The Data Protection Act (DPA) is not a barrier to sharing information but to ensure that personal information is shared appropriately; except in circumstances where by doing so places the person at significant risk of harm. </w:t>
      </w:r>
    </w:p>
    <w:p w14:paraId="722C7AA8" w14:textId="77777777" w:rsidR="00337F5B" w:rsidRPr="00337F5B" w:rsidRDefault="00337F5B" w:rsidP="00EA425A">
      <w:pPr>
        <w:numPr>
          <w:ilvl w:val="0"/>
          <w:numId w:val="40"/>
        </w:numPr>
        <w:spacing w:line="276" w:lineRule="auto"/>
      </w:pPr>
      <w:r w:rsidRPr="00337F5B">
        <w:t xml:space="preserve">Consider the public interest - Base all decisions to share information on the safety and well-being of that person or others that may be affected by their actions. </w:t>
      </w:r>
    </w:p>
    <w:p w14:paraId="2F6A7259" w14:textId="77777777" w:rsidR="00337F5B" w:rsidRPr="00337F5B" w:rsidRDefault="00337F5B" w:rsidP="00EA425A">
      <w:pPr>
        <w:numPr>
          <w:ilvl w:val="0"/>
          <w:numId w:val="40"/>
        </w:numPr>
        <w:spacing w:line="276" w:lineRule="auto"/>
      </w:pPr>
      <w:r w:rsidRPr="00337F5B">
        <w:t xml:space="preserve">Share with consent where appropriate - Where possible, respond to the wishes of those who do not consent to share confidential information. You may still share information without consent, if this is in the public interest. </w:t>
      </w:r>
    </w:p>
    <w:p w14:paraId="21B188CA" w14:textId="436E4428" w:rsidR="00337F5B" w:rsidRPr="00337F5B" w:rsidRDefault="00337F5B" w:rsidP="00D95193">
      <w:pPr>
        <w:numPr>
          <w:ilvl w:val="0"/>
          <w:numId w:val="40"/>
        </w:numPr>
        <w:spacing w:line="276" w:lineRule="auto"/>
      </w:pPr>
      <w:r w:rsidRPr="00337F5B">
        <w:t xml:space="preserve">Keep a record </w:t>
      </w:r>
      <w:r w:rsidR="00D95193">
        <w:t>–</w:t>
      </w:r>
      <w:r w:rsidRPr="00337F5B">
        <w:t xml:space="preserve"> Record your decision and reasons to share or not share information. </w:t>
      </w:r>
    </w:p>
    <w:p w14:paraId="32D979A9" w14:textId="77777777" w:rsidR="00337F5B" w:rsidRPr="00337F5B" w:rsidRDefault="00337F5B" w:rsidP="00EA425A">
      <w:pPr>
        <w:numPr>
          <w:ilvl w:val="0"/>
          <w:numId w:val="40"/>
        </w:numPr>
        <w:spacing w:line="276" w:lineRule="auto"/>
      </w:pPr>
      <w:r w:rsidRPr="00337F5B">
        <w:t xml:space="preserve">Accurate, necessary, proportionate, relevant and secure - Ensure all information shared is accurate, up-to-date; necessary and share with only those who need to have it. </w:t>
      </w:r>
    </w:p>
    <w:p w14:paraId="6432EF6A" w14:textId="61A7B221" w:rsidR="00337F5B" w:rsidRPr="00337F5B" w:rsidRDefault="00337F5B" w:rsidP="00EA425A">
      <w:pPr>
        <w:numPr>
          <w:ilvl w:val="0"/>
          <w:numId w:val="40"/>
        </w:numPr>
        <w:spacing w:line="276" w:lineRule="auto"/>
      </w:pPr>
      <w:r w:rsidRPr="00337F5B">
        <w:t>Remember the purpose of the Data Protection Act (DPA) is to ensure personal information is shared appropriately, except in circumstances where by doing so may place the person or others at significant harm.</w:t>
      </w:r>
    </w:p>
    <w:p w14:paraId="3E68D6AC" w14:textId="03862904" w:rsidR="00337F5B" w:rsidRDefault="00337F5B" w:rsidP="00EA425A">
      <w:pPr>
        <w:spacing w:line="276" w:lineRule="auto"/>
      </w:pPr>
      <w:r w:rsidRPr="00337F5B">
        <w:t xml:space="preserve">Please contact </w:t>
      </w:r>
      <w:r w:rsidR="00C8796F">
        <w:t>The Cheshunt GC</w:t>
      </w:r>
      <w:r w:rsidR="00D95193" w:rsidRPr="00337F5B">
        <w:t xml:space="preserve"> </w:t>
      </w:r>
      <w:r w:rsidRPr="00337F5B">
        <w:t>Welfare Officers below,</w:t>
      </w:r>
    </w:p>
    <w:p w14:paraId="4CE02890" w14:textId="798B29A3" w:rsidR="00C8796F" w:rsidRPr="00337F5B" w:rsidRDefault="00C8796F" w:rsidP="00EA425A">
      <w:pPr>
        <w:spacing w:line="276" w:lineRule="auto"/>
        <w:rPr>
          <w:b/>
          <w:bCs/>
        </w:rPr>
      </w:pPr>
      <w:r>
        <w:t>Mr J. Morris – mobile; 07542 237303 email; jimmorris49@hotmail.com</w:t>
      </w:r>
    </w:p>
    <w:p w14:paraId="57006836" w14:textId="77777777" w:rsidR="00337F5B" w:rsidRPr="00337F5B" w:rsidRDefault="00337F5B" w:rsidP="00EA425A">
      <w:pPr>
        <w:spacing w:line="276" w:lineRule="auto"/>
        <w:rPr>
          <w:b/>
          <w:bCs/>
        </w:rPr>
      </w:pPr>
    </w:p>
    <w:p w14:paraId="45AAD6C1" w14:textId="77777777" w:rsidR="00337F5B" w:rsidRPr="00337F5B" w:rsidRDefault="00337F5B" w:rsidP="00EA425A">
      <w:pPr>
        <w:spacing w:line="276" w:lineRule="auto"/>
        <w:rPr>
          <w:b/>
          <w:bCs/>
        </w:rPr>
      </w:pPr>
    </w:p>
    <w:p w14:paraId="45FD7C9C" w14:textId="511EBE15" w:rsidR="00337F5B" w:rsidRDefault="00337F5B" w:rsidP="00EA425A">
      <w:pPr>
        <w:spacing w:line="276" w:lineRule="auto"/>
        <w:rPr>
          <w:b/>
          <w:bCs/>
        </w:rPr>
      </w:pPr>
    </w:p>
    <w:p w14:paraId="236F1F3F" w14:textId="790E71C6" w:rsidR="00EA425A" w:rsidRDefault="00EA425A" w:rsidP="00EA425A">
      <w:pPr>
        <w:spacing w:line="276" w:lineRule="auto"/>
        <w:rPr>
          <w:b/>
          <w:bCs/>
        </w:rPr>
      </w:pPr>
    </w:p>
    <w:p w14:paraId="3A2FBA7B" w14:textId="5411DCC5" w:rsidR="00EA425A" w:rsidRDefault="00EA425A" w:rsidP="00EA425A">
      <w:pPr>
        <w:spacing w:line="276" w:lineRule="auto"/>
        <w:rPr>
          <w:b/>
          <w:bCs/>
        </w:rPr>
      </w:pPr>
    </w:p>
    <w:p w14:paraId="4C4F5479" w14:textId="1A6876CF" w:rsidR="00EA425A" w:rsidRDefault="00EA425A" w:rsidP="00EA425A">
      <w:pPr>
        <w:spacing w:line="276" w:lineRule="auto"/>
        <w:rPr>
          <w:b/>
          <w:bCs/>
        </w:rPr>
      </w:pPr>
    </w:p>
    <w:p w14:paraId="34A2964D" w14:textId="5C6CDD2A" w:rsidR="00EA425A" w:rsidRDefault="00EA425A" w:rsidP="00EA425A">
      <w:pPr>
        <w:spacing w:line="276" w:lineRule="auto"/>
        <w:rPr>
          <w:b/>
          <w:bCs/>
        </w:rPr>
      </w:pPr>
    </w:p>
    <w:p w14:paraId="576D8240" w14:textId="1F2AC3F8" w:rsidR="00EA425A" w:rsidRDefault="00EA425A" w:rsidP="00EA425A">
      <w:pPr>
        <w:spacing w:line="276" w:lineRule="auto"/>
        <w:rPr>
          <w:b/>
          <w:bCs/>
        </w:rPr>
      </w:pPr>
    </w:p>
    <w:p w14:paraId="46ACB817" w14:textId="77777777" w:rsidR="00EA425A" w:rsidRPr="00337F5B" w:rsidRDefault="00EA425A" w:rsidP="00EA425A">
      <w:pPr>
        <w:spacing w:line="276" w:lineRule="auto"/>
        <w:rPr>
          <w:b/>
          <w:bCs/>
        </w:rPr>
      </w:pPr>
    </w:p>
    <w:p w14:paraId="0E437B10" w14:textId="37EA1CC4" w:rsidR="00337F5B" w:rsidRPr="00337F5B" w:rsidRDefault="00337F5B" w:rsidP="00EA425A">
      <w:pPr>
        <w:pStyle w:val="Heading2"/>
        <w:spacing w:line="276" w:lineRule="auto"/>
      </w:pPr>
      <w:r w:rsidRPr="00FC2384">
        <w:t xml:space="preserve">Welfare Officers </w:t>
      </w:r>
    </w:p>
    <w:p w14:paraId="5F8A60C9" w14:textId="5C7EB22C" w:rsidR="00337F5B" w:rsidRPr="00337F5B" w:rsidRDefault="00337F5B" w:rsidP="00EA425A">
      <w:pPr>
        <w:spacing w:line="276" w:lineRule="auto"/>
      </w:pPr>
      <w:r w:rsidRPr="00337F5B">
        <w:t xml:space="preserve">The Welfare Officer(s) for </w:t>
      </w:r>
      <w:r w:rsidR="00C8796F">
        <w:t>The Cheshunt GC</w:t>
      </w:r>
      <w:r w:rsidR="00D95193" w:rsidRPr="00337F5B">
        <w:t xml:space="preserve"> </w:t>
      </w:r>
      <w:r w:rsidRPr="00337F5B">
        <w:t>are:</w:t>
      </w:r>
    </w:p>
    <w:p w14:paraId="5AAFEE5D" w14:textId="77777777" w:rsidR="00337F5B" w:rsidRPr="00FC2384" w:rsidRDefault="00337F5B" w:rsidP="00EA425A">
      <w:pPr>
        <w:pStyle w:val="ListParagraph"/>
        <w:spacing w:line="276" w:lineRule="auto"/>
      </w:pPr>
      <w:r w:rsidRPr="00FC2384">
        <w:t>The role of the Welfare Officer is to take the lead in the Club on welfare and protection issues and ensure the appropriate action is taken when there is a potential /alleged abuse, bullying or poor practice. It is not their role to investigate fully any allegations made. The Welfare Officer will undertake Child Protection training provided by national golfing bodies and others. Child protection concerns will be reported to the police/Social Services Department as appropriate.</w:t>
      </w:r>
    </w:p>
    <w:p w14:paraId="1614F43B" w14:textId="26B69F1A" w:rsidR="00337F5B" w:rsidRPr="00337F5B" w:rsidRDefault="00337F5B" w:rsidP="00EA425A">
      <w:pPr>
        <w:spacing w:line="276" w:lineRule="auto"/>
      </w:pPr>
      <w:r w:rsidRPr="00337F5B">
        <w:t xml:space="preserve">You may wish to contact England Golf Lead Safeguarding officer, on  01526 351824 or </w:t>
      </w:r>
      <w:hyperlink r:id="rId8" w:history="1">
        <w:r w:rsidRPr="00337F5B">
          <w:rPr>
            <w:rStyle w:val="Hyperlink"/>
            <w:color w:val="E30137"/>
          </w:rPr>
          <w:t>safeguarding@englandgolf.org</w:t>
        </w:r>
      </w:hyperlink>
      <w:r w:rsidRPr="00337F5B">
        <w:rPr>
          <w:color w:val="E30137"/>
        </w:rPr>
        <w:t>.</w:t>
      </w:r>
    </w:p>
    <w:p w14:paraId="3CEA4217" w14:textId="414971F3" w:rsidR="00337F5B" w:rsidRPr="00337F5B" w:rsidRDefault="00337F5B" w:rsidP="00EA425A">
      <w:pPr>
        <w:spacing w:line="276" w:lineRule="auto"/>
      </w:pPr>
      <w:r w:rsidRPr="00337F5B">
        <w:t xml:space="preserve">If the England Golf Lead Safeguarding Officer is not available and a delay cannot be justified then seek advice from the local </w:t>
      </w:r>
      <w:r w:rsidR="00F02597">
        <w:t xml:space="preserve">County Council Safeguarding Adults Team or County Council </w:t>
      </w:r>
      <w:r w:rsidR="00F02597" w:rsidRPr="005A1F64">
        <w:t>Social Care-Emergency Duty Team</w:t>
      </w:r>
      <w:r w:rsidR="00F02597">
        <w:t>.</w:t>
      </w:r>
    </w:p>
    <w:p w14:paraId="01F65137" w14:textId="77777777" w:rsidR="00337F5B" w:rsidRPr="00337F5B" w:rsidRDefault="00337F5B" w:rsidP="00337F5B"/>
    <w:p w14:paraId="5DC1620F" w14:textId="77777777" w:rsidR="00337F5B" w:rsidRPr="00337F5B" w:rsidRDefault="00337F5B" w:rsidP="00337F5B">
      <w:pPr>
        <w:rPr>
          <w:b/>
          <w:bCs/>
        </w:rPr>
      </w:pPr>
    </w:p>
    <w:p w14:paraId="5EDBCF63" w14:textId="77777777" w:rsidR="00337F5B" w:rsidRPr="00337F5B" w:rsidRDefault="00337F5B" w:rsidP="00337F5B">
      <w:pPr>
        <w:rPr>
          <w:b/>
          <w:bCs/>
        </w:rPr>
      </w:pPr>
    </w:p>
    <w:p w14:paraId="369B7941" w14:textId="77777777" w:rsidR="00337F5B" w:rsidRPr="00FC2384" w:rsidRDefault="00337F5B"/>
    <w:p w14:paraId="5EE204DE" w14:textId="77777777" w:rsidR="00337F5B" w:rsidRDefault="00337F5B"/>
    <w:sectPr w:rsidR="00337F5B">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9AF0CF" w14:textId="77777777" w:rsidR="008F5718" w:rsidRDefault="008F5718" w:rsidP="00326558">
      <w:pPr>
        <w:spacing w:after="0" w:line="240" w:lineRule="auto"/>
      </w:pPr>
      <w:r>
        <w:separator/>
      </w:r>
    </w:p>
  </w:endnote>
  <w:endnote w:type="continuationSeparator" w:id="0">
    <w:p w14:paraId="2C336A2F" w14:textId="77777777" w:rsidR="008F5718" w:rsidRDefault="008F5718" w:rsidP="003265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F002F" w14:textId="1409144B" w:rsidR="00326558" w:rsidRDefault="00ED5BD3" w:rsidP="00326558">
    <w:pPr>
      <w:pStyle w:val="Footer"/>
      <w:jc w:val="right"/>
    </w:pPr>
    <w:sdt>
      <w:sdtPr>
        <w:rPr>
          <w:sz w:val="16"/>
          <w:szCs w:val="16"/>
        </w:rPr>
        <w:alias w:val="Title"/>
        <w:tag w:val=""/>
        <w:id w:val="912432663"/>
        <w:placeholder>
          <w:docPart w:val="A5E00D96CE964493969CB41330A0115F"/>
        </w:placeholder>
        <w:dataBinding w:prefixMappings="xmlns:ns0='http://purl.org/dc/elements/1.1/' xmlns:ns1='http://schemas.openxmlformats.org/package/2006/metadata/core-properties' " w:xpath="/ns1:coreProperties[1]/ns0:title[1]" w:storeItemID="{6C3C8BC8-F283-45AE-878A-BAB7291924A1}"/>
        <w:text/>
      </w:sdtPr>
      <w:sdtEndPr/>
      <w:sdtContent>
        <w:r w:rsidR="00E42F3C" w:rsidRPr="00440D0B">
          <w:rPr>
            <w:sz w:val="16"/>
            <w:szCs w:val="16"/>
          </w:rPr>
          <w:t>Safeguarding Adults Policy</w:t>
        </w:r>
        <w:r w:rsidR="00E42F3C">
          <w:rPr>
            <w:sz w:val="16"/>
            <w:szCs w:val="16"/>
          </w:rPr>
          <w:t xml:space="preserve"> – Approved December 2019</w:t>
        </w:r>
      </w:sdtContent>
    </w:sdt>
    <w:sdt>
      <w:sdtPr>
        <w:id w:val="141088642"/>
        <w:docPartObj>
          <w:docPartGallery w:val="Page Numbers (Bottom of Page)"/>
          <w:docPartUnique/>
        </w:docPartObj>
      </w:sdtPr>
      <w:sdtEndPr/>
      <w:sdtContent>
        <w:sdt>
          <w:sdtPr>
            <w:id w:val="-1769616900"/>
            <w:docPartObj>
              <w:docPartGallery w:val="Page Numbers (Top of Page)"/>
              <w:docPartUnique/>
            </w:docPartObj>
          </w:sdtPr>
          <w:sdtEndPr/>
          <w:sdtContent>
            <w:r w:rsidR="00326558">
              <w:tab/>
            </w:r>
            <w:r w:rsidR="00326558">
              <w:tab/>
            </w:r>
            <w:r w:rsidR="00326558" w:rsidRPr="00326558">
              <w:rPr>
                <w:sz w:val="16"/>
                <w:szCs w:val="16"/>
              </w:rPr>
              <w:t xml:space="preserve">Page </w:t>
            </w:r>
            <w:r w:rsidR="00326558" w:rsidRPr="00326558">
              <w:rPr>
                <w:sz w:val="16"/>
                <w:szCs w:val="16"/>
              </w:rPr>
              <w:fldChar w:fldCharType="begin"/>
            </w:r>
            <w:r w:rsidR="00326558" w:rsidRPr="00326558">
              <w:rPr>
                <w:sz w:val="16"/>
                <w:szCs w:val="16"/>
              </w:rPr>
              <w:instrText xml:space="preserve"> PAGE </w:instrText>
            </w:r>
            <w:r w:rsidR="00326558" w:rsidRPr="00326558">
              <w:rPr>
                <w:sz w:val="16"/>
                <w:szCs w:val="16"/>
              </w:rPr>
              <w:fldChar w:fldCharType="separate"/>
            </w:r>
            <w:r w:rsidR="00326558" w:rsidRPr="00326558">
              <w:rPr>
                <w:noProof/>
                <w:sz w:val="16"/>
                <w:szCs w:val="16"/>
              </w:rPr>
              <w:t>2</w:t>
            </w:r>
            <w:r w:rsidR="00326558" w:rsidRPr="00326558">
              <w:rPr>
                <w:sz w:val="16"/>
                <w:szCs w:val="16"/>
              </w:rPr>
              <w:fldChar w:fldCharType="end"/>
            </w:r>
            <w:r w:rsidR="00326558" w:rsidRPr="00326558">
              <w:rPr>
                <w:sz w:val="16"/>
                <w:szCs w:val="16"/>
              </w:rPr>
              <w:t xml:space="preserve"> of </w:t>
            </w:r>
            <w:r w:rsidR="00326558" w:rsidRPr="00326558">
              <w:rPr>
                <w:sz w:val="16"/>
                <w:szCs w:val="16"/>
              </w:rPr>
              <w:fldChar w:fldCharType="begin"/>
            </w:r>
            <w:r w:rsidR="00326558" w:rsidRPr="00326558">
              <w:rPr>
                <w:sz w:val="16"/>
                <w:szCs w:val="16"/>
              </w:rPr>
              <w:instrText xml:space="preserve"> NUMPAGES  </w:instrText>
            </w:r>
            <w:r w:rsidR="00326558" w:rsidRPr="00326558">
              <w:rPr>
                <w:sz w:val="16"/>
                <w:szCs w:val="16"/>
              </w:rPr>
              <w:fldChar w:fldCharType="separate"/>
            </w:r>
            <w:r w:rsidR="00326558" w:rsidRPr="00326558">
              <w:rPr>
                <w:noProof/>
                <w:sz w:val="16"/>
                <w:szCs w:val="16"/>
              </w:rPr>
              <w:t>2</w:t>
            </w:r>
            <w:r w:rsidR="00326558" w:rsidRPr="00326558">
              <w:rPr>
                <w:sz w:val="16"/>
                <w:szCs w:val="16"/>
              </w:rPr>
              <w:fldChar w:fldCharType="end"/>
            </w:r>
          </w:sdtContent>
        </w:sdt>
      </w:sdtContent>
    </w:sdt>
  </w:p>
  <w:p w14:paraId="7C5A6900" w14:textId="6A0A8D63" w:rsidR="00326558" w:rsidRPr="00326558" w:rsidRDefault="00326558" w:rsidP="00326558">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0457C3" w14:textId="77777777" w:rsidR="008F5718" w:rsidRDefault="008F5718" w:rsidP="00326558">
      <w:pPr>
        <w:spacing w:after="0" w:line="240" w:lineRule="auto"/>
      </w:pPr>
      <w:r>
        <w:separator/>
      </w:r>
    </w:p>
  </w:footnote>
  <w:footnote w:type="continuationSeparator" w:id="0">
    <w:p w14:paraId="4DFFD5D9" w14:textId="77777777" w:rsidR="008F5718" w:rsidRDefault="008F5718" w:rsidP="003265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21CE2"/>
    <w:multiLevelType w:val="hybridMultilevel"/>
    <w:tmpl w:val="B52CD982"/>
    <w:lvl w:ilvl="0" w:tplc="5B0A261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4C764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CF06F5"/>
    <w:multiLevelType w:val="multilevel"/>
    <w:tmpl w:val="331881B0"/>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84E5245"/>
    <w:multiLevelType w:val="hybridMultilevel"/>
    <w:tmpl w:val="C65095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CF13E79"/>
    <w:multiLevelType w:val="hybridMultilevel"/>
    <w:tmpl w:val="B2B086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DD317DD"/>
    <w:multiLevelType w:val="multilevel"/>
    <w:tmpl w:val="FEDE370E"/>
    <w:lvl w:ilvl="0">
      <w:start w:val="3"/>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0F0F727C"/>
    <w:multiLevelType w:val="hybridMultilevel"/>
    <w:tmpl w:val="2CC4DA02"/>
    <w:lvl w:ilvl="0" w:tplc="3C0E5188">
      <w:start w:val="1"/>
      <w:numFmt w:val="decimal"/>
      <w:pStyle w:val="Numberslist"/>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48600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2E6358C"/>
    <w:multiLevelType w:val="hybridMultilevel"/>
    <w:tmpl w:val="05341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9414EE"/>
    <w:multiLevelType w:val="hybridMultilevel"/>
    <w:tmpl w:val="4D5A04A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A097550"/>
    <w:multiLevelType w:val="multilevel"/>
    <w:tmpl w:val="3558FD2E"/>
    <w:lvl w:ilvl="0">
      <w:start w:val="2"/>
      <w:numFmt w:val="decimal"/>
      <w:lvlText w:val="%1"/>
      <w:lvlJc w:val="left"/>
      <w:pPr>
        <w:ind w:left="375" w:hanging="375"/>
      </w:pPr>
      <w:rPr>
        <w:rFonts w:ascii="Verdana" w:hAnsi="Verdana" w:hint="default"/>
        <w:b w:val="0"/>
      </w:rPr>
    </w:lvl>
    <w:lvl w:ilvl="1">
      <w:start w:val="1"/>
      <w:numFmt w:val="decimal"/>
      <w:lvlText w:val="%1.%2"/>
      <w:lvlJc w:val="left"/>
      <w:pPr>
        <w:ind w:left="375" w:hanging="375"/>
      </w:pPr>
      <w:rPr>
        <w:rFonts w:ascii="Verdana" w:hAnsi="Verdana" w:hint="default"/>
        <w:b/>
        <w:bCs w:val="0"/>
      </w:rPr>
    </w:lvl>
    <w:lvl w:ilvl="2">
      <w:start w:val="1"/>
      <w:numFmt w:val="decimal"/>
      <w:lvlText w:val="%1.%2.%3"/>
      <w:lvlJc w:val="left"/>
      <w:pPr>
        <w:ind w:left="720" w:hanging="720"/>
      </w:pPr>
      <w:rPr>
        <w:rFonts w:ascii="Verdana" w:hAnsi="Verdana" w:hint="default"/>
        <w:b w:val="0"/>
      </w:rPr>
    </w:lvl>
    <w:lvl w:ilvl="3">
      <w:start w:val="1"/>
      <w:numFmt w:val="decimal"/>
      <w:lvlText w:val="%1.%2.%3.%4"/>
      <w:lvlJc w:val="left"/>
      <w:pPr>
        <w:ind w:left="720" w:hanging="720"/>
      </w:pPr>
      <w:rPr>
        <w:rFonts w:ascii="Verdana" w:hAnsi="Verdana" w:hint="default"/>
        <w:b w:val="0"/>
      </w:rPr>
    </w:lvl>
    <w:lvl w:ilvl="4">
      <w:start w:val="1"/>
      <w:numFmt w:val="decimal"/>
      <w:lvlText w:val="%1.%2.%3.%4.%5"/>
      <w:lvlJc w:val="left"/>
      <w:pPr>
        <w:ind w:left="1080" w:hanging="1080"/>
      </w:pPr>
      <w:rPr>
        <w:rFonts w:ascii="Verdana" w:hAnsi="Verdana" w:hint="default"/>
        <w:b w:val="0"/>
      </w:rPr>
    </w:lvl>
    <w:lvl w:ilvl="5">
      <w:start w:val="1"/>
      <w:numFmt w:val="decimal"/>
      <w:lvlText w:val="%1.%2.%3.%4.%5.%6"/>
      <w:lvlJc w:val="left"/>
      <w:pPr>
        <w:ind w:left="1080" w:hanging="1080"/>
      </w:pPr>
      <w:rPr>
        <w:rFonts w:ascii="Verdana" w:hAnsi="Verdana" w:hint="default"/>
        <w:b w:val="0"/>
      </w:rPr>
    </w:lvl>
    <w:lvl w:ilvl="6">
      <w:start w:val="1"/>
      <w:numFmt w:val="decimal"/>
      <w:lvlText w:val="%1.%2.%3.%4.%5.%6.%7"/>
      <w:lvlJc w:val="left"/>
      <w:pPr>
        <w:ind w:left="1440" w:hanging="1440"/>
      </w:pPr>
      <w:rPr>
        <w:rFonts w:ascii="Verdana" w:hAnsi="Verdana" w:hint="default"/>
        <w:b w:val="0"/>
      </w:rPr>
    </w:lvl>
    <w:lvl w:ilvl="7">
      <w:start w:val="1"/>
      <w:numFmt w:val="decimal"/>
      <w:lvlText w:val="%1.%2.%3.%4.%5.%6.%7.%8"/>
      <w:lvlJc w:val="left"/>
      <w:pPr>
        <w:ind w:left="1440" w:hanging="1440"/>
      </w:pPr>
      <w:rPr>
        <w:rFonts w:ascii="Verdana" w:hAnsi="Verdana" w:hint="default"/>
        <w:b w:val="0"/>
      </w:rPr>
    </w:lvl>
    <w:lvl w:ilvl="8">
      <w:start w:val="1"/>
      <w:numFmt w:val="decimal"/>
      <w:lvlText w:val="%1.%2.%3.%4.%5.%6.%7.%8.%9"/>
      <w:lvlJc w:val="left"/>
      <w:pPr>
        <w:ind w:left="1800" w:hanging="1800"/>
      </w:pPr>
      <w:rPr>
        <w:rFonts w:ascii="Verdana" w:hAnsi="Verdana" w:hint="default"/>
        <w:b w:val="0"/>
      </w:rPr>
    </w:lvl>
  </w:abstractNum>
  <w:abstractNum w:abstractNumId="11" w15:restartNumberingAfterBreak="0">
    <w:nsid w:val="1DA1622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197509F"/>
    <w:multiLevelType w:val="hybridMultilevel"/>
    <w:tmpl w:val="722C5C6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28907AF"/>
    <w:multiLevelType w:val="hybridMultilevel"/>
    <w:tmpl w:val="D51298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122A2F"/>
    <w:multiLevelType w:val="hybridMultilevel"/>
    <w:tmpl w:val="2334C2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4CC6C06"/>
    <w:multiLevelType w:val="hybridMultilevel"/>
    <w:tmpl w:val="DB4449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6416A1"/>
    <w:multiLevelType w:val="multilevel"/>
    <w:tmpl w:val="C64E4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DA0D59"/>
    <w:multiLevelType w:val="hybridMultilevel"/>
    <w:tmpl w:val="7870012A"/>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8" w15:restartNumberingAfterBreak="0">
    <w:nsid w:val="2C83524C"/>
    <w:multiLevelType w:val="multilevel"/>
    <w:tmpl w:val="0406BCF2"/>
    <w:lvl w:ilvl="0">
      <w:start w:val="1"/>
      <w:numFmt w:val="decimal"/>
      <w:lvlText w:val="%1."/>
      <w:lvlJc w:val="left"/>
      <w:pPr>
        <w:tabs>
          <w:tab w:val="num" w:pos="360"/>
        </w:tabs>
        <w:ind w:left="360" w:hanging="360"/>
      </w:pPr>
      <w:rPr>
        <w:b/>
        <w:bCs/>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2D13679A"/>
    <w:multiLevelType w:val="hybridMultilevel"/>
    <w:tmpl w:val="AE883D3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FCE2DC0"/>
    <w:multiLevelType w:val="hybridMultilevel"/>
    <w:tmpl w:val="B99284EC"/>
    <w:lvl w:ilvl="0" w:tplc="0809000F">
      <w:start w:val="1"/>
      <w:numFmt w:val="decimal"/>
      <w:lvlText w:val="%1."/>
      <w:lvlJc w:val="left"/>
      <w:pPr>
        <w:ind w:left="284" w:hanging="284"/>
      </w:pPr>
      <w:rPr>
        <w:rFonts w:hint="default"/>
        <w:color w:val="E30137"/>
      </w:rPr>
    </w:lvl>
    <w:lvl w:ilvl="1" w:tplc="F68CE948">
      <w:start w:val="1"/>
      <w:numFmt w:val="bullet"/>
      <w:lvlText w:val=""/>
      <w:lvlJc w:val="left"/>
      <w:pPr>
        <w:ind w:left="680" w:hanging="340"/>
      </w:pPr>
      <w:rPr>
        <w:rFonts w:ascii="Symbol" w:hAnsi="Symbol" w:hint="default"/>
        <w:color w:val="E30137"/>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36571E9"/>
    <w:multiLevelType w:val="hybridMultilevel"/>
    <w:tmpl w:val="952E6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A54E48"/>
    <w:multiLevelType w:val="hybridMultilevel"/>
    <w:tmpl w:val="D7D0D22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97341E3"/>
    <w:multiLevelType w:val="multilevel"/>
    <w:tmpl w:val="105846B8"/>
    <w:lvl w:ilvl="0">
      <w:start w:val="1"/>
      <w:numFmt w:val="decimal"/>
      <w:lvlText w:val="%1"/>
      <w:lvlJc w:val="left"/>
      <w:pPr>
        <w:ind w:left="720" w:hanging="720"/>
      </w:pPr>
      <w:rPr>
        <w:rFonts w:ascii="Verdana" w:hAnsi="Verdana" w:cs="Times New Roman" w:hint="default"/>
        <w:b/>
        <w:sz w:val="22"/>
      </w:rPr>
    </w:lvl>
    <w:lvl w:ilvl="1">
      <w:start w:val="1"/>
      <w:numFmt w:val="decimal"/>
      <w:lvlText w:val="%1.%2"/>
      <w:lvlJc w:val="left"/>
      <w:pPr>
        <w:ind w:left="720" w:hanging="720"/>
      </w:pPr>
      <w:rPr>
        <w:rFonts w:ascii="Verdana" w:hAnsi="Verdana" w:cs="Times New Roman" w:hint="default"/>
        <w:b/>
        <w:sz w:val="22"/>
      </w:rPr>
    </w:lvl>
    <w:lvl w:ilvl="2">
      <w:start w:val="1"/>
      <w:numFmt w:val="decimal"/>
      <w:lvlText w:val="%1.%2.%3"/>
      <w:lvlJc w:val="left"/>
      <w:pPr>
        <w:ind w:left="720" w:hanging="720"/>
      </w:pPr>
      <w:rPr>
        <w:rFonts w:ascii="Verdana" w:hAnsi="Verdana" w:cs="Times New Roman" w:hint="default"/>
        <w:b/>
        <w:sz w:val="22"/>
      </w:rPr>
    </w:lvl>
    <w:lvl w:ilvl="3">
      <w:start w:val="1"/>
      <w:numFmt w:val="decimal"/>
      <w:lvlText w:val="%1.%2.%3.%4"/>
      <w:lvlJc w:val="left"/>
      <w:pPr>
        <w:ind w:left="1080" w:hanging="1080"/>
      </w:pPr>
      <w:rPr>
        <w:rFonts w:ascii="Verdana" w:hAnsi="Verdana" w:cs="Times New Roman" w:hint="default"/>
        <w:b/>
        <w:sz w:val="22"/>
      </w:rPr>
    </w:lvl>
    <w:lvl w:ilvl="4">
      <w:start w:val="1"/>
      <w:numFmt w:val="decimal"/>
      <w:lvlText w:val="%1.%2.%3.%4.%5"/>
      <w:lvlJc w:val="left"/>
      <w:pPr>
        <w:ind w:left="1440" w:hanging="1440"/>
      </w:pPr>
      <w:rPr>
        <w:rFonts w:ascii="Verdana" w:hAnsi="Verdana" w:cs="Times New Roman" w:hint="default"/>
        <w:b/>
        <w:sz w:val="22"/>
      </w:rPr>
    </w:lvl>
    <w:lvl w:ilvl="5">
      <w:start w:val="1"/>
      <w:numFmt w:val="decimal"/>
      <w:lvlText w:val="%1.%2.%3.%4.%5.%6"/>
      <w:lvlJc w:val="left"/>
      <w:pPr>
        <w:ind w:left="1800" w:hanging="1800"/>
      </w:pPr>
      <w:rPr>
        <w:rFonts w:ascii="Verdana" w:hAnsi="Verdana" w:cs="Times New Roman" w:hint="default"/>
        <w:b/>
        <w:sz w:val="22"/>
      </w:rPr>
    </w:lvl>
    <w:lvl w:ilvl="6">
      <w:start w:val="1"/>
      <w:numFmt w:val="decimal"/>
      <w:lvlText w:val="%1.%2.%3.%4.%5.%6.%7"/>
      <w:lvlJc w:val="left"/>
      <w:pPr>
        <w:ind w:left="1800" w:hanging="1800"/>
      </w:pPr>
      <w:rPr>
        <w:rFonts w:ascii="Verdana" w:hAnsi="Verdana" w:cs="Times New Roman" w:hint="default"/>
        <w:b/>
        <w:sz w:val="22"/>
      </w:rPr>
    </w:lvl>
    <w:lvl w:ilvl="7">
      <w:start w:val="1"/>
      <w:numFmt w:val="decimal"/>
      <w:lvlText w:val="%1.%2.%3.%4.%5.%6.%7.%8"/>
      <w:lvlJc w:val="left"/>
      <w:pPr>
        <w:ind w:left="2160" w:hanging="2160"/>
      </w:pPr>
      <w:rPr>
        <w:rFonts w:ascii="Verdana" w:hAnsi="Verdana" w:cs="Times New Roman" w:hint="default"/>
        <w:b/>
        <w:sz w:val="22"/>
      </w:rPr>
    </w:lvl>
    <w:lvl w:ilvl="8">
      <w:start w:val="1"/>
      <w:numFmt w:val="decimal"/>
      <w:lvlText w:val="%1.%2.%3.%4.%5.%6.%7.%8.%9"/>
      <w:lvlJc w:val="left"/>
      <w:pPr>
        <w:ind w:left="2520" w:hanging="2520"/>
      </w:pPr>
      <w:rPr>
        <w:rFonts w:ascii="Verdana" w:hAnsi="Verdana" w:cs="Times New Roman" w:hint="default"/>
        <w:b/>
        <w:sz w:val="22"/>
      </w:rPr>
    </w:lvl>
  </w:abstractNum>
  <w:abstractNum w:abstractNumId="24" w15:restartNumberingAfterBreak="0">
    <w:nsid w:val="3B9F7AFD"/>
    <w:multiLevelType w:val="multilevel"/>
    <w:tmpl w:val="3DD6A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1540EC"/>
    <w:multiLevelType w:val="hybridMultilevel"/>
    <w:tmpl w:val="9CA613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C91466A"/>
    <w:multiLevelType w:val="hybridMultilevel"/>
    <w:tmpl w:val="62A00B14"/>
    <w:lvl w:ilvl="0" w:tplc="490CCD4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E324B60"/>
    <w:multiLevelType w:val="hybridMultilevel"/>
    <w:tmpl w:val="625CD3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36241E5"/>
    <w:multiLevelType w:val="hybridMultilevel"/>
    <w:tmpl w:val="7E30899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6225BF5"/>
    <w:multiLevelType w:val="hybridMultilevel"/>
    <w:tmpl w:val="33467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412597"/>
    <w:multiLevelType w:val="hybridMultilevel"/>
    <w:tmpl w:val="36DAC9BA"/>
    <w:lvl w:ilvl="0" w:tplc="86DC3CE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14518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9526FBE"/>
    <w:multiLevelType w:val="hybridMultilevel"/>
    <w:tmpl w:val="462698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A941EF5"/>
    <w:multiLevelType w:val="hybridMultilevel"/>
    <w:tmpl w:val="B0C4D6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5F551975"/>
    <w:multiLevelType w:val="hybridMultilevel"/>
    <w:tmpl w:val="BF3C05D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FC1389C"/>
    <w:multiLevelType w:val="hybridMultilevel"/>
    <w:tmpl w:val="0684639A"/>
    <w:lvl w:ilvl="0" w:tplc="85F0F050">
      <w:start w:val="1"/>
      <w:numFmt w:val="decimal"/>
      <w:lvlText w:val="%1."/>
      <w:lvlJc w:val="left"/>
      <w:pPr>
        <w:ind w:left="720" w:hanging="360"/>
      </w:pPr>
      <w:rPr>
        <w:rFonts w:ascii="Verdana" w:hAnsi="Verdana"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B30667"/>
    <w:multiLevelType w:val="hybridMultilevel"/>
    <w:tmpl w:val="5C56D228"/>
    <w:lvl w:ilvl="0" w:tplc="D55A8132">
      <w:start w:val="1"/>
      <w:numFmt w:val="bullet"/>
      <w:pStyle w:val="ListParagraph"/>
      <w:lvlText w:val=""/>
      <w:lvlJc w:val="left"/>
      <w:pPr>
        <w:ind w:left="284" w:hanging="284"/>
      </w:pPr>
      <w:rPr>
        <w:rFonts w:ascii="Symbol" w:hAnsi="Symbol" w:hint="default"/>
        <w:color w:val="E30137"/>
      </w:rPr>
    </w:lvl>
    <w:lvl w:ilvl="1" w:tplc="F68CE948">
      <w:start w:val="1"/>
      <w:numFmt w:val="bullet"/>
      <w:lvlText w:val=""/>
      <w:lvlJc w:val="left"/>
      <w:pPr>
        <w:ind w:left="680" w:hanging="340"/>
      </w:pPr>
      <w:rPr>
        <w:rFonts w:ascii="Symbol" w:hAnsi="Symbol" w:hint="default"/>
        <w:color w:val="E30137"/>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5C61D79"/>
    <w:multiLevelType w:val="hybridMultilevel"/>
    <w:tmpl w:val="E0F84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3D017F"/>
    <w:multiLevelType w:val="hybridMultilevel"/>
    <w:tmpl w:val="1250F79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952311C"/>
    <w:multiLevelType w:val="hybridMultilevel"/>
    <w:tmpl w:val="6396D7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B706F2D"/>
    <w:multiLevelType w:val="hybridMultilevel"/>
    <w:tmpl w:val="92961166"/>
    <w:lvl w:ilvl="0" w:tplc="51B62B4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CD20B0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51B57FC"/>
    <w:multiLevelType w:val="hybridMultilevel"/>
    <w:tmpl w:val="C7A23B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798E04CC"/>
    <w:multiLevelType w:val="multilevel"/>
    <w:tmpl w:val="46BE3C5A"/>
    <w:lvl w:ilvl="0">
      <w:start w:val="2"/>
      <w:numFmt w:val="decimal"/>
      <w:lvlText w:val="%1"/>
      <w:lvlJc w:val="left"/>
      <w:pPr>
        <w:ind w:left="375" w:hanging="375"/>
      </w:pPr>
      <w:rPr>
        <w:rFonts w:ascii="Verdana" w:hAnsi="Verdana" w:hint="default"/>
        <w:b w:val="0"/>
      </w:rPr>
    </w:lvl>
    <w:lvl w:ilvl="1">
      <w:start w:val="1"/>
      <w:numFmt w:val="decimal"/>
      <w:lvlText w:val="%1.%2"/>
      <w:lvlJc w:val="left"/>
      <w:pPr>
        <w:ind w:left="375" w:hanging="375"/>
      </w:pPr>
      <w:rPr>
        <w:rFonts w:ascii="Verdana" w:hAnsi="Verdana" w:hint="default"/>
        <w:b w:val="0"/>
      </w:rPr>
    </w:lvl>
    <w:lvl w:ilvl="2">
      <w:start w:val="1"/>
      <w:numFmt w:val="decimal"/>
      <w:lvlText w:val="%1.%2.%3"/>
      <w:lvlJc w:val="left"/>
      <w:pPr>
        <w:ind w:left="720" w:hanging="720"/>
      </w:pPr>
      <w:rPr>
        <w:rFonts w:ascii="Verdana" w:hAnsi="Verdana" w:hint="default"/>
        <w:b w:val="0"/>
      </w:rPr>
    </w:lvl>
    <w:lvl w:ilvl="3">
      <w:start w:val="1"/>
      <w:numFmt w:val="decimal"/>
      <w:lvlText w:val="%1.%2.%3.%4"/>
      <w:lvlJc w:val="left"/>
      <w:pPr>
        <w:ind w:left="720" w:hanging="720"/>
      </w:pPr>
      <w:rPr>
        <w:rFonts w:ascii="Verdana" w:hAnsi="Verdana" w:hint="default"/>
        <w:b w:val="0"/>
      </w:rPr>
    </w:lvl>
    <w:lvl w:ilvl="4">
      <w:start w:val="1"/>
      <w:numFmt w:val="decimal"/>
      <w:lvlText w:val="%1.%2.%3.%4.%5"/>
      <w:lvlJc w:val="left"/>
      <w:pPr>
        <w:ind w:left="1080" w:hanging="1080"/>
      </w:pPr>
      <w:rPr>
        <w:rFonts w:ascii="Verdana" w:hAnsi="Verdana" w:hint="default"/>
        <w:b w:val="0"/>
      </w:rPr>
    </w:lvl>
    <w:lvl w:ilvl="5">
      <w:start w:val="1"/>
      <w:numFmt w:val="decimal"/>
      <w:lvlText w:val="%1.%2.%3.%4.%5.%6"/>
      <w:lvlJc w:val="left"/>
      <w:pPr>
        <w:ind w:left="1080" w:hanging="1080"/>
      </w:pPr>
      <w:rPr>
        <w:rFonts w:ascii="Verdana" w:hAnsi="Verdana" w:hint="default"/>
        <w:b w:val="0"/>
      </w:rPr>
    </w:lvl>
    <w:lvl w:ilvl="6">
      <w:start w:val="1"/>
      <w:numFmt w:val="decimal"/>
      <w:lvlText w:val="%1.%2.%3.%4.%5.%6.%7"/>
      <w:lvlJc w:val="left"/>
      <w:pPr>
        <w:ind w:left="1440" w:hanging="1440"/>
      </w:pPr>
      <w:rPr>
        <w:rFonts w:ascii="Verdana" w:hAnsi="Verdana" w:hint="default"/>
        <w:b w:val="0"/>
      </w:rPr>
    </w:lvl>
    <w:lvl w:ilvl="7">
      <w:start w:val="1"/>
      <w:numFmt w:val="decimal"/>
      <w:lvlText w:val="%1.%2.%3.%4.%5.%6.%7.%8"/>
      <w:lvlJc w:val="left"/>
      <w:pPr>
        <w:ind w:left="1440" w:hanging="1440"/>
      </w:pPr>
      <w:rPr>
        <w:rFonts w:ascii="Verdana" w:hAnsi="Verdana" w:hint="default"/>
        <w:b w:val="0"/>
      </w:rPr>
    </w:lvl>
    <w:lvl w:ilvl="8">
      <w:start w:val="1"/>
      <w:numFmt w:val="decimal"/>
      <w:lvlText w:val="%1.%2.%3.%4.%5.%6.%7.%8.%9"/>
      <w:lvlJc w:val="left"/>
      <w:pPr>
        <w:ind w:left="1800" w:hanging="1800"/>
      </w:pPr>
      <w:rPr>
        <w:rFonts w:ascii="Verdana" w:hAnsi="Verdana" w:hint="default"/>
        <w:b w:val="0"/>
      </w:rPr>
    </w:lvl>
  </w:abstractNum>
  <w:abstractNum w:abstractNumId="44" w15:restartNumberingAfterBreak="0">
    <w:nsid w:val="7FD609DE"/>
    <w:multiLevelType w:val="hybridMultilevel"/>
    <w:tmpl w:val="561CE5E8"/>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6"/>
  </w:num>
  <w:num w:numId="3">
    <w:abstractNumId w:val="9"/>
  </w:num>
  <w:num w:numId="4">
    <w:abstractNumId w:val="19"/>
  </w:num>
  <w:num w:numId="5">
    <w:abstractNumId w:val="3"/>
  </w:num>
  <w:num w:numId="6">
    <w:abstractNumId w:val="12"/>
  </w:num>
  <w:num w:numId="7">
    <w:abstractNumId w:val="22"/>
  </w:num>
  <w:num w:numId="8">
    <w:abstractNumId w:val="28"/>
  </w:num>
  <w:num w:numId="9">
    <w:abstractNumId w:val="20"/>
  </w:num>
  <w:num w:numId="10">
    <w:abstractNumId w:val="39"/>
  </w:num>
  <w:num w:numId="11">
    <w:abstractNumId w:val="34"/>
  </w:num>
  <w:num w:numId="12">
    <w:abstractNumId w:val="25"/>
  </w:num>
  <w:num w:numId="13">
    <w:abstractNumId w:val="14"/>
  </w:num>
  <w:num w:numId="14">
    <w:abstractNumId w:val="30"/>
  </w:num>
  <w:num w:numId="15">
    <w:abstractNumId w:val="13"/>
  </w:num>
  <w:num w:numId="16">
    <w:abstractNumId w:val="15"/>
  </w:num>
  <w:num w:numId="17">
    <w:abstractNumId w:val="4"/>
  </w:num>
  <w:num w:numId="18">
    <w:abstractNumId w:val="17"/>
  </w:num>
  <w:num w:numId="19">
    <w:abstractNumId w:val="27"/>
  </w:num>
  <w:num w:numId="20">
    <w:abstractNumId w:val="33"/>
  </w:num>
  <w:num w:numId="21">
    <w:abstractNumId w:val="42"/>
  </w:num>
  <w:num w:numId="22">
    <w:abstractNumId w:val="32"/>
  </w:num>
  <w:num w:numId="23">
    <w:abstractNumId w:val="29"/>
  </w:num>
  <w:num w:numId="24">
    <w:abstractNumId w:val="23"/>
  </w:num>
  <w:num w:numId="25">
    <w:abstractNumId w:val="31"/>
  </w:num>
  <w:num w:numId="26">
    <w:abstractNumId w:val="35"/>
  </w:num>
  <w:num w:numId="27">
    <w:abstractNumId w:val="43"/>
  </w:num>
  <w:num w:numId="28">
    <w:abstractNumId w:val="10"/>
  </w:num>
  <w:num w:numId="29">
    <w:abstractNumId w:val="7"/>
  </w:num>
  <w:num w:numId="30">
    <w:abstractNumId w:val="41"/>
  </w:num>
  <w:num w:numId="31">
    <w:abstractNumId w:val="11"/>
  </w:num>
  <w:num w:numId="32">
    <w:abstractNumId w:val="5"/>
  </w:num>
  <w:num w:numId="33">
    <w:abstractNumId w:val="1"/>
  </w:num>
  <w:num w:numId="34">
    <w:abstractNumId w:val="2"/>
  </w:num>
  <w:num w:numId="35">
    <w:abstractNumId w:val="24"/>
  </w:num>
  <w:num w:numId="36">
    <w:abstractNumId w:val="16"/>
  </w:num>
  <w:num w:numId="37">
    <w:abstractNumId w:val="18"/>
  </w:num>
  <w:num w:numId="38">
    <w:abstractNumId w:val="8"/>
  </w:num>
  <w:num w:numId="39">
    <w:abstractNumId w:val="37"/>
  </w:num>
  <w:num w:numId="40">
    <w:abstractNumId w:val="26"/>
  </w:num>
  <w:num w:numId="41">
    <w:abstractNumId w:val="44"/>
  </w:num>
  <w:num w:numId="42">
    <w:abstractNumId w:val="21"/>
  </w:num>
  <w:num w:numId="43">
    <w:abstractNumId w:val="40"/>
  </w:num>
  <w:num w:numId="44">
    <w:abstractNumId w:val="0"/>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AxNjc1MzcysTRW0lEKTi0uzszPAykwqgUA6LRi7ywAAAA="/>
  </w:docVars>
  <w:rsids>
    <w:rsidRoot w:val="00326558"/>
    <w:rsid w:val="00027AF5"/>
    <w:rsid w:val="000D3058"/>
    <w:rsid w:val="0017171D"/>
    <w:rsid w:val="001717B7"/>
    <w:rsid w:val="001769BC"/>
    <w:rsid w:val="001C6C78"/>
    <w:rsid w:val="00232972"/>
    <w:rsid w:val="003023EE"/>
    <w:rsid w:val="00326558"/>
    <w:rsid w:val="00337F5B"/>
    <w:rsid w:val="003A06D2"/>
    <w:rsid w:val="003F5A9F"/>
    <w:rsid w:val="00424E10"/>
    <w:rsid w:val="00440D0B"/>
    <w:rsid w:val="004A5C99"/>
    <w:rsid w:val="004D2F90"/>
    <w:rsid w:val="005A1F64"/>
    <w:rsid w:val="00625325"/>
    <w:rsid w:val="00660532"/>
    <w:rsid w:val="006F443C"/>
    <w:rsid w:val="0077681C"/>
    <w:rsid w:val="007B091B"/>
    <w:rsid w:val="008F5718"/>
    <w:rsid w:val="009051B5"/>
    <w:rsid w:val="00A2368C"/>
    <w:rsid w:val="00A723BC"/>
    <w:rsid w:val="00C13A86"/>
    <w:rsid w:val="00C8796F"/>
    <w:rsid w:val="00D70299"/>
    <w:rsid w:val="00D95193"/>
    <w:rsid w:val="00E42F3C"/>
    <w:rsid w:val="00EA425A"/>
    <w:rsid w:val="00ED5BD3"/>
    <w:rsid w:val="00EE788D"/>
    <w:rsid w:val="00F02597"/>
    <w:rsid w:val="00F14499"/>
    <w:rsid w:val="00FC2384"/>
    <w:rsid w:val="00FE73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3AB53B"/>
  <w15:chartTrackingRefBased/>
  <w15:docId w15:val="{4CC4B951-D72D-4352-8D3E-18474A1D1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558"/>
    <w:pPr>
      <w:overflowPunct w:val="0"/>
      <w:autoSpaceDE w:val="0"/>
      <w:autoSpaceDN w:val="0"/>
      <w:adjustRightInd w:val="0"/>
      <w:spacing w:after="200" w:line="312" w:lineRule="auto"/>
      <w:textAlignment w:val="baseline"/>
    </w:pPr>
    <w:rPr>
      <w:rFonts w:ascii="Verdana" w:eastAsia="Times New Roman" w:hAnsi="Verdana" w:cs="Times New Roman"/>
    </w:rPr>
  </w:style>
  <w:style w:type="paragraph" w:styleId="Heading2">
    <w:name w:val="heading 2"/>
    <w:aliases w:val="Header 2,Header L2"/>
    <w:basedOn w:val="Normal"/>
    <w:next w:val="Normal"/>
    <w:link w:val="Heading2Char"/>
    <w:qFormat/>
    <w:rsid w:val="00326558"/>
    <w:pPr>
      <w:tabs>
        <w:tab w:val="left" w:pos="720"/>
      </w:tabs>
      <w:outlineLvl w:val="1"/>
    </w:pPr>
    <w:rPr>
      <w:color w:val="E30137"/>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er 2 Char,Header L2 Char"/>
    <w:basedOn w:val="DefaultParagraphFont"/>
    <w:link w:val="Heading2"/>
    <w:rsid w:val="00326558"/>
    <w:rPr>
      <w:rFonts w:ascii="Verdana" w:eastAsia="Times New Roman" w:hAnsi="Verdana" w:cs="Times New Roman"/>
      <w:color w:val="E30137"/>
      <w:sz w:val="28"/>
      <w:szCs w:val="28"/>
    </w:rPr>
  </w:style>
  <w:style w:type="paragraph" w:styleId="ListParagraph">
    <w:name w:val="List Paragraph"/>
    <w:basedOn w:val="Normal"/>
    <w:uiPriority w:val="34"/>
    <w:qFormat/>
    <w:rsid w:val="00326558"/>
    <w:pPr>
      <w:numPr>
        <w:numId w:val="1"/>
      </w:numPr>
    </w:pPr>
  </w:style>
  <w:style w:type="paragraph" w:customStyle="1" w:styleId="IntroParaInfo">
    <w:name w:val="Intro Para / Info"/>
    <w:basedOn w:val="Normal"/>
    <w:qFormat/>
    <w:rsid w:val="00326558"/>
    <w:pPr>
      <w:spacing w:before="120" w:after="600"/>
    </w:pPr>
    <w:rPr>
      <w:sz w:val="40"/>
      <w:szCs w:val="28"/>
    </w:rPr>
  </w:style>
  <w:style w:type="paragraph" w:customStyle="1" w:styleId="1Title">
    <w:name w:val="1 Title"/>
    <w:basedOn w:val="Header"/>
    <w:qFormat/>
    <w:rsid w:val="00326558"/>
    <w:pPr>
      <w:tabs>
        <w:tab w:val="clear" w:pos="4513"/>
        <w:tab w:val="clear" w:pos="9026"/>
        <w:tab w:val="left" w:pos="720"/>
      </w:tabs>
      <w:outlineLvl w:val="1"/>
    </w:pPr>
    <w:rPr>
      <w:b/>
      <w:color w:val="E30137"/>
      <w:sz w:val="48"/>
      <w:szCs w:val="40"/>
    </w:rPr>
  </w:style>
  <w:style w:type="paragraph" w:styleId="Header">
    <w:name w:val="header"/>
    <w:basedOn w:val="Normal"/>
    <w:link w:val="HeaderChar"/>
    <w:uiPriority w:val="99"/>
    <w:unhideWhenUsed/>
    <w:rsid w:val="003265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6558"/>
    <w:rPr>
      <w:rFonts w:ascii="Verdana" w:eastAsia="Times New Roman" w:hAnsi="Verdana" w:cs="Times New Roman"/>
    </w:rPr>
  </w:style>
  <w:style w:type="paragraph" w:customStyle="1" w:styleId="Numberslist">
    <w:name w:val="Numbers list"/>
    <w:basedOn w:val="ListParagraph"/>
    <w:qFormat/>
    <w:rsid w:val="00326558"/>
    <w:pPr>
      <w:numPr>
        <w:numId w:val="2"/>
      </w:numPr>
      <w:ind w:left="426" w:hanging="426"/>
    </w:pPr>
  </w:style>
  <w:style w:type="paragraph" w:styleId="Footer">
    <w:name w:val="footer"/>
    <w:basedOn w:val="Normal"/>
    <w:link w:val="FooterChar"/>
    <w:uiPriority w:val="99"/>
    <w:unhideWhenUsed/>
    <w:rsid w:val="003265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6558"/>
    <w:rPr>
      <w:rFonts w:ascii="Verdana" w:eastAsia="Times New Roman" w:hAnsi="Verdana" w:cs="Times New Roman"/>
    </w:rPr>
  </w:style>
  <w:style w:type="character" w:styleId="PlaceholderText">
    <w:name w:val="Placeholder Text"/>
    <w:basedOn w:val="DefaultParagraphFont"/>
    <w:uiPriority w:val="99"/>
    <w:semiHidden/>
    <w:rsid w:val="00326558"/>
    <w:rPr>
      <w:color w:val="808080"/>
    </w:rPr>
  </w:style>
  <w:style w:type="table" w:styleId="TableGrid">
    <w:name w:val="Table Grid"/>
    <w:basedOn w:val="TableNormal"/>
    <w:uiPriority w:val="39"/>
    <w:rsid w:val="00A23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A2368C"/>
    <w:pPr>
      <w:spacing w:after="0" w:line="240" w:lineRule="auto"/>
    </w:pPr>
    <w:rPr>
      <w:rFonts w:ascii="CG Times (W1)" w:eastAsia="Times New Roman" w:hAnsi="CG Times (W1)" w:cs="Times New Roman"/>
      <w:sz w:val="20"/>
      <w:szCs w:val="20"/>
    </w:rPr>
    <w:tblPr>
      <w:tblStyleRowBandSize w:val="1"/>
      <w:tblStyleColBandSize w:val="1"/>
      <w:tblBorders>
        <w:top w:val="single" w:sz="4" w:space="0" w:color="FE567D"/>
        <w:left w:val="single" w:sz="4" w:space="0" w:color="FE567D"/>
        <w:bottom w:val="single" w:sz="4" w:space="0" w:color="FE567D"/>
        <w:right w:val="single" w:sz="4" w:space="0" w:color="FE567D"/>
        <w:insideH w:val="single" w:sz="4" w:space="0" w:color="FE567D"/>
        <w:insideV w:val="single" w:sz="4" w:space="0" w:color="FE567D"/>
      </w:tblBorders>
    </w:tblPr>
    <w:tblStylePr w:type="firstRow">
      <w:rPr>
        <w:b/>
        <w:bCs/>
        <w:color w:val="FFFFFF"/>
      </w:rPr>
      <w:tblPr/>
      <w:tcPr>
        <w:tcBorders>
          <w:top w:val="single" w:sz="4" w:space="0" w:color="E30137"/>
          <w:left w:val="single" w:sz="4" w:space="0" w:color="E30137"/>
          <w:bottom w:val="single" w:sz="4" w:space="0" w:color="E30137"/>
          <w:right w:val="single" w:sz="4" w:space="0" w:color="E30137"/>
          <w:insideH w:val="nil"/>
          <w:insideV w:val="nil"/>
        </w:tcBorders>
        <w:shd w:val="clear" w:color="auto" w:fill="E30137"/>
      </w:tcPr>
    </w:tblStylePr>
    <w:tblStylePr w:type="lastRow">
      <w:rPr>
        <w:b/>
        <w:bCs/>
      </w:rPr>
      <w:tblPr/>
      <w:tcPr>
        <w:tcBorders>
          <w:top w:val="double" w:sz="4" w:space="0" w:color="E30137"/>
        </w:tcBorders>
      </w:tcPr>
    </w:tblStylePr>
    <w:tblStylePr w:type="firstCol">
      <w:rPr>
        <w:b/>
        <w:bCs/>
      </w:rPr>
    </w:tblStylePr>
    <w:tblStylePr w:type="lastCol">
      <w:rPr>
        <w:b/>
        <w:bCs/>
      </w:rPr>
    </w:tblStylePr>
    <w:tblStylePr w:type="band1Vert">
      <w:tblPr/>
      <w:tcPr>
        <w:shd w:val="clear" w:color="auto" w:fill="FEC6D3"/>
      </w:tcPr>
    </w:tblStylePr>
    <w:tblStylePr w:type="band1Horz">
      <w:tblPr/>
      <w:tcPr>
        <w:shd w:val="clear" w:color="auto" w:fill="FEC6D3"/>
      </w:tcPr>
    </w:tblStylePr>
  </w:style>
  <w:style w:type="table" w:styleId="GridTable4-Accent1">
    <w:name w:val="Grid Table 4 Accent 1"/>
    <w:basedOn w:val="TableNormal"/>
    <w:uiPriority w:val="49"/>
    <w:rsid w:val="00A2368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A2368C"/>
    <w:rPr>
      <w:color w:val="0563C1" w:themeColor="hyperlink"/>
      <w:u w:val="single"/>
    </w:rPr>
  </w:style>
  <w:style w:type="character" w:styleId="UnresolvedMention">
    <w:name w:val="Unresolved Mention"/>
    <w:basedOn w:val="DefaultParagraphFont"/>
    <w:uiPriority w:val="99"/>
    <w:semiHidden/>
    <w:unhideWhenUsed/>
    <w:rsid w:val="00A2368C"/>
    <w:rPr>
      <w:color w:val="605E5C"/>
      <w:shd w:val="clear" w:color="auto" w:fill="E1DFDD"/>
    </w:rPr>
  </w:style>
  <w:style w:type="table" w:customStyle="1" w:styleId="GridTable1Light-Accent11">
    <w:name w:val="Grid Table 1 Light - Accent 11"/>
    <w:basedOn w:val="TableNormal"/>
    <w:next w:val="GridTable1Light-Accent1"/>
    <w:uiPriority w:val="46"/>
    <w:rsid w:val="004D2F90"/>
    <w:pPr>
      <w:spacing w:after="0" w:line="240" w:lineRule="auto"/>
    </w:pPr>
    <w:rPr>
      <w:rFonts w:ascii="CG Times (W1)" w:eastAsia="Times New Roman" w:hAnsi="CG Times (W1)" w:cs="Times New Roman"/>
      <w:sz w:val="20"/>
      <w:szCs w:val="20"/>
    </w:rPr>
    <w:tblPr>
      <w:tblStyleRowBandSize w:val="1"/>
      <w:tblStyleColBandSize w:val="1"/>
      <w:tblBorders>
        <w:top w:val="single" w:sz="4" w:space="0" w:color="FE8EA8"/>
        <w:left w:val="single" w:sz="4" w:space="0" w:color="FE8EA8"/>
        <w:bottom w:val="single" w:sz="4" w:space="0" w:color="FE8EA8"/>
        <w:right w:val="single" w:sz="4" w:space="0" w:color="FE8EA8"/>
        <w:insideH w:val="single" w:sz="4" w:space="0" w:color="FE8EA8"/>
        <w:insideV w:val="single" w:sz="4" w:space="0" w:color="FE8EA8"/>
      </w:tblBorders>
    </w:tblPr>
    <w:tblStylePr w:type="firstRow">
      <w:rPr>
        <w:b/>
        <w:bCs/>
      </w:rPr>
      <w:tblPr/>
      <w:tcPr>
        <w:tcBorders>
          <w:bottom w:val="single" w:sz="12" w:space="0" w:color="FE567D"/>
        </w:tcBorders>
      </w:tcPr>
    </w:tblStylePr>
    <w:tblStylePr w:type="lastRow">
      <w:rPr>
        <w:b/>
        <w:bCs/>
      </w:rPr>
      <w:tblPr/>
      <w:tcPr>
        <w:tcBorders>
          <w:top w:val="double" w:sz="2" w:space="0" w:color="FE567D"/>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F9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17171D"/>
    <w:rPr>
      <w:color w:val="954F72" w:themeColor="followedHyperlink"/>
      <w:u w:val="single"/>
    </w:rPr>
  </w:style>
  <w:style w:type="paragraph" w:styleId="BalloonText">
    <w:name w:val="Balloon Text"/>
    <w:basedOn w:val="Normal"/>
    <w:link w:val="BalloonTextChar"/>
    <w:uiPriority w:val="99"/>
    <w:semiHidden/>
    <w:unhideWhenUsed/>
    <w:rsid w:val="00D951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193"/>
    <w:rPr>
      <w:rFonts w:ascii="Segoe UI" w:eastAsia="Times New Roman" w:hAnsi="Segoe UI" w:cs="Segoe UI"/>
      <w:sz w:val="18"/>
      <w:szCs w:val="18"/>
    </w:rPr>
  </w:style>
  <w:style w:type="paragraph" w:styleId="NormalWeb">
    <w:name w:val="Normal (Web)"/>
    <w:basedOn w:val="Normal"/>
    <w:uiPriority w:val="99"/>
    <w:unhideWhenUsed/>
    <w:rsid w:val="00ED5BD3"/>
    <w:pPr>
      <w:overflowPunct/>
      <w:autoSpaceDE/>
      <w:autoSpaceDN/>
      <w:adjustRightInd/>
      <w:spacing w:before="100" w:beforeAutospacing="1" w:after="100" w:afterAutospacing="1" w:line="240" w:lineRule="auto"/>
      <w:textAlignment w:val="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feguarding@englandgolf.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5E00D96CE964493969CB41330A0115F"/>
        <w:category>
          <w:name w:val="General"/>
          <w:gallery w:val="placeholder"/>
        </w:category>
        <w:types>
          <w:type w:val="bbPlcHdr"/>
        </w:types>
        <w:behaviors>
          <w:behavior w:val="content"/>
        </w:behaviors>
        <w:guid w:val="{49131175-7DCB-4BBC-99F6-56E32F9B1C13}"/>
      </w:docPartPr>
      <w:docPartBody>
        <w:p w:rsidR="00D5767E" w:rsidRDefault="007676A2">
          <w:r w:rsidRPr="0072084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76A2"/>
    <w:rsid w:val="005415AB"/>
    <w:rsid w:val="007676A2"/>
    <w:rsid w:val="00C65377"/>
    <w:rsid w:val="00C760CB"/>
    <w:rsid w:val="00CB3EBC"/>
    <w:rsid w:val="00D576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6A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6A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044649-E3F7-45FD-885C-FA9E0C8EB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9</Pages>
  <Words>4310</Words>
  <Characters>2457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Safeguarding Adults Policy – Approved December 2019</vt:lpstr>
    </vt:vector>
  </TitlesOfParts>
  <Company/>
  <LinksUpToDate>false</LinksUpToDate>
  <CharactersWithSpaces>2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Adults Policy – Approved December 2019</dc:title>
  <dc:subject/>
  <dc:creator>Toni Zverblis</dc:creator>
  <cp:keywords/>
  <dc:description/>
  <cp:lastModifiedBy>Simon Taylor</cp:lastModifiedBy>
  <cp:revision>5</cp:revision>
  <dcterms:created xsi:type="dcterms:W3CDTF">2021-02-11T12:25:00Z</dcterms:created>
  <dcterms:modified xsi:type="dcterms:W3CDTF">2021-02-19T11:01:00Z</dcterms:modified>
</cp:coreProperties>
</file>